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A69DA" w14:textId="77777777" w:rsidR="00365037" w:rsidRDefault="00000000">
      <w:pPr>
        <w:spacing w:after="461"/>
        <w:ind w:left="2689"/>
      </w:pPr>
      <w:r>
        <w:rPr>
          <w:noProof/>
        </w:rPr>
        <w:drawing>
          <wp:inline distT="0" distB="0" distL="0" distR="0" wp14:anchorId="170E1C7E" wp14:editId="1367B8A3">
            <wp:extent cx="2196363" cy="2042617"/>
            <wp:effectExtent l="0" t="0" r="0" b="0"/>
            <wp:docPr id="95" name="Picture 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96363" cy="2042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832" w:type="dxa"/>
        <w:tblInd w:w="2" w:type="dxa"/>
        <w:tblCellMar>
          <w:top w:w="61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32"/>
      </w:tblGrid>
      <w:tr w:rsidR="00365037" w14:paraId="7FFD4404" w14:textId="77777777">
        <w:trPr>
          <w:trHeight w:val="692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747474"/>
            <w:vAlign w:val="center"/>
          </w:tcPr>
          <w:p w14:paraId="0C7BAF35" w14:textId="77777777" w:rsidR="00365037" w:rsidRDefault="00000000">
            <w:pPr>
              <w:spacing w:after="0"/>
              <w:ind w:left="275"/>
            </w:pPr>
            <w:r>
              <w:rPr>
                <w:color w:val="FFFFFF"/>
                <w:sz w:val="21"/>
              </w:rPr>
              <w:t>ForzaDash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  <w:r>
              <w:rPr>
                <w:color w:val="FFFFFF"/>
                <w:sz w:val="21"/>
              </w:rPr>
              <w:tab/>
              <w:t>2023:</w:t>
            </w:r>
            <w:r>
              <w:rPr>
                <w:color w:val="FFFFFF"/>
                <w:sz w:val="21"/>
              </w:rPr>
              <w:tab/>
              <w:t>Identifying</w:t>
            </w:r>
            <w:r>
              <w:rPr>
                <w:color w:val="FFFFFF"/>
                <w:sz w:val="21"/>
              </w:rPr>
              <w:tab/>
              <w:t>the</w:t>
            </w:r>
            <w:r>
              <w:rPr>
                <w:color w:val="FFFFFF"/>
                <w:sz w:val="21"/>
              </w:rPr>
              <w:tab/>
              <w:t>top</w:t>
            </w:r>
            <w:r>
              <w:rPr>
                <w:color w:val="FFFFFF"/>
                <w:sz w:val="21"/>
              </w:rPr>
              <w:tab/>
              <w:t>MSP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</w:p>
        </w:tc>
      </w:tr>
      <w:tr w:rsidR="00365037" w14:paraId="266B33EB" w14:textId="77777777">
        <w:trPr>
          <w:trHeight w:val="311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D1D1D1"/>
          </w:tcPr>
          <w:p w14:paraId="32273D66" w14:textId="77777777" w:rsidR="00365037" w:rsidRDefault="00000000">
            <w:pPr>
              <w:spacing w:after="0"/>
              <w:ind w:left="-2"/>
            </w:pPr>
            <w:r>
              <w:rPr>
                <w:sz w:val="21"/>
              </w:rPr>
              <w:t>Company</w:t>
            </w:r>
            <w:r>
              <w:rPr>
                <w:sz w:val="21"/>
              </w:rPr>
              <w:tab/>
              <w:t>(Tech</w:t>
            </w:r>
            <w:r>
              <w:rPr>
                <w:sz w:val="21"/>
              </w:rPr>
              <w:tab/>
              <w:t>Vendor)</w:t>
            </w:r>
            <w:r>
              <w:rPr>
                <w:sz w:val="21"/>
              </w:rPr>
              <w:tab/>
              <w:t>Introduction</w:t>
            </w:r>
          </w:p>
        </w:tc>
      </w:tr>
    </w:tbl>
    <w:p w14:paraId="79B38B3F" w14:textId="77777777" w:rsidR="00365037" w:rsidRDefault="00000000">
      <w:pPr>
        <w:numPr>
          <w:ilvl w:val="0"/>
          <w:numId w:val="2"/>
        </w:numPr>
        <w:spacing w:after="3"/>
        <w:ind w:hanging="151"/>
      </w:pPr>
      <w:r>
        <w:rPr>
          <w:sz w:val="18"/>
        </w:rPr>
        <w:t>1.</w:t>
      </w:r>
      <w:r>
        <w:rPr>
          <w:sz w:val="18"/>
        </w:rPr>
        <w:tab/>
        <w:t>Company:</w:t>
      </w:r>
      <w:r>
        <w:rPr>
          <w:sz w:val="18"/>
        </w:rPr>
        <w:tab/>
      </w:r>
    </w:p>
    <w:p w14:paraId="77F1D7A9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0D22F4CC" wp14:editId="1115F6B3">
                <wp:extent cx="3192047" cy="241600"/>
                <wp:effectExtent l="0" t="0" r="0" b="0"/>
                <wp:docPr id="3926" name="Group 39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600"/>
                          <a:chOff x="0" y="0"/>
                          <a:chExt cx="3192047" cy="241600"/>
                        </a:xfrm>
                      </wpg:grpSpPr>
                      <wps:wsp>
                        <wps:cNvPr id="4665" name="Shape 4665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6" name="Shape 4666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7" name="Shape 4667"/>
                        <wps:cNvSpPr/>
                        <wps:spPr>
                          <a:xfrm>
                            <a:off x="0" y="0"/>
                            <a:ext cx="9144" cy="241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0"/>
                                </a:lnTo>
                                <a:lnTo>
                                  <a:pt x="0" y="241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8" name="Shape 4668"/>
                        <wps:cNvSpPr/>
                        <wps:spPr>
                          <a:xfrm>
                            <a:off x="3184726" y="0"/>
                            <a:ext cx="9144" cy="241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0"/>
                                </a:lnTo>
                                <a:lnTo>
                                  <a:pt x="0" y="241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926" style="width:251.342pt;height:19.0236pt;mso-position-horizontal-relative:char;mso-position-vertical-relative:line" coordsize="31920,2416">
                <v:shape id="Shape 4669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670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671" style="position:absolute;width:91;height:2416;left:0;top:0;" coordsize="9144,241600" path="m0,0l9144,0l9144,241600l0,241600l0,0">
                  <v:stroke weight="0pt" endcap="flat" joinstyle="miter" miterlimit="10" on="false" color="#000000" opacity="0"/>
                  <v:fill on="true" color="#999999"/>
                </v:shape>
                <v:shape id="Shape 4672" style="position:absolute;width:91;height:2416;left:31847;top:0;" coordsize="9144,241600" path="m0,0l9144,0l9144,241600l0,241600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13EB5E44" w14:textId="77777777" w:rsidR="00365037" w:rsidRDefault="00000000">
      <w:pPr>
        <w:numPr>
          <w:ilvl w:val="0"/>
          <w:numId w:val="2"/>
        </w:numPr>
        <w:spacing w:after="3"/>
        <w:ind w:hanging="15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2A5FA89" wp14:editId="04891484">
                <wp:simplePos x="0" y="0"/>
                <wp:positionH relativeFrom="page">
                  <wp:posOffset>725955</wp:posOffset>
                </wp:positionH>
                <wp:positionV relativeFrom="page">
                  <wp:posOffset>9152665</wp:posOffset>
                </wp:positionV>
                <wp:extent cx="3192047" cy="241601"/>
                <wp:effectExtent l="0" t="0" r="0" b="0"/>
                <wp:wrapTopAndBottom/>
                <wp:docPr id="3930" name="Group 39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601"/>
                          <a:chOff x="0" y="0"/>
                          <a:chExt cx="3192047" cy="241601"/>
                        </a:xfrm>
                      </wpg:grpSpPr>
                      <wps:wsp>
                        <wps:cNvPr id="4673" name="Shape 4673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4" name="Shape 4674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5" name="Shape 4675"/>
                        <wps:cNvSpPr/>
                        <wps:spPr>
                          <a:xfrm>
                            <a:off x="0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6" name="Shape 4676"/>
                        <wps:cNvSpPr/>
                        <wps:spPr>
                          <a:xfrm>
                            <a:off x="3184726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930" style="width:251.342pt;height:19.0237pt;position:absolute;mso-position-horizontal-relative:page;mso-position-horizontal:absolute;margin-left:57.1618pt;mso-position-vertical-relative:page;margin-top:720.682pt;" coordsize="31920,2416">
                <v:shape id="Shape 4677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678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679" style="position:absolute;width:91;height:2416;left:0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680" style="position:absolute;width:91;height:2416;left:31847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w10:wrap type="topAndBottom"/>
              </v:group>
            </w:pict>
          </mc:Fallback>
        </mc:AlternateContent>
      </w:r>
      <w:r>
        <w:rPr>
          <w:sz w:val="18"/>
        </w:rPr>
        <w:t>2.</w:t>
      </w:r>
      <w:r>
        <w:rPr>
          <w:sz w:val="18"/>
        </w:rPr>
        <w:tab/>
        <w:t>Website:</w:t>
      </w:r>
      <w:r>
        <w:rPr>
          <w:sz w:val="18"/>
        </w:rPr>
        <w:tab/>
      </w:r>
    </w:p>
    <w:p w14:paraId="478C1186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19E4CF04" wp14:editId="79E695BB">
                <wp:extent cx="3192047" cy="241601"/>
                <wp:effectExtent l="0" t="0" r="0" b="0"/>
                <wp:docPr id="3927" name="Group 39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601"/>
                          <a:chOff x="0" y="0"/>
                          <a:chExt cx="3192047" cy="241601"/>
                        </a:xfrm>
                      </wpg:grpSpPr>
                      <wps:wsp>
                        <wps:cNvPr id="4681" name="Shape 4681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82" name="Shape 4682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83" name="Shape 4683"/>
                        <wps:cNvSpPr/>
                        <wps:spPr>
                          <a:xfrm>
                            <a:off x="0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84" name="Shape 4684"/>
                        <wps:cNvSpPr/>
                        <wps:spPr>
                          <a:xfrm>
                            <a:off x="3184726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927" style="width:251.342pt;height:19.0237pt;mso-position-horizontal-relative:char;mso-position-vertical-relative:line" coordsize="31920,2416">
                <v:shape id="Shape 4685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686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687" style="position:absolute;width:91;height:2416;left:0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688" style="position:absolute;width:91;height:2416;left:31847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63890BB5" w14:textId="77777777" w:rsidR="00365037" w:rsidRDefault="00000000">
      <w:pPr>
        <w:spacing w:after="461"/>
      </w:pPr>
      <w:r>
        <w:rPr>
          <w:noProof/>
        </w:rPr>
        <mc:AlternateContent>
          <mc:Choice Requires="wpg">
            <w:drawing>
              <wp:inline distT="0" distB="0" distL="0" distR="0" wp14:anchorId="1E0B1980" wp14:editId="57D9E61A">
                <wp:extent cx="3195243" cy="427599"/>
                <wp:effectExtent l="0" t="0" r="5715" b="10795"/>
                <wp:docPr id="3928" name="Group 39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5243" cy="427599"/>
                          <a:chOff x="0" y="0"/>
                          <a:chExt cx="3195243" cy="427599"/>
                        </a:xfrm>
                      </wpg:grpSpPr>
                      <wps:wsp>
                        <wps:cNvPr id="4689" name="Shape 4689"/>
                        <wps:cNvSpPr/>
                        <wps:spPr>
                          <a:xfrm>
                            <a:off x="1373" y="184176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90" name="Shape 4690"/>
                        <wps:cNvSpPr/>
                        <wps:spPr>
                          <a:xfrm>
                            <a:off x="1373" y="418455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91" name="Shape 4691"/>
                        <wps:cNvSpPr/>
                        <wps:spPr>
                          <a:xfrm>
                            <a:off x="1373" y="184176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92" name="Shape 4692"/>
                        <wps:cNvSpPr/>
                        <wps:spPr>
                          <a:xfrm>
                            <a:off x="3186099" y="184176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0" y="0"/>
                            <a:ext cx="77898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00BEDB" w14:textId="77777777" w:rsidR="00365037" w:rsidRDefault="00000000">
                              <w:r>
                                <w:rPr>
                                  <w:sz w:val="18"/>
                                </w:rPr>
                                <w:t>*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58570" y="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F95E5B" w14:textId="77777777" w:rsidR="00365037" w:rsidRDefault="00000000">
                              <w:r>
                                <w:rPr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95748" y="0"/>
                            <a:ext cx="99086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ED8F42" w14:textId="77777777" w:rsidR="00365037" w:rsidRDefault="00000000">
                              <w:r>
                                <w:rPr>
                                  <w:w w:val="125"/>
                                  <w:sz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" name="Rectangle 152"/>
                        <wps:cNvSpPr/>
                        <wps:spPr>
                          <a:xfrm>
                            <a:off x="170218" y="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EE2F96" w14:textId="77777777" w:rsidR="00365037" w:rsidRDefault="00000000">
                              <w:r>
                                <w:rPr>
                                  <w:w w:val="129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" name="Rectangle 153"/>
                        <wps:cNvSpPr/>
                        <wps:spPr>
                          <a:xfrm>
                            <a:off x="207396" y="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5ADF7" w14:textId="77777777" w:rsidR="00365037" w:rsidRDefault="00000000">
                              <w:r>
                                <w:rPr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" name="Rectangle 154"/>
                        <wps:cNvSpPr/>
                        <wps:spPr>
                          <a:xfrm>
                            <a:off x="244574" y="0"/>
                            <a:ext cx="2749067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A23C98" w14:textId="77777777" w:rsidR="00365037" w:rsidRDefault="00000000">
                              <w:r>
                                <w:rPr>
                                  <w:w w:val="122"/>
                                  <w:sz w:val="18"/>
                                </w:rPr>
                                <w:t>When</w:t>
                              </w:r>
                              <w:r>
                                <w:rPr>
                                  <w:spacing w:val="-35"/>
                                  <w:w w:val="122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w w:val="122"/>
                                  <w:sz w:val="18"/>
                                </w:rPr>
                                <w:t>was</w:t>
                              </w:r>
                              <w:r>
                                <w:rPr>
                                  <w:spacing w:val="-35"/>
                                  <w:w w:val="122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w w:val="122"/>
                                  <w:sz w:val="18"/>
                                </w:rPr>
                                <w:t>your</w:t>
                              </w:r>
                              <w:r>
                                <w:rPr>
                                  <w:spacing w:val="-35"/>
                                  <w:w w:val="122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w w:val="122"/>
                                  <w:sz w:val="18"/>
                                </w:rPr>
                                <w:t>company</w:t>
                              </w:r>
                              <w:r>
                                <w:rPr>
                                  <w:spacing w:val="-35"/>
                                  <w:w w:val="122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w w:val="122"/>
                                  <w:sz w:val="18"/>
                                </w:rPr>
                                <w:t>founded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" name="Rectangle 155"/>
                        <wps:cNvSpPr/>
                        <wps:spPr>
                          <a:xfrm>
                            <a:off x="2311557" y="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D61E2B" w14:textId="77777777" w:rsidR="00365037" w:rsidRDefault="00000000">
                              <w:r>
                                <w:rPr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0B1980" id="Group 3928" o:spid="_x0000_s1026" style="width:251.6pt;height:33.65pt;mso-position-horizontal-relative:char;mso-position-vertical-relative:line" coordsize="31952,4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">
                <v:shape id="Shape 4689" o:spid="_x0000_s1027" style="position:absolute;left:13;top:1841;width:31921;height:92;visibility:visible;mso-wrap-style:square;v-text-anchor:top" coordsize="31920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" path="m,l3192047,r,9144l,9144,,e" fillcolor="#999" stroked="f" strokeweight="0">
                  <v:stroke miterlimit="83231f" joinstyle="miter"/>
                  <v:path arrowok="t" textboxrect="0,0,3192047,9144"/>
                </v:shape>
                <v:shape id="Shape 4690" o:spid="_x0000_s1028" style="position:absolute;left:13;top:4184;width:31921;height:91;visibility:visible;mso-wrap-style:square;v-text-anchor:top" coordsize="31920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" path="m,l3192047,r,9144l,9144,,e" fillcolor="#999" stroked="f" strokeweight="0">
                  <v:stroke miterlimit="83231f" joinstyle="miter"/>
                  <v:path arrowok="t" textboxrect="0,0,3192047,9144"/>
                </v:shape>
                <v:shape id="Shape 4691" o:spid="_x0000_s1029" style="position:absolute;left:13;top:1841;width:92;height:2416;visibility:visible;mso-wrap-style:square;v-text-anchor:top" coordsize="9144,24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" path="m,l9144,r,241599l,241599,,e" fillcolor="#999" stroked="f" strokeweight="0">
                  <v:stroke miterlimit="83231f" joinstyle="miter"/>
                  <v:path arrowok="t" textboxrect="0,0,9144,241599"/>
                </v:shape>
                <v:shape id="Shape 4692" o:spid="_x0000_s1030" style="position:absolute;left:31860;top:1841;width:92;height:2416;visibility:visible;mso-wrap-style:square;v-text-anchor:top" coordsize="9144,241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" path="m,l9144,r,241599l,241599,,e" fillcolor="#999" stroked="f" strokeweight="0">
                  <v:stroke miterlimit="83231f" joinstyle="miter"/>
                  <v:path arrowok="t" textboxrect="0,0,9144,241599"/>
                </v:shape>
                <v:rect id="Rectangle 149" o:spid="_x0000_s1031" style="position:absolute;width:778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2100BEDB" w14:textId="77777777" w:rsidR="00365037" w:rsidRDefault="00000000">
                        <w:r>
                          <w:rPr>
                            <w:sz w:val="18"/>
                          </w:rPr>
                          <w:t>*</w:t>
                        </w:r>
                      </w:p>
                    </w:txbxContent>
                  </v:textbox>
                </v:rect>
                <v:rect id="Rectangle 150" o:spid="_x0000_s1032" style="position:absolute;left:585;width:496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7F95E5B" w14:textId="77777777" w:rsidR="00365037" w:rsidRDefault="00000000">
                        <w:r>
                          <w:rPr>
                            <w:sz w:val="18"/>
                          </w:rPr>
                          <w:tab/>
                        </w:r>
                      </w:p>
                    </w:txbxContent>
                  </v:textbox>
                </v:rect>
                <v:rect id="Rectangle 151" o:spid="_x0000_s1033" style="position:absolute;left:957;width:991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55ED8F42" w14:textId="77777777" w:rsidR="00365037" w:rsidRDefault="00000000">
                        <w:r>
                          <w:rPr>
                            <w:w w:val="125"/>
                            <w:sz w:val="18"/>
                          </w:rPr>
                          <w:t>3</w:t>
                        </w:r>
                      </w:p>
                    </w:txbxContent>
                  </v:textbox>
                </v:rect>
                <v:rect id="Rectangle 152" o:spid="_x0000_s1034" style="position:absolute;left:1702;width:495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vi7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BDFvi7wgAAANwAAAAPAAAA&#10;AAAAAAAAAAAAAAcCAABkcnMvZG93bnJldi54bWxQSwUGAAAAAAMAAwC3AAAA9gIAAAAA&#10;" filled="f" stroked="f">
                  <v:textbox inset="0,0,0,0">
                    <w:txbxContent>
                      <w:p w14:paraId="5DEE2F96" w14:textId="77777777" w:rsidR="00365037" w:rsidRDefault="00000000">
                        <w:r>
                          <w:rPr>
                            <w:w w:val="129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3" o:spid="_x0000_s1035" style="position:absolute;left:2073;width:496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" filled="f" stroked="f">
                  <v:textbox inset="0,0,0,0">
                    <w:txbxContent>
                      <w:p w14:paraId="62E5ADF7" w14:textId="77777777" w:rsidR="00365037" w:rsidRDefault="00000000">
                        <w:r>
                          <w:rPr>
                            <w:sz w:val="18"/>
                          </w:rPr>
                          <w:tab/>
                        </w:r>
                      </w:p>
                    </w:txbxContent>
                  </v:textbox>
                </v:rect>
                <v:rect id="Rectangle 154" o:spid="_x0000_s1036" style="position:absolute;left:2445;width:27491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" filled="f" stroked="f">
                  <v:textbox inset="0,0,0,0">
                    <w:txbxContent>
                      <w:p w14:paraId="31A23C98" w14:textId="77777777" w:rsidR="00365037" w:rsidRDefault="00000000">
                        <w:r>
                          <w:rPr>
                            <w:w w:val="122"/>
                            <w:sz w:val="18"/>
                          </w:rPr>
                          <w:t>When</w:t>
                        </w:r>
                        <w:r>
                          <w:rPr>
                            <w:spacing w:val="-35"/>
                            <w:w w:val="122"/>
                            <w:sz w:val="18"/>
                          </w:rPr>
                          <w:tab/>
                        </w:r>
                        <w:r>
                          <w:rPr>
                            <w:w w:val="122"/>
                            <w:sz w:val="18"/>
                          </w:rPr>
                          <w:t>was</w:t>
                        </w:r>
                        <w:r>
                          <w:rPr>
                            <w:spacing w:val="-35"/>
                            <w:w w:val="122"/>
                            <w:sz w:val="18"/>
                          </w:rPr>
                          <w:tab/>
                        </w:r>
                        <w:r>
                          <w:rPr>
                            <w:w w:val="122"/>
                            <w:sz w:val="18"/>
                          </w:rPr>
                          <w:t>your</w:t>
                        </w:r>
                        <w:r>
                          <w:rPr>
                            <w:spacing w:val="-35"/>
                            <w:w w:val="122"/>
                            <w:sz w:val="18"/>
                          </w:rPr>
                          <w:tab/>
                        </w:r>
                        <w:r>
                          <w:rPr>
                            <w:w w:val="122"/>
                            <w:sz w:val="18"/>
                          </w:rPr>
                          <w:t>company</w:t>
                        </w:r>
                        <w:r>
                          <w:rPr>
                            <w:spacing w:val="-35"/>
                            <w:w w:val="122"/>
                            <w:sz w:val="18"/>
                          </w:rPr>
                          <w:tab/>
                        </w:r>
                        <w:r>
                          <w:rPr>
                            <w:w w:val="122"/>
                            <w:sz w:val="18"/>
                          </w:rPr>
                          <w:t>founded?</w:t>
                        </w:r>
                      </w:p>
                    </w:txbxContent>
                  </v:textbox>
                </v:rect>
                <v:rect id="Rectangle 155" o:spid="_x0000_s1037" style="position:absolute;left:23115;width:496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2DPwwAAANwAAAAPAAAAZHJzL2Rvd25yZXYueG1sRE9Na8JA&#10;EL0X/A/LCL01GwsR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zP9gz8MAAADcAAAADwAA&#10;AAAAAAAAAAAAAAAHAgAAZHJzL2Rvd25yZXYueG1sUEsFBgAAAAADAAMAtwAAAPcCAAAAAA==&#10;" filled="f" stroked="f">
                  <v:textbox inset="0,0,0,0">
                    <w:txbxContent>
                      <w:p w14:paraId="41D61E2B" w14:textId="77777777" w:rsidR="00365037" w:rsidRDefault="00000000">
                        <w:r>
                          <w:rPr>
                            <w:sz w:val="18"/>
                          </w:rPr>
                          <w:tab/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tbl>
      <w:tblPr>
        <w:tblStyle w:val="TableGrid"/>
        <w:tblW w:w="8832" w:type="dxa"/>
        <w:tblInd w:w="2" w:type="dxa"/>
        <w:tblCellMar>
          <w:top w:w="61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32"/>
      </w:tblGrid>
      <w:tr w:rsidR="00365037" w14:paraId="72FE125E" w14:textId="77777777">
        <w:trPr>
          <w:trHeight w:val="692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747474"/>
            <w:vAlign w:val="center"/>
          </w:tcPr>
          <w:p w14:paraId="1B930A47" w14:textId="77777777" w:rsidR="00365037" w:rsidRDefault="00000000">
            <w:pPr>
              <w:spacing w:after="0"/>
              <w:ind w:left="275"/>
            </w:pPr>
            <w:r>
              <w:rPr>
                <w:color w:val="FFFFFF"/>
                <w:sz w:val="21"/>
              </w:rPr>
              <w:t>ForzaDash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  <w:r>
              <w:rPr>
                <w:color w:val="FFFFFF"/>
                <w:sz w:val="21"/>
              </w:rPr>
              <w:tab/>
              <w:t>2023:</w:t>
            </w:r>
            <w:r>
              <w:rPr>
                <w:color w:val="FFFFFF"/>
                <w:sz w:val="21"/>
              </w:rPr>
              <w:tab/>
              <w:t>Identifying</w:t>
            </w:r>
            <w:r>
              <w:rPr>
                <w:color w:val="FFFFFF"/>
                <w:sz w:val="21"/>
              </w:rPr>
              <w:tab/>
              <w:t>the</w:t>
            </w:r>
            <w:r>
              <w:rPr>
                <w:color w:val="FFFFFF"/>
                <w:sz w:val="21"/>
              </w:rPr>
              <w:tab/>
              <w:t>top</w:t>
            </w:r>
            <w:r>
              <w:rPr>
                <w:color w:val="FFFFFF"/>
                <w:sz w:val="21"/>
              </w:rPr>
              <w:tab/>
              <w:t>MSP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</w:p>
        </w:tc>
      </w:tr>
      <w:tr w:rsidR="00365037" w14:paraId="41E4C67F" w14:textId="77777777">
        <w:trPr>
          <w:trHeight w:val="311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D1D1D1"/>
          </w:tcPr>
          <w:p w14:paraId="1813926B" w14:textId="77777777" w:rsidR="00365037" w:rsidRDefault="00000000">
            <w:pPr>
              <w:spacing w:after="0"/>
              <w:ind w:left="-2"/>
            </w:pPr>
            <w:r>
              <w:rPr>
                <w:sz w:val="21"/>
              </w:rPr>
              <w:t>Channel</w:t>
            </w:r>
            <w:r>
              <w:rPr>
                <w:sz w:val="21"/>
              </w:rPr>
              <w:tab/>
              <w:t>Leader</w:t>
            </w:r>
            <w:r>
              <w:rPr>
                <w:sz w:val="21"/>
              </w:rPr>
              <w:tab/>
              <w:t>Nominee</w:t>
            </w:r>
            <w:r>
              <w:rPr>
                <w:sz w:val="21"/>
              </w:rPr>
              <w:tab/>
              <w:t>Information</w:t>
            </w:r>
          </w:p>
        </w:tc>
      </w:tr>
    </w:tbl>
    <w:p w14:paraId="009FD5C0" w14:textId="77777777" w:rsidR="00365037" w:rsidRDefault="00000000">
      <w:pPr>
        <w:numPr>
          <w:ilvl w:val="0"/>
          <w:numId w:val="2"/>
        </w:numPr>
        <w:spacing w:after="3"/>
        <w:ind w:hanging="151"/>
      </w:pPr>
      <w:r>
        <w:rPr>
          <w:sz w:val="18"/>
        </w:rPr>
        <w:t>4.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Executive</w:t>
      </w:r>
      <w:r>
        <w:rPr>
          <w:sz w:val="18"/>
        </w:rPr>
        <w:tab/>
        <w:t>First</w:t>
      </w:r>
      <w:r>
        <w:rPr>
          <w:sz w:val="18"/>
        </w:rPr>
        <w:tab/>
        <w:t>Name:</w:t>
      </w:r>
      <w:r>
        <w:rPr>
          <w:sz w:val="18"/>
        </w:rPr>
        <w:tab/>
      </w:r>
    </w:p>
    <w:p w14:paraId="0ED7D18A" w14:textId="77777777" w:rsidR="00365037" w:rsidRDefault="00000000">
      <w:pPr>
        <w:spacing w:after="3"/>
        <w:ind w:left="161" w:hanging="10"/>
      </w:pPr>
      <w:r>
        <w:rPr>
          <w:sz w:val="18"/>
        </w:rPr>
        <w:t>5.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Executive</w:t>
      </w:r>
      <w:r>
        <w:rPr>
          <w:sz w:val="18"/>
        </w:rPr>
        <w:tab/>
        <w:t>Last</w:t>
      </w:r>
      <w:r>
        <w:rPr>
          <w:sz w:val="18"/>
        </w:rPr>
        <w:tab/>
        <w:t>Name:</w:t>
      </w:r>
      <w:r>
        <w:rPr>
          <w:sz w:val="18"/>
        </w:rPr>
        <w:tab/>
      </w:r>
    </w:p>
    <w:p w14:paraId="088E43C0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248BB620" wp14:editId="1ED6BC46">
                <wp:extent cx="3192047" cy="241599"/>
                <wp:effectExtent l="0" t="0" r="0" b="0"/>
                <wp:docPr id="4231" name="Group 4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599"/>
                          <a:chOff x="0" y="0"/>
                          <a:chExt cx="3192047" cy="241599"/>
                        </a:xfrm>
                      </wpg:grpSpPr>
                      <wps:wsp>
                        <wps:cNvPr id="4717" name="Shape 4717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18" name="Shape 4718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19" name="Shape 4719"/>
                        <wps:cNvSpPr/>
                        <wps:spPr>
                          <a:xfrm>
                            <a:off x="0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20" name="Shape 4720"/>
                        <wps:cNvSpPr/>
                        <wps:spPr>
                          <a:xfrm>
                            <a:off x="3184726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1" style="width:251.342pt;height:19.0236pt;mso-position-horizontal-relative:char;mso-position-vertical-relative:line" coordsize="31920,2415">
                <v:shape id="Shape 4721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722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723" style="position:absolute;width:91;height:2415;left:0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724" style="position:absolute;width:91;height:2415;left:31847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54C9C699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6.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Executive</w:t>
      </w:r>
      <w:r>
        <w:rPr>
          <w:sz w:val="18"/>
        </w:rPr>
        <w:tab/>
        <w:t>Title:</w:t>
      </w:r>
      <w:r>
        <w:rPr>
          <w:sz w:val="18"/>
        </w:rPr>
        <w:tab/>
      </w:r>
    </w:p>
    <w:p w14:paraId="5BD4B35C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2F018A52" wp14:editId="69242ACD">
                <wp:extent cx="3192047" cy="241601"/>
                <wp:effectExtent l="0" t="0" r="0" b="0"/>
                <wp:docPr id="4232" name="Group 4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601"/>
                          <a:chOff x="0" y="0"/>
                          <a:chExt cx="3192047" cy="241601"/>
                        </a:xfrm>
                      </wpg:grpSpPr>
                      <wps:wsp>
                        <wps:cNvPr id="4725" name="Shape 4725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26" name="Shape 4726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27" name="Shape 4727"/>
                        <wps:cNvSpPr/>
                        <wps:spPr>
                          <a:xfrm>
                            <a:off x="0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28" name="Shape 4728"/>
                        <wps:cNvSpPr/>
                        <wps:spPr>
                          <a:xfrm>
                            <a:off x="3184726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2" style="width:251.342pt;height:19.0237pt;mso-position-horizontal-relative:char;mso-position-vertical-relative:line" coordsize="31920,2416">
                <v:shape id="Shape 4729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730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731" style="position:absolute;width:91;height:2416;left:0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732" style="position:absolute;width:91;height:2416;left:31847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09F1B56E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7.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Executive</w:t>
      </w:r>
      <w:r>
        <w:rPr>
          <w:sz w:val="18"/>
        </w:rPr>
        <w:tab/>
        <w:t>Email:</w:t>
      </w:r>
      <w:r>
        <w:rPr>
          <w:sz w:val="18"/>
        </w:rPr>
        <w:tab/>
      </w:r>
    </w:p>
    <w:p w14:paraId="18C9EABF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2B8AF176" wp14:editId="0C5E006E">
                <wp:extent cx="3192047" cy="241599"/>
                <wp:effectExtent l="0" t="0" r="0" b="0"/>
                <wp:docPr id="4233" name="Group 4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599"/>
                          <a:chOff x="0" y="0"/>
                          <a:chExt cx="3192047" cy="241599"/>
                        </a:xfrm>
                      </wpg:grpSpPr>
                      <wps:wsp>
                        <wps:cNvPr id="4733" name="Shape 4733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34" name="Shape 4734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35" name="Shape 4735"/>
                        <wps:cNvSpPr/>
                        <wps:spPr>
                          <a:xfrm>
                            <a:off x="0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36" name="Shape 4736"/>
                        <wps:cNvSpPr/>
                        <wps:spPr>
                          <a:xfrm>
                            <a:off x="3184726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3" style="width:251.342pt;height:19.0236pt;mso-position-horizontal-relative:char;mso-position-vertical-relative:line" coordsize="31920,2415">
                <v:shape id="Shape 4737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738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739" style="position:absolute;width:91;height:2415;left:0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740" style="position:absolute;width:91;height:2415;left:31847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153F5431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8.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Contact</w:t>
      </w:r>
      <w:r>
        <w:rPr>
          <w:sz w:val="18"/>
        </w:rPr>
        <w:tab/>
        <w:t>Information</w:t>
      </w:r>
      <w:r>
        <w:rPr>
          <w:sz w:val="18"/>
        </w:rPr>
        <w:tab/>
      </w:r>
    </w:p>
    <w:p w14:paraId="398D951F" w14:textId="77777777" w:rsidR="00365037" w:rsidRDefault="00000000">
      <w:pPr>
        <w:spacing w:after="42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D433728" wp14:editId="66A7C009">
                <wp:extent cx="3369129" cy="1940120"/>
                <wp:effectExtent l="0" t="0" r="0" b="0"/>
                <wp:docPr id="4234" name="Group 42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69129" cy="1940120"/>
                          <a:chOff x="0" y="0"/>
                          <a:chExt cx="3369129" cy="1940120"/>
                        </a:xfrm>
                      </wpg:grpSpPr>
                      <wps:wsp>
                        <wps:cNvPr id="255" name="Rectangle 255"/>
                        <wps:cNvSpPr/>
                        <wps:spPr>
                          <a:xfrm>
                            <a:off x="0" y="88756"/>
                            <a:ext cx="564517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728576" w14:textId="77777777" w:rsidR="00365037" w:rsidRDefault="00000000">
                              <w:r>
                                <w:rPr>
                                  <w:b/>
                                  <w:w w:val="138"/>
                                  <w:sz w:val="15"/>
                                </w:rPr>
                                <w:t>Addres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43" name="Shape 4743"/>
                        <wps:cNvSpPr/>
                        <wps:spPr>
                          <a:xfrm>
                            <a:off x="1121518" y="0"/>
                            <a:ext cx="202065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653" h="9144">
                                <a:moveTo>
                                  <a:pt x="0" y="0"/>
                                </a:moveTo>
                                <a:lnTo>
                                  <a:pt x="2020653" y="0"/>
                                </a:lnTo>
                                <a:lnTo>
                                  <a:pt x="202065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44" name="Shape 4744"/>
                        <wps:cNvSpPr/>
                        <wps:spPr>
                          <a:xfrm>
                            <a:off x="1121518" y="234279"/>
                            <a:ext cx="202065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653" h="9144">
                                <a:moveTo>
                                  <a:pt x="0" y="0"/>
                                </a:moveTo>
                                <a:lnTo>
                                  <a:pt x="2020653" y="0"/>
                                </a:lnTo>
                                <a:lnTo>
                                  <a:pt x="202065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45" name="Shape 4745"/>
                        <wps:cNvSpPr/>
                        <wps:spPr>
                          <a:xfrm>
                            <a:off x="1121518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46" name="Shape 4746"/>
                        <wps:cNvSpPr/>
                        <wps:spPr>
                          <a:xfrm>
                            <a:off x="3134850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9" name="Rectangle 269"/>
                        <wps:cNvSpPr/>
                        <wps:spPr>
                          <a:xfrm>
                            <a:off x="0" y="381605"/>
                            <a:ext cx="696526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7E6D64" w14:textId="77777777" w:rsidR="00365037" w:rsidRDefault="00000000">
                              <w:r>
                                <w:rPr>
                                  <w:b/>
                                  <w:w w:val="138"/>
                                  <w:sz w:val="15"/>
                                </w:rPr>
                                <w:t>Address</w:t>
                              </w:r>
                              <w:r>
                                <w:rPr>
                                  <w:b/>
                                  <w:spacing w:val="-24"/>
                                  <w:w w:val="138"/>
                                  <w:sz w:val="15"/>
                                </w:rPr>
                                <w:tab/>
                              </w:r>
                              <w:r>
                                <w:rPr>
                                  <w:b/>
                                  <w:w w:val="138"/>
                                  <w:sz w:val="15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51" name="Shape 4751"/>
                        <wps:cNvSpPr/>
                        <wps:spPr>
                          <a:xfrm>
                            <a:off x="1121518" y="292849"/>
                            <a:ext cx="202065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653" h="9144">
                                <a:moveTo>
                                  <a:pt x="0" y="0"/>
                                </a:moveTo>
                                <a:lnTo>
                                  <a:pt x="2020653" y="0"/>
                                </a:lnTo>
                                <a:lnTo>
                                  <a:pt x="202065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2" name="Shape 4752"/>
                        <wps:cNvSpPr/>
                        <wps:spPr>
                          <a:xfrm>
                            <a:off x="1121518" y="527128"/>
                            <a:ext cx="202065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653" h="9144">
                                <a:moveTo>
                                  <a:pt x="0" y="0"/>
                                </a:moveTo>
                                <a:lnTo>
                                  <a:pt x="2020653" y="0"/>
                                </a:lnTo>
                                <a:lnTo>
                                  <a:pt x="202065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3" name="Shape 4753"/>
                        <wps:cNvSpPr/>
                        <wps:spPr>
                          <a:xfrm>
                            <a:off x="1121518" y="292849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4" name="Shape 4754"/>
                        <wps:cNvSpPr/>
                        <wps:spPr>
                          <a:xfrm>
                            <a:off x="3134850" y="292849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0" y="674452"/>
                            <a:ext cx="691625" cy="1260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3A0DB6" w14:textId="77777777" w:rsidR="00365037" w:rsidRDefault="00000000">
                              <w:r>
                                <w:rPr>
                                  <w:b/>
                                  <w:w w:val="132"/>
                                  <w:sz w:val="15"/>
                                </w:rPr>
                                <w:t>City/Tow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57" name="Shape 4757"/>
                        <wps:cNvSpPr/>
                        <wps:spPr>
                          <a:xfrm>
                            <a:off x="1121518" y="585698"/>
                            <a:ext cx="114210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2109" h="9144">
                                <a:moveTo>
                                  <a:pt x="0" y="0"/>
                                </a:moveTo>
                                <a:lnTo>
                                  <a:pt x="1142109" y="0"/>
                                </a:lnTo>
                                <a:lnTo>
                                  <a:pt x="114210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8" name="Shape 4758"/>
                        <wps:cNvSpPr/>
                        <wps:spPr>
                          <a:xfrm>
                            <a:off x="1121518" y="819976"/>
                            <a:ext cx="114210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2109" h="9144">
                                <a:moveTo>
                                  <a:pt x="0" y="0"/>
                                </a:moveTo>
                                <a:lnTo>
                                  <a:pt x="1142109" y="0"/>
                                </a:lnTo>
                                <a:lnTo>
                                  <a:pt x="114210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9" name="Shape 4759"/>
                        <wps:cNvSpPr/>
                        <wps:spPr>
                          <a:xfrm>
                            <a:off x="1121518" y="585698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60" name="Shape 4760"/>
                        <wps:cNvSpPr/>
                        <wps:spPr>
                          <a:xfrm>
                            <a:off x="2256305" y="585698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0" y="938016"/>
                            <a:ext cx="1033689" cy="1260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009A16" w14:textId="77777777" w:rsidR="00365037" w:rsidRDefault="00000000">
                              <w:r>
                                <w:rPr>
                                  <w:b/>
                                  <w:w w:val="138"/>
                                  <w:sz w:val="15"/>
                                </w:rPr>
                                <w:t>State/Provin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2" name="Shape 302"/>
                        <wps:cNvSpPr/>
                        <wps:spPr>
                          <a:xfrm>
                            <a:off x="3230026" y="893187"/>
                            <a:ext cx="109818" cy="1391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18" h="139103">
                                <a:moveTo>
                                  <a:pt x="0" y="139103"/>
                                </a:moveTo>
                                <a:lnTo>
                                  <a:pt x="0" y="0"/>
                                </a:lnTo>
                                <a:lnTo>
                                  <a:pt x="109818" y="0"/>
                                </a:lnTo>
                              </a:path>
                            </a:pathLst>
                          </a:custGeom>
                          <a:ln w="7321" cap="sq">
                            <a:bevel/>
                          </a:ln>
                        </wps:spPr>
                        <wps:style>
                          <a:lnRef idx="1">
                            <a:srgbClr val="EFEFE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" name="Shape 303"/>
                        <wps:cNvSpPr/>
                        <wps:spPr>
                          <a:xfrm>
                            <a:off x="3230026" y="893187"/>
                            <a:ext cx="117139" cy="1464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139" h="146425">
                                <a:moveTo>
                                  <a:pt x="0" y="146425"/>
                                </a:moveTo>
                                <a:lnTo>
                                  <a:pt x="117139" y="146425"/>
                                </a:lnTo>
                                <a:lnTo>
                                  <a:pt x="117139" y="0"/>
                                </a:lnTo>
                              </a:path>
                            </a:pathLst>
                          </a:custGeom>
                          <a:ln w="7321" cap="sq">
                            <a:bevel/>
                          </a:ln>
                        </wps:spPr>
                        <wps:style>
                          <a:lnRef idx="1">
                            <a:srgbClr val="76767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" name="Shape 304"/>
                        <wps:cNvSpPr/>
                        <wps:spPr>
                          <a:xfrm>
                            <a:off x="3237347" y="900509"/>
                            <a:ext cx="95176" cy="1244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176" h="124461">
                                <a:moveTo>
                                  <a:pt x="0" y="124461"/>
                                </a:moveTo>
                                <a:lnTo>
                                  <a:pt x="0" y="0"/>
                                </a:lnTo>
                                <a:lnTo>
                                  <a:pt x="95176" y="0"/>
                                </a:lnTo>
                              </a:path>
                            </a:pathLst>
                          </a:custGeom>
                          <a:ln w="7321" cap="sq">
                            <a:bevel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" name="Shape 305"/>
                        <wps:cNvSpPr/>
                        <wps:spPr>
                          <a:xfrm>
                            <a:off x="3237347" y="900509"/>
                            <a:ext cx="102497" cy="1317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497" h="131781">
                                <a:moveTo>
                                  <a:pt x="0" y="131781"/>
                                </a:moveTo>
                                <a:lnTo>
                                  <a:pt x="102497" y="131781"/>
                                </a:lnTo>
                                <a:lnTo>
                                  <a:pt x="102497" y="0"/>
                                </a:lnTo>
                              </a:path>
                            </a:pathLst>
                          </a:custGeom>
                          <a:ln w="7321" cap="sq">
                            <a:bevel/>
                          </a:ln>
                        </wps:spPr>
                        <wps:style>
                          <a:lnRef idx="1">
                            <a:srgbClr val="9F9F9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63" name="Shape 4763"/>
                        <wps:cNvSpPr/>
                        <wps:spPr>
                          <a:xfrm>
                            <a:off x="3244668" y="907830"/>
                            <a:ext cx="95176" cy="1244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176" h="124461">
                                <a:moveTo>
                                  <a:pt x="0" y="0"/>
                                </a:moveTo>
                                <a:lnTo>
                                  <a:pt x="95176" y="0"/>
                                </a:lnTo>
                                <a:lnTo>
                                  <a:pt x="95176" y="124461"/>
                                </a:lnTo>
                                <a:lnTo>
                                  <a:pt x="0" y="1244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EFE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08" name="Picture 30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3251990" y="929796"/>
                            <a:ext cx="73212" cy="7321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64" name="Shape 4764"/>
                        <wps:cNvSpPr/>
                        <wps:spPr>
                          <a:xfrm>
                            <a:off x="1121518" y="878545"/>
                            <a:ext cx="224761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7611" h="9144">
                                <a:moveTo>
                                  <a:pt x="0" y="0"/>
                                </a:moveTo>
                                <a:lnTo>
                                  <a:pt x="2247611" y="0"/>
                                </a:lnTo>
                                <a:lnTo>
                                  <a:pt x="224761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65" name="Shape 4765"/>
                        <wps:cNvSpPr/>
                        <wps:spPr>
                          <a:xfrm>
                            <a:off x="1121518" y="1054255"/>
                            <a:ext cx="224761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7611" h="9144">
                                <a:moveTo>
                                  <a:pt x="0" y="0"/>
                                </a:moveTo>
                                <a:lnTo>
                                  <a:pt x="2247611" y="0"/>
                                </a:lnTo>
                                <a:lnTo>
                                  <a:pt x="224761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66" name="Shape 4766"/>
                        <wps:cNvSpPr/>
                        <wps:spPr>
                          <a:xfrm>
                            <a:off x="1121518" y="878545"/>
                            <a:ext cx="9144" cy="1830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830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83031"/>
                                </a:lnTo>
                                <a:lnTo>
                                  <a:pt x="0" y="1830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67" name="Shape 4767"/>
                        <wps:cNvSpPr/>
                        <wps:spPr>
                          <a:xfrm>
                            <a:off x="3361808" y="878545"/>
                            <a:ext cx="9144" cy="1830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8303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83031"/>
                                </a:lnTo>
                                <a:lnTo>
                                  <a:pt x="0" y="1830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52" name="Rectangle 3752"/>
                        <wps:cNvSpPr/>
                        <wps:spPr>
                          <a:xfrm>
                            <a:off x="1158696" y="921328"/>
                            <a:ext cx="112383" cy="1551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489153" w14:textId="77777777" w:rsidR="00365037" w:rsidRDefault="00000000">
                              <w:r>
                                <w:rPr>
                                  <w:color w:val="333333"/>
                                  <w:w w:val="117"/>
                                  <w:sz w:val="18"/>
                                </w:rPr>
                                <w:t>-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53" name="Rectangle 3753"/>
                        <wps:cNvSpPr/>
                        <wps:spPr>
                          <a:xfrm>
                            <a:off x="1999033" y="921328"/>
                            <a:ext cx="112383" cy="1551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8F654E" w14:textId="77777777" w:rsidR="00365037" w:rsidRDefault="00000000">
                              <w:r>
                                <w:rPr>
                                  <w:color w:val="333333"/>
                                  <w:w w:val="117"/>
                                  <w:sz w:val="18"/>
                                </w:rPr>
                                <w:t>-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54" name="Rectangle 3754"/>
                        <wps:cNvSpPr/>
                        <wps:spPr>
                          <a:xfrm>
                            <a:off x="1243118" y="921328"/>
                            <a:ext cx="1005463" cy="1551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20856" w14:textId="77777777" w:rsidR="00365037" w:rsidRDefault="00000000">
                              <w:r>
                                <w:rPr>
                                  <w:color w:val="333333"/>
                                  <w:spacing w:val="-35"/>
                                  <w:w w:val="126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color w:val="333333"/>
                                  <w:w w:val="126"/>
                                  <w:sz w:val="18"/>
                                </w:rPr>
                                <w:t>select</w:t>
                              </w:r>
                              <w:r>
                                <w:rPr>
                                  <w:color w:val="333333"/>
                                  <w:spacing w:val="-35"/>
                                  <w:w w:val="126"/>
                                  <w:sz w:val="18"/>
                                </w:rPr>
                                <w:tab/>
                              </w:r>
                              <w:r>
                                <w:rPr>
                                  <w:color w:val="333333"/>
                                  <w:w w:val="126"/>
                                  <w:sz w:val="18"/>
                                </w:rPr>
                                <w:t>state</w:t>
                              </w:r>
                              <w:r>
                                <w:rPr>
                                  <w:color w:val="333333"/>
                                  <w:spacing w:val="-35"/>
                                  <w:w w:val="126"/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0" y="1201579"/>
                            <a:ext cx="1126192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EFFCE1" w14:textId="77777777" w:rsidR="00365037" w:rsidRDefault="00000000">
                              <w:r>
                                <w:rPr>
                                  <w:b/>
                                  <w:w w:val="140"/>
                                  <w:sz w:val="15"/>
                                </w:rPr>
                                <w:t>ZIP/Postal</w:t>
                              </w:r>
                              <w:r>
                                <w:rPr>
                                  <w:b/>
                                  <w:spacing w:val="-24"/>
                                  <w:w w:val="140"/>
                                  <w:sz w:val="15"/>
                                </w:rPr>
                                <w:tab/>
                              </w:r>
                              <w:r>
                                <w:rPr>
                                  <w:b/>
                                  <w:w w:val="140"/>
                                  <w:sz w:val="15"/>
                                </w:rPr>
                                <w:t>Cod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82" name="Shape 4782"/>
                        <wps:cNvSpPr/>
                        <wps:spPr>
                          <a:xfrm>
                            <a:off x="1121518" y="1112824"/>
                            <a:ext cx="114210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2109" h="9144">
                                <a:moveTo>
                                  <a:pt x="0" y="0"/>
                                </a:moveTo>
                                <a:lnTo>
                                  <a:pt x="1142109" y="0"/>
                                </a:lnTo>
                                <a:lnTo>
                                  <a:pt x="114210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3" name="Shape 4783"/>
                        <wps:cNvSpPr/>
                        <wps:spPr>
                          <a:xfrm>
                            <a:off x="1121518" y="1347102"/>
                            <a:ext cx="114210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2109" h="9144">
                                <a:moveTo>
                                  <a:pt x="0" y="0"/>
                                </a:moveTo>
                                <a:lnTo>
                                  <a:pt x="1142109" y="0"/>
                                </a:lnTo>
                                <a:lnTo>
                                  <a:pt x="114210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4" name="Shape 4784"/>
                        <wps:cNvSpPr/>
                        <wps:spPr>
                          <a:xfrm>
                            <a:off x="1121518" y="1112824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5" name="Shape 4785"/>
                        <wps:cNvSpPr/>
                        <wps:spPr>
                          <a:xfrm>
                            <a:off x="2256305" y="1112824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4" name="Rectangle 334"/>
                        <wps:cNvSpPr/>
                        <wps:spPr>
                          <a:xfrm>
                            <a:off x="0" y="1494428"/>
                            <a:ext cx="567404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70F868" w14:textId="77777777" w:rsidR="00365037" w:rsidRDefault="00000000">
                              <w:r>
                                <w:rPr>
                                  <w:b/>
                                  <w:w w:val="139"/>
                                  <w:sz w:val="15"/>
                                </w:rPr>
                                <w:t>Count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88" name="Shape 4788"/>
                        <wps:cNvSpPr/>
                        <wps:spPr>
                          <a:xfrm>
                            <a:off x="1121518" y="1405672"/>
                            <a:ext cx="114210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2109" h="9144">
                                <a:moveTo>
                                  <a:pt x="0" y="0"/>
                                </a:moveTo>
                                <a:lnTo>
                                  <a:pt x="1142109" y="0"/>
                                </a:lnTo>
                                <a:lnTo>
                                  <a:pt x="114210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9" name="Shape 4789"/>
                        <wps:cNvSpPr/>
                        <wps:spPr>
                          <a:xfrm>
                            <a:off x="1121518" y="1639951"/>
                            <a:ext cx="114210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2109" h="9144">
                                <a:moveTo>
                                  <a:pt x="0" y="0"/>
                                </a:moveTo>
                                <a:lnTo>
                                  <a:pt x="1142109" y="0"/>
                                </a:lnTo>
                                <a:lnTo>
                                  <a:pt x="114210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0" name="Shape 4790"/>
                        <wps:cNvSpPr/>
                        <wps:spPr>
                          <a:xfrm>
                            <a:off x="1121518" y="1405672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1" name="Shape 4791"/>
                        <wps:cNvSpPr/>
                        <wps:spPr>
                          <a:xfrm>
                            <a:off x="2256305" y="1405672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8" name="Rectangle 348"/>
                        <wps:cNvSpPr/>
                        <wps:spPr>
                          <a:xfrm>
                            <a:off x="0" y="1787277"/>
                            <a:ext cx="1064621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1548A2" w14:textId="77777777" w:rsidR="00365037" w:rsidRDefault="00000000">
                              <w:r>
                                <w:rPr>
                                  <w:b/>
                                  <w:w w:val="137"/>
                                  <w:sz w:val="15"/>
                                </w:rPr>
                                <w:t>Phone</w:t>
                              </w:r>
                              <w:r>
                                <w:rPr>
                                  <w:b/>
                                  <w:spacing w:val="-24"/>
                                  <w:w w:val="137"/>
                                  <w:sz w:val="15"/>
                                </w:rPr>
                                <w:tab/>
                              </w:r>
                              <w:r>
                                <w:rPr>
                                  <w:b/>
                                  <w:w w:val="137"/>
                                  <w:sz w:val="15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96" name="Shape 4796"/>
                        <wps:cNvSpPr/>
                        <wps:spPr>
                          <a:xfrm>
                            <a:off x="1121518" y="1698521"/>
                            <a:ext cx="202065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653" h="9144">
                                <a:moveTo>
                                  <a:pt x="0" y="0"/>
                                </a:moveTo>
                                <a:lnTo>
                                  <a:pt x="2020653" y="0"/>
                                </a:lnTo>
                                <a:lnTo>
                                  <a:pt x="202065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7" name="Shape 4797"/>
                        <wps:cNvSpPr/>
                        <wps:spPr>
                          <a:xfrm>
                            <a:off x="1121518" y="1932800"/>
                            <a:ext cx="202065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653" h="9144">
                                <a:moveTo>
                                  <a:pt x="0" y="0"/>
                                </a:moveTo>
                                <a:lnTo>
                                  <a:pt x="2020653" y="0"/>
                                </a:lnTo>
                                <a:lnTo>
                                  <a:pt x="202065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8" name="Shape 4798"/>
                        <wps:cNvSpPr/>
                        <wps:spPr>
                          <a:xfrm>
                            <a:off x="1121518" y="1698521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9" name="Shape 4799"/>
                        <wps:cNvSpPr/>
                        <wps:spPr>
                          <a:xfrm>
                            <a:off x="3134850" y="1698521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4" style="width:265.286pt;height:152.765pt;mso-position-horizontal-relative:char;mso-position-vertical-relative:line" coordsize="33691,19401">
                <v:rect id="Rectangle 255" style="position:absolute;width:5645;height:1260;left:0;top:8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38"/>
                            <w:sz w:val="15"/>
                          </w:rPr>
                          <w:t xml:space="preserve">Address</w:t>
                        </w:r>
                      </w:p>
                    </w:txbxContent>
                  </v:textbox>
                </v:rect>
                <v:shape id="Shape 4802" style="position:absolute;width:20206;height:91;left:11215;top:0;" coordsize="2020653,9144" path="m0,0l2020653,0l2020653,9144l0,9144l0,0">
                  <v:stroke weight="0pt" endcap="flat" joinstyle="miter" miterlimit="10" on="false" color="#000000" opacity="0"/>
                  <v:fill on="true" color="#999999"/>
                </v:shape>
                <v:shape id="Shape 4803" style="position:absolute;width:20206;height:91;left:11215;top:2342;" coordsize="2020653,9144" path="m0,0l2020653,0l2020653,9144l0,9144l0,0">
                  <v:stroke weight="0pt" endcap="flat" joinstyle="miter" miterlimit="10" on="false" color="#000000" opacity="0"/>
                  <v:fill on="true" color="#999999"/>
                </v:shape>
                <v:shape id="Shape 4804" style="position:absolute;width:91;height:2416;left:11215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805" style="position:absolute;width:91;height:2416;left:31348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rect id="Rectangle 269" style="position:absolute;width:6965;height:1260;left:0;top:38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38"/>
                            <w:sz w:val="15"/>
                          </w:rPr>
                          <w:t xml:space="preserve">Address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-24"/>
                            <w:w w:val="138"/>
                            <w:sz w:val="15"/>
                          </w:rPr>
                          <w:t xml:space="preserve">	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38"/>
                            <w:sz w:val="15"/>
                          </w:rPr>
                          <w:t xml:space="preserve">2</w:t>
                        </w:r>
                      </w:p>
                    </w:txbxContent>
                  </v:textbox>
                </v:rect>
                <v:shape id="Shape 4810" style="position:absolute;width:20206;height:91;left:11215;top:2928;" coordsize="2020653,9144" path="m0,0l2020653,0l2020653,9144l0,9144l0,0">
                  <v:stroke weight="0pt" endcap="flat" joinstyle="miter" miterlimit="10" on="false" color="#000000" opacity="0"/>
                  <v:fill on="true" color="#999999"/>
                </v:shape>
                <v:shape id="Shape 4811" style="position:absolute;width:20206;height:91;left:11215;top:5271;" coordsize="2020653,9144" path="m0,0l2020653,0l2020653,9144l0,9144l0,0">
                  <v:stroke weight="0pt" endcap="flat" joinstyle="miter" miterlimit="10" on="false" color="#000000" opacity="0"/>
                  <v:fill on="true" color="#999999"/>
                </v:shape>
                <v:shape id="Shape 4812" style="position:absolute;width:91;height:2415;left:11215;top:2928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813" style="position:absolute;width:91;height:2415;left:31348;top:2928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rect id="Rectangle 283" style="position:absolute;width:6916;height:1260;left:0;top:67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32"/>
                            <w:sz w:val="15"/>
                          </w:rPr>
                          <w:t xml:space="preserve">City/Town</w:t>
                        </w:r>
                      </w:p>
                    </w:txbxContent>
                  </v:textbox>
                </v:rect>
                <v:shape id="Shape 4816" style="position:absolute;width:11421;height:91;left:11215;top:5856;" coordsize="1142109,9144" path="m0,0l1142109,0l1142109,9144l0,9144l0,0">
                  <v:stroke weight="0pt" endcap="flat" joinstyle="miter" miterlimit="10" on="false" color="#000000" opacity="0"/>
                  <v:fill on="true" color="#999999"/>
                </v:shape>
                <v:shape id="Shape 4817" style="position:absolute;width:11421;height:91;left:11215;top:8199;" coordsize="1142109,9144" path="m0,0l1142109,0l1142109,9144l0,9144l0,0">
                  <v:stroke weight="0pt" endcap="flat" joinstyle="miter" miterlimit="10" on="false" color="#000000" opacity="0"/>
                  <v:fill on="true" color="#999999"/>
                </v:shape>
                <v:shape id="Shape 4818" style="position:absolute;width:91;height:2415;left:11215;top:5856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819" style="position:absolute;width:91;height:2415;left:22563;top:5856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rect id="Rectangle 297" style="position:absolute;width:10336;height:1260;left:0;top:93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38"/>
                            <w:sz w:val="15"/>
                          </w:rPr>
                          <w:t xml:space="preserve">State/Province</w:t>
                        </w:r>
                      </w:p>
                    </w:txbxContent>
                  </v:textbox>
                </v:rect>
                <v:shape id="Shape 302" style="position:absolute;width:1098;height:1391;left:32300;top:8931;" coordsize="109818,139103" path="m0,139103l0,0l109818,0">
                  <v:stroke weight="0.576473pt" endcap="square" joinstyle="bevel" on="true" color="#efefef"/>
                  <v:fill on="false" color="#000000" opacity="0"/>
                </v:shape>
                <v:shape id="Shape 303" style="position:absolute;width:1171;height:1464;left:32300;top:8931;" coordsize="117139,146425" path="m0,146425l117139,146425l117139,0">
                  <v:stroke weight="0.576473pt" endcap="square" joinstyle="bevel" on="true" color="#767676"/>
                  <v:fill on="false" color="#000000" opacity="0"/>
                </v:shape>
                <v:shape id="Shape 304" style="position:absolute;width:951;height:1244;left:32373;top:9005;" coordsize="95176,124461" path="m0,124461l0,0l95176,0">
                  <v:stroke weight="0.576473pt" endcap="square" joinstyle="bevel" on="true" color="#ffffff"/>
                  <v:fill on="false" color="#000000" opacity="0"/>
                </v:shape>
                <v:shape id="Shape 305" style="position:absolute;width:1024;height:1317;left:32373;top:9005;" coordsize="102497,131781" path="m0,131781l102497,131781l102497,0">
                  <v:stroke weight="0.576473pt" endcap="square" joinstyle="bevel" on="true" color="#9f9f9f"/>
                  <v:fill on="false" color="#000000" opacity="0"/>
                </v:shape>
                <v:shape id="Shape 4822" style="position:absolute;width:951;height:1244;left:32446;top:9078;" coordsize="95176,124461" path="m0,0l95176,0l95176,124461l0,124461l0,0">
                  <v:stroke weight="0pt" endcap="flat" joinstyle="miter" miterlimit="10" on="false" color="#000000" opacity="0"/>
                  <v:fill on="true" color="#efefef"/>
                </v:shape>
                <v:shape id="Picture 308" style="position:absolute;width:732;height:732;left:32519;top:9297;" filled="f">
                  <v:imagedata r:id="rId9"/>
                </v:shape>
                <v:shape id="Shape 4823" style="position:absolute;width:22476;height:91;left:11215;top:8785;" coordsize="2247611,9144" path="m0,0l2247611,0l2247611,9144l0,9144l0,0">
                  <v:stroke weight="0pt" endcap="flat" joinstyle="miter" miterlimit="10" on="false" color="#000000" opacity="0"/>
                  <v:fill on="true" color="#999999"/>
                </v:shape>
                <v:shape id="Shape 4824" style="position:absolute;width:22476;height:91;left:11215;top:10542;" coordsize="2247611,9144" path="m0,0l2247611,0l2247611,9144l0,9144l0,0">
                  <v:stroke weight="0pt" endcap="flat" joinstyle="miter" miterlimit="10" on="false" color="#000000" opacity="0"/>
                  <v:fill on="true" color="#999999"/>
                </v:shape>
                <v:shape id="Shape 4825" style="position:absolute;width:91;height:1830;left:11215;top:8785;" coordsize="9144,183031" path="m0,0l9144,0l9144,183031l0,183031l0,0">
                  <v:stroke weight="0pt" endcap="flat" joinstyle="miter" miterlimit="10" on="false" color="#000000" opacity="0"/>
                  <v:fill on="true" color="#999999"/>
                </v:shape>
                <v:shape id="Shape 4826" style="position:absolute;width:91;height:1830;left:33618;top:8785;" coordsize="9144,183031" path="m0,0l9144,0l9144,183031l0,183031l0,0">
                  <v:stroke weight="0pt" endcap="flat" joinstyle="miter" miterlimit="10" on="false" color="#000000" opacity="0"/>
                  <v:fill on="true" color="#999999"/>
                </v:shape>
                <v:rect id="Rectangle 3752" style="position:absolute;width:1123;height:1551;left:11586;top:92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color w:val="333333"/>
                            <w:w w:val="117"/>
                            <w:sz w:val="18"/>
                          </w:rPr>
                          <w:t xml:space="preserve">--</w:t>
                        </w:r>
                      </w:p>
                    </w:txbxContent>
                  </v:textbox>
                </v:rect>
                <v:rect id="Rectangle 3753" style="position:absolute;width:1123;height:1551;left:19990;top:92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color w:val="333333"/>
                            <w:w w:val="117"/>
                            <w:sz w:val="18"/>
                          </w:rPr>
                          <w:t xml:space="preserve">--</w:t>
                        </w:r>
                      </w:p>
                    </w:txbxContent>
                  </v:textbox>
                </v:rect>
                <v:rect id="Rectangle 3754" style="position:absolute;width:10054;height:1551;left:12431;top:92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color w:val="333333"/>
                            <w:spacing w:val="-35"/>
                            <w:w w:val="126"/>
                            <w:sz w:val="18"/>
                          </w:rPr>
                          <w:t xml:space="preserve">	</w:t>
                        </w:r>
                        <w:r>
                          <w:rPr>
                            <w:rFonts w:cs="Calibri" w:hAnsi="Calibri" w:eastAsia="Calibri" w:ascii="Calibri"/>
                            <w:color w:val="333333"/>
                            <w:w w:val="126"/>
                            <w:sz w:val="18"/>
                          </w:rPr>
                          <w:t xml:space="preserve">select</w:t>
                        </w:r>
                        <w:r>
                          <w:rPr>
                            <w:rFonts w:cs="Calibri" w:hAnsi="Calibri" w:eastAsia="Calibri" w:ascii="Calibri"/>
                            <w:color w:val="333333"/>
                            <w:spacing w:val="-35"/>
                            <w:w w:val="126"/>
                            <w:sz w:val="18"/>
                          </w:rPr>
                          <w:t xml:space="preserve">	</w:t>
                        </w:r>
                        <w:r>
                          <w:rPr>
                            <w:rFonts w:cs="Calibri" w:hAnsi="Calibri" w:eastAsia="Calibri" w:ascii="Calibri"/>
                            <w:color w:val="333333"/>
                            <w:w w:val="126"/>
                            <w:sz w:val="18"/>
                          </w:rPr>
                          <w:t xml:space="preserve">state</w:t>
                        </w:r>
                        <w:r>
                          <w:rPr>
                            <w:rFonts w:cs="Calibri" w:hAnsi="Calibri" w:eastAsia="Calibri" w:ascii="Calibri"/>
                            <w:color w:val="333333"/>
                            <w:spacing w:val="-35"/>
                            <w:w w:val="126"/>
                            <w:sz w:val="18"/>
                          </w:rPr>
                          <w:t xml:space="preserve">	</w:t>
                        </w:r>
                      </w:p>
                    </w:txbxContent>
                  </v:textbox>
                </v:rect>
                <v:rect id="Rectangle 320" style="position:absolute;width:11261;height:1260;left:0;top:120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40"/>
                            <w:sz w:val="15"/>
                          </w:rPr>
                          <w:t xml:space="preserve">ZIP/Postal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-24"/>
                            <w:w w:val="140"/>
                            <w:sz w:val="15"/>
                          </w:rPr>
                          <w:t xml:space="preserve">	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40"/>
                            <w:sz w:val="15"/>
                          </w:rPr>
                          <w:t xml:space="preserve">Code</w:t>
                        </w:r>
                      </w:p>
                    </w:txbxContent>
                  </v:textbox>
                </v:rect>
                <v:shape id="Shape 4841" style="position:absolute;width:11421;height:91;left:11215;top:11128;" coordsize="1142109,9144" path="m0,0l1142109,0l1142109,9144l0,9144l0,0">
                  <v:stroke weight="0pt" endcap="flat" joinstyle="miter" miterlimit="10" on="false" color="#000000" opacity="0"/>
                  <v:fill on="true" color="#999999"/>
                </v:shape>
                <v:shape id="Shape 4842" style="position:absolute;width:11421;height:91;left:11215;top:13471;" coordsize="1142109,9144" path="m0,0l1142109,0l1142109,9144l0,9144l0,0">
                  <v:stroke weight="0pt" endcap="flat" joinstyle="miter" miterlimit="10" on="false" color="#000000" opacity="0"/>
                  <v:fill on="true" color="#999999"/>
                </v:shape>
                <v:shape id="Shape 4843" style="position:absolute;width:91;height:2416;left:11215;top:11128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844" style="position:absolute;width:91;height:2416;left:22563;top:11128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rect id="Rectangle 334" style="position:absolute;width:5674;height:1260;left:0;top:149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39"/>
                            <w:sz w:val="15"/>
                          </w:rPr>
                          <w:t xml:space="preserve">Country</w:t>
                        </w:r>
                      </w:p>
                    </w:txbxContent>
                  </v:textbox>
                </v:rect>
                <v:shape id="Shape 4847" style="position:absolute;width:11421;height:91;left:11215;top:14056;" coordsize="1142109,9144" path="m0,0l1142109,0l1142109,9144l0,9144l0,0">
                  <v:stroke weight="0pt" endcap="flat" joinstyle="miter" miterlimit="10" on="false" color="#000000" opacity="0"/>
                  <v:fill on="true" color="#999999"/>
                </v:shape>
                <v:shape id="Shape 4848" style="position:absolute;width:11421;height:91;left:11215;top:16399;" coordsize="1142109,9144" path="m0,0l1142109,0l1142109,9144l0,9144l0,0">
                  <v:stroke weight="0pt" endcap="flat" joinstyle="miter" miterlimit="10" on="false" color="#000000" opacity="0"/>
                  <v:fill on="true" color="#999999"/>
                </v:shape>
                <v:shape id="Shape 4849" style="position:absolute;width:91;height:2416;left:11215;top:14056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850" style="position:absolute;width:91;height:2416;left:22563;top:14056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rect id="Rectangle 348" style="position:absolute;width:10646;height:1260;left:0;top:178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37"/>
                            <w:sz w:val="15"/>
                          </w:rPr>
                          <w:t xml:space="preserve">Phone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-24"/>
                            <w:w w:val="137"/>
                            <w:sz w:val="15"/>
                          </w:rPr>
                          <w:t xml:space="preserve">	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37"/>
                            <w:sz w:val="15"/>
                          </w:rPr>
                          <w:t xml:space="preserve">Number</w:t>
                        </w:r>
                      </w:p>
                    </w:txbxContent>
                  </v:textbox>
                </v:rect>
                <v:shape id="Shape 4855" style="position:absolute;width:20206;height:91;left:11215;top:16985;" coordsize="2020653,9144" path="m0,0l2020653,0l2020653,9144l0,9144l0,0">
                  <v:stroke weight="0pt" endcap="flat" joinstyle="miter" miterlimit="10" on="false" color="#000000" opacity="0"/>
                  <v:fill on="true" color="#999999"/>
                </v:shape>
                <v:shape id="Shape 4856" style="position:absolute;width:20206;height:91;left:11215;top:19328;" coordsize="2020653,9144" path="m0,0l2020653,0l2020653,9144l0,9144l0,0">
                  <v:stroke weight="0pt" endcap="flat" joinstyle="miter" miterlimit="10" on="false" color="#000000" opacity="0"/>
                  <v:fill on="true" color="#999999"/>
                </v:shape>
                <v:shape id="Shape 4857" style="position:absolute;width:91;height:2415;left:11215;top:16985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858" style="position:absolute;width:91;height:2415;left:31348;top:16985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079E9E62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9.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Biography:</w:t>
      </w:r>
      <w:r>
        <w:rPr>
          <w:sz w:val="18"/>
        </w:rPr>
        <w:tab/>
      </w:r>
    </w:p>
    <w:p w14:paraId="6B2EBA17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4C7F168D" wp14:editId="4290EDAC">
                <wp:extent cx="3133477" cy="519807"/>
                <wp:effectExtent l="0" t="0" r="0" b="0"/>
                <wp:docPr id="4235" name="Group 42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7"/>
                          <a:chOff x="0" y="0"/>
                          <a:chExt cx="3133477" cy="519807"/>
                        </a:xfrm>
                      </wpg:grpSpPr>
                      <wps:wsp>
                        <wps:cNvPr id="4859" name="Shape 4859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0" name="Shape 4860"/>
                        <wps:cNvSpPr/>
                        <wps:spPr>
                          <a:xfrm>
                            <a:off x="0" y="512485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1" name="Shape 4861"/>
                        <wps:cNvSpPr/>
                        <wps:spPr>
                          <a:xfrm>
                            <a:off x="0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2" name="Shape 4862"/>
                        <wps:cNvSpPr/>
                        <wps:spPr>
                          <a:xfrm>
                            <a:off x="3126156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78" name="Picture 37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8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5" style="width:246.73pt;height:40.9297pt;mso-position-horizontal-relative:char;mso-position-vertical-relative:line" coordsize="31334,5198">
                <v:shape id="Shape 4863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864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865" style="position:absolute;width:91;height:5198;left:0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Shape 4866" style="position:absolute;width:91;height:5198;left:31261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Picture 378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7AA5EFCD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10.</w:t>
      </w:r>
      <w:r>
        <w:rPr>
          <w:sz w:val="18"/>
        </w:rPr>
        <w:tab/>
        <w:t>Current</w:t>
      </w:r>
      <w:r>
        <w:rPr>
          <w:sz w:val="18"/>
        </w:rPr>
        <w:tab/>
        <w:t>Role:</w:t>
      </w:r>
      <w:r>
        <w:rPr>
          <w:sz w:val="18"/>
        </w:rPr>
        <w:tab/>
      </w:r>
    </w:p>
    <w:p w14:paraId="4AED7798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4CFAC024" wp14:editId="4AAA0B0E">
                <wp:extent cx="3192047" cy="241599"/>
                <wp:effectExtent l="0" t="0" r="0" b="0"/>
                <wp:docPr id="4236" name="Group 42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599"/>
                          <a:chOff x="0" y="0"/>
                          <a:chExt cx="3192047" cy="241599"/>
                        </a:xfrm>
                      </wpg:grpSpPr>
                      <wps:wsp>
                        <wps:cNvPr id="4867" name="Shape 4867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8" name="Shape 4868"/>
                        <wps:cNvSpPr/>
                        <wps:spPr>
                          <a:xfrm>
                            <a:off x="0" y="234277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9" name="Shape 4869"/>
                        <wps:cNvSpPr/>
                        <wps:spPr>
                          <a:xfrm>
                            <a:off x="0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70" name="Shape 4870"/>
                        <wps:cNvSpPr/>
                        <wps:spPr>
                          <a:xfrm>
                            <a:off x="3184726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6" style="width:251.342pt;height:19.0236pt;mso-position-horizontal-relative:char;mso-position-vertical-relative:line" coordsize="31920,2415">
                <v:shape id="Shape 4871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72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73" style="position:absolute;width:91;height:2415;left:0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874" style="position:absolute;width:91;height:2415;left:31847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1311E042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11.</w:t>
      </w:r>
      <w:r>
        <w:rPr>
          <w:sz w:val="18"/>
        </w:rPr>
        <w:tab/>
        <w:t>Start</w:t>
      </w:r>
      <w:r>
        <w:rPr>
          <w:sz w:val="18"/>
        </w:rPr>
        <w:tab/>
        <w:t>Date:</w:t>
      </w:r>
      <w:r>
        <w:rPr>
          <w:sz w:val="18"/>
        </w:rPr>
        <w:tab/>
      </w:r>
    </w:p>
    <w:p w14:paraId="2FD4F5E1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7876FA17" wp14:editId="076534AD">
                <wp:extent cx="3192047" cy="241599"/>
                <wp:effectExtent l="0" t="0" r="0" b="0"/>
                <wp:docPr id="4237" name="Group 4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599"/>
                          <a:chOff x="0" y="0"/>
                          <a:chExt cx="3192047" cy="241599"/>
                        </a:xfrm>
                      </wpg:grpSpPr>
                      <wps:wsp>
                        <wps:cNvPr id="4875" name="Shape 4875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76" name="Shape 4876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77" name="Shape 4877"/>
                        <wps:cNvSpPr/>
                        <wps:spPr>
                          <a:xfrm>
                            <a:off x="0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78" name="Shape 4878"/>
                        <wps:cNvSpPr/>
                        <wps:spPr>
                          <a:xfrm>
                            <a:off x="3184726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7" style="width:251.342pt;height:19.0236pt;mso-position-horizontal-relative:char;mso-position-vertical-relative:line" coordsize="31920,2415">
                <v:shape id="Shape 4879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80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81" style="position:absolute;width:91;height:2415;left:0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882" style="position:absolute;width:91;height:2415;left:31847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17E99188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12.</w:t>
      </w:r>
      <w:r>
        <w:rPr>
          <w:sz w:val="18"/>
        </w:rPr>
        <w:tab/>
        <w:t>How</w:t>
      </w:r>
      <w:r>
        <w:rPr>
          <w:sz w:val="18"/>
        </w:rPr>
        <w:tab/>
        <w:t>many</w:t>
      </w:r>
      <w:r>
        <w:rPr>
          <w:sz w:val="18"/>
        </w:rPr>
        <w:tab/>
        <w:t>years</w:t>
      </w:r>
      <w:r>
        <w:rPr>
          <w:sz w:val="18"/>
        </w:rPr>
        <w:tab/>
        <w:t>has</w:t>
      </w:r>
      <w:r>
        <w:rPr>
          <w:sz w:val="18"/>
        </w:rPr>
        <w:tab/>
        <w:t>the</w:t>
      </w:r>
      <w:r>
        <w:rPr>
          <w:sz w:val="18"/>
        </w:rPr>
        <w:tab/>
        <w:t>nominee</w:t>
      </w:r>
      <w:r>
        <w:rPr>
          <w:sz w:val="18"/>
        </w:rPr>
        <w:tab/>
        <w:t>been</w:t>
      </w:r>
      <w:r>
        <w:rPr>
          <w:sz w:val="18"/>
        </w:rPr>
        <w:tab/>
      </w:r>
      <w:proofErr w:type="gramStart"/>
      <w:r>
        <w:rPr>
          <w:sz w:val="18"/>
        </w:rPr>
        <w:t>in</w:t>
      </w:r>
      <w:proofErr w:type="gramEnd"/>
      <w:r>
        <w:rPr>
          <w:sz w:val="18"/>
        </w:rPr>
        <w:tab/>
        <w:t>the</w:t>
      </w:r>
      <w:r>
        <w:rPr>
          <w:sz w:val="18"/>
        </w:rPr>
        <w:tab/>
        <w:t>channel?</w:t>
      </w:r>
      <w:r>
        <w:rPr>
          <w:sz w:val="18"/>
        </w:rPr>
        <w:tab/>
      </w:r>
    </w:p>
    <w:p w14:paraId="7680CB3F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50A28F1D" wp14:editId="07592334">
                <wp:extent cx="3192047" cy="241601"/>
                <wp:effectExtent l="0" t="0" r="0" b="0"/>
                <wp:docPr id="4238" name="Group 4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601"/>
                          <a:chOff x="0" y="0"/>
                          <a:chExt cx="3192047" cy="241601"/>
                        </a:xfrm>
                      </wpg:grpSpPr>
                      <wps:wsp>
                        <wps:cNvPr id="4883" name="Shape 4883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84" name="Shape 4884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85" name="Shape 4885"/>
                        <wps:cNvSpPr/>
                        <wps:spPr>
                          <a:xfrm>
                            <a:off x="0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86" name="Shape 4886"/>
                        <wps:cNvSpPr/>
                        <wps:spPr>
                          <a:xfrm>
                            <a:off x="3184726" y="0"/>
                            <a:ext cx="9144" cy="241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601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601"/>
                                </a:lnTo>
                                <a:lnTo>
                                  <a:pt x="0" y="24160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8" style="width:251.342pt;height:19.0237pt;mso-position-horizontal-relative:char;mso-position-vertical-relative:line" coordsize="31920,2416">
                <v:shape id="Shape 4887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88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89" style="position:absolute;width:91;height:2416;left:0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  <v:shape id="Shape 4890" style="position:absolute;width:91;height:2416;left:31847;top:0;" coordsize="9144,241601" path="m0,0l9144,0l9144,241601l0,241601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46021C9C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13.</w:t>
      </w:r>
      <w:r>
        <w:rPr>
          <w:sz w:val="18"/>
        </w:rPr>
        <w:tab/>
        <w:t>Is</w:t>
      </w:r>
      <w:r>
        <w:rPr>
          <w:sz w:val="18"/>
        </w:rPr>
        <w:tab/>
        <w:t>the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the</w:t>
      </w:r>
      <w:r>
        <w:rPr>
          <w:sz w:val="18"/>
        </w:rPr>
        <w:tab/>
      </w:r>
      <w:proofErr w:type="gramStart"/>
      <w:r>
        <w:rPr>
          <w:sz w:val="18"/>
        </w:rPr>
        <w:t>highest</w:t>
      </w:r>
      <w:r>
        <w:rPr>
          <w:sz w:val="18"/>
        </w:rPr>
        <w:tab/>
        <w:t>ranking</w:t>
      </w:r>
      <w:proofErr w:type="gramEnd"/>
      <w:r>
        <w:rPr>
          <w:sz w:val="18"/>
        </w:rPr>
        <w:tab/>
        <w:t>channel</w:t>
      </w:r>
      <w:r>
        <w:rPr>
          <w:sz w:val="18"/>
        </w:rPr>
        <w:tab/>
        <w:t>executive</w:t>
      </w:r>
      <w:r>
        <w:rPr>
          <w:sz w:val="18"/>
        </w:rPr>
        <w:tab/>
        <w:t>in</w:t>
      </w:r>
      <w:r>
        <w:rPr>
          <w:sz w:val="18"/>
        </w:rPr>
        <w:tab/>
        <w:t>your</w:t>
      </w:r>
      <w:r>
        <w:rPr>
          <w:sz w:val="18"/>
        </w:rPr>
        <w:tab/>
        <w:t>company?</w:t>
      </w:r>
      <w:r>
        <w:rPr>
          <w:sz w:val="18"/>
        </w:rPr>
        <w:tab/>
      </w:r>
    </w:p>
    <w:p w14:paraId="5A1055BA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01A8494D" wp14:editId="3010C66C">
                <wp:extent cx="3192047" cy="241599"/>
                <wp:effectExtent l="0" t="0" r="0" b="0"/>
                <wp:docPr id="4239" name="Group 42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599"/>
                          <a:chOff x="0" y="0"/>
                          <a:chExt cx="3192047" cy="241599"/>
                        </a:xfrm>
                      </wpg:grpSpPr>
                      <wps:wsp>
                        <wps:cNvPr id="4891" name="Shape 4891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92" name="Shape 4892"/>
                        <wps:cNvSpPr/>
                        <wps:spPr>
                          <a:xfrm>
                            <a:off x="0" y="234279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93" name="Shape 4893"/>
                        <wps:cNvSpPr/>
                        <wps:spPr>
                          <a:xfrm>
                            <a:off x="0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94" name="Shape 4894"/>
                        <wps:cNvSpPr/>
                        <wps:spPr>
                          <a:xfrm>
                            <a:off x="3184726" y="0"/>
                            <a:ext cx="9144" cy="241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9"/>
                                </a:lnTo>
                                <a:lnTo>
                                  <a:pt x="0" y="2415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39" style="width:251.342pt;height:19.0236pt;mso-position-horizontal-relative:char;mso-position-vertical-relative:line" coordsize="31920,2415">
                <v:shape id="Shape 4895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96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897" style="position:absolute;width:91;height:2415;left:0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  <v:shape id="Shape 4898" style="position:absolute;width:91;height:2415;left:31847;top:0;" coordsize="9144,241599" path="m0,0l9144,0l9144,241599l0,241599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3FB59E3B" w14:textId="77777777" w:rsidR="00365037" w:rsidRDefault="00000000">
      <w:pPr>
        <w:numPr>
          <w:ilvl w:val="0"/>
          <w:numId w:val="3"/>
        </w:numPr>
        <w:spacing w:after="3"/>
        <w:ind w:hanging="151"/>
      </w:pPr>
      <w:r>
        <w:rPr>
          <w:sz w:val="18"/>
        </w:rPr>
        <w:t>14.</w:t>
      </w:r>
      <w:r>
        <w:rPr>
          <w:sz w:val="18"/>
        </w:rPr>
        <w:tab/>
        <w:t>Who</w:t>
      </w:r>
      <w:r>
        <w:rPr>
          <w:sz w:val="18"/>
        </w:rPr>
        <w:tab/>
        <w:t>does</w:t>
      </w:r>
      <w:r>
        <w:rPr>
          <w:sz w:val="18"/>
        </w:rPr>
        <w:tab/>
        <w:t>the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executive</w:t>
      </w:r>
      <w:r>
        <w:rPr>
          <w:sz w:val="18"/>
        </w:rPr>
        <w:tab/>
        <w:t>report</w:t>
      </w:r>
      <w:r>
        <w:rPr>
          <w:sz w:val="18"/>
        </w:rPr>
        <w:tab/>
        <w:t>to?</w:t>
      </w:r>
      <w:r>
        <w:rPr>
          <w:sz w:val="18"/>
        </w:rPr>
        <w:tab/>
      </w:r>
    </w:p>
    <w:p w14:paraId="35841939" w14:textId="77777777" w:rsidR="00365037" w:rsidRDefault="00000000">
      <w:pPr>
        <w:spacing w:after="0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0E98E099" wp14:editId="19ED17E0">
                <wp:extent cx="3192047" cy="241598"/>
                <wp:effectExtent l="0" t="0" r="0" b="0"/>
                <wp:docPr id="4240" name="Group 4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047" cy="241598"/>
                          <a:chOff x="0" y="0"/>
                          <a:chExt cx="3192047" cy="241598"/>
                        </a:xfrm>
                      </wpg:grpSpPr>
                      <wps:wsp>
                        <wps:cNvPr id="4899" name="Shape 4899"/>
                        <wps:cNvSpPr/>
                        <wps:spPr>
                          <a:xfrm>
                            <a:off x="0" y="0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0" name="Shape 4900"/>
                        <wps:cNvSpPr/>
                        <wps:spPr>
                          <a:xfrm>
                            <a:off x="0" y="234277"/>
                            <a:ext cx="31920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92047" h="9144">
                                <a:moveTo>
                                  <a:pt x="0" y="0"/>
                                </a:moveTo>
                                <a:lnTo>
                                  <a:pt x="3192047" y="0"/>
                                </a:lnTo>
                                <a:lnTo>
                                  <a:pt x="31920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1" name="Shape 4901"/>
                        <wps:cNvSpPr/>
                        <wps:spPr>
                          <a:xfrm>
                            <a:off x="0" y="0"/>
                            <a:ext cx="9144" cy="2415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8"/>
                                </a:lnTo>
                                <a:lnTo>
                                  <a:pt x="0" y="24159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02" name="Shape 4902"/>
                        <wps:cNvSpPr/>
                        <wps:spPr>
                          <a:xfrm>
                            <a:off x="3184726" y="0"/>
                            <a:ext cx="9144" cy="2415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4159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41598"/>
                                </a:lnTo>
                                <a:lnTo>
                                  <a:pt x="0" y="24159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40" style="width:251.342pt;height:19.0234pt;mso-position-horizontal-relative:char;mso-position-vertical-relative:line" coordsize="31920,2415">
                <v:shape id="Shape 4903" style="position:absolute;width:31920;height:91;left:0;top:0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904" style="position:absolute;width:31920;height:91;left:0;top:2342;" coordsize="3192047,9144" path="m0,0l3192047,0l3192047,9144l0,9144l0,0">
                  <v:stroke weight="0pt" endcap="flat" joinstyle="miter" miterlimit="10" on="false" color="#000000" opacity="0"/>
                  <v:fill on="true" color="#999999"/>
                </v:shape>
                <v:shape id="Shape 4905" style="position:absolute;width:91;height:2415;left:0;top:0;" coordsize="9144,241598" path="m0,0l9144,0l9144,241598l0,241598l0,0">
                  <v:stroke weight="0pt" endcap="flat" joinstyle="miter" miterlimit="10" on="false" color="#000000" opacity="0"/>
                  <v:fill on="true" color="#999999"/>
                </v:shape>
                <v:shape id="Shape 4906" style="position:absolute;width:91;height:2415;left:31847;top:0;" coordsize="9144,241598" path="m0,0l9144,0l9144,241598l0,241598l0,0">
                  <v:stroke weight="0pt" endcap="flat" joinstyle="miter" miterlimit="10" on="false" color="#000000" opacity="0"/>
                  <v:fill on="true" color="#999999"/>
                </v:shape>
              </v:group>
            </w:pict>
          </mc:Fallback>
        </mc:AlternateContent>
      </w:r>
    </w:p>
    <w:p w14:paraId="27C866BE" w14:textId="77777777" w:rsidR="00365037" w:rsidRDefault="00365037">
      <w:pPr>
        <w:sectPr w:rsidR="00365037">
          <w:headerReference w:type="even" r:id="rId12"/>
          <w:headerReference w:type="default" r:id="rId13"/>
          <w:headerReference w:type="first" r:id="rId14"/>
          <w:pgSz w:w="12240" w:h="15840"/>
          <w:pgMar w:top="934" w:right="2266" w:bottom="1265" w:left="1141" w:header="720" w:footer="720" w:gutter="0"/>
          <w:cols w:space="720"/>
          <w:titlePg/>
        </w:sectPr>
      </w:pPr>
    </w:p>
    <w:p w14:paraId="4E1A41FE" w14:textId="77777777" w:rsidR="00365037" w:rsidRDefault="00000000">
      <w:pPr>
        <w:spacing w:after="3"/>
        <w:ind w:left="161" w:hanging="10"/>
      </w:pPr>
      <w:r>
        <w:rPr>
          <w:sz w:val="18"/>
        </w:rPr>
        <w:lastRenderedPageBreak/>
        <w:t>15.</w:t>
      </w:r>
      <w:r>
        <w:rPr>
          <w:sz w:val="18"/>
        </w:rPr>
        <w:tab/>
        <w:t>Please</w:t>
      </w:r>
      <w:r>
        <w:rPr>
          <w:sz w:val="18"/>
        </w:rPr>
        <w:tab/>
        <w:t>upload</w:t>
      </w:r>
      <w:r>
        <w:rPr>
          <w:sz w:val="18"/>
        </w:rPr>
        <w:tab/>
        <w:t>profile</w:t>
      </w:r>
      <w:r>
        <w:rPr>
          <w:sz w:val="18"/>
        </w:rPr>
        <w:tab/>
        <w:t>image</w:t>
      </w:r>
      <w:r>
        <w:rPr>
          <w:sz w:val="18"/>
        </w:rPr>
        <w:tab/>
      </w:r>
    </w:p>
    <w:p w14:paraId="6062853D" w14:textId="77777777" w:rsidR="00365037" w:rsidRDefault="00000000">
      <w:pPr>
        <w:spacing w:after="461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37B9B6BE" wp14:editId="5FA9F858">
                <wp:extent cx="2781145" cy="292848"/>
                <wp:effectExtent l="0" t="0" r="0" b="0"/>
                <wp:docPr id="4241" name="Group 4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145" cy="292848"/>
                          <a:chOff x="0" y="0"/>
                          <a:chExt cx="2781145" cy="292848"/>
                        </a:xfrm>
                      </wpg:grpSpPr>
                      <wps:wsp>
                        <wps:cNvPr id="499" name="Rectangle 499"/>
                        <wps:cNvSpPr/>
                        <wps:spPr>
                          <a:xfrm>
                            <a:off x="821119" y="9403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6AABAF" w14:textId="77777777" w:rsidR="00365037" w:rsidRDefault="00000000">
                              <w:r>
                                <w:rPr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0" name="Rectangle 500"/>
                        <wps:cNvSpPr/>
                        <wps:spPr>
                          <a:xfrm>
                            <a:off x="1680789" y="9403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7FBEF9" w14:textId="77777777" w:rsidR="00365037" w:rsidRDefault="00000000">
                              <w:r>
                                <w:rPr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1" name="Rectangle 501"/>
                        <wps:cNvSpPr/>
                        <wps:spPr>
                          <a:xfrm>
                            <a:off x="1754574" y="94030"/>
                            <a:ext cx="49543" cy="155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031215" w14:textId="77777777" w:rsidR="00365037" w:rsidRDefault="00000000">
                              <w:r>
                                <w:rPr>
                                  <w:sz w:val="18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2" name="Rectangle 502"/>
                        <wps:cNvSpPr/>
                        <wps:spPr>
                          <a:xfrm>
                            <a:off x="1864964" y="110717"/>
                            <a:ext cx="916181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108929" w14:textId="77777777" w:rsidR="00365037" w:rsidRDefault="00000000">
                              <w:r>
                                <w:rPr>
                                  <w:w w:val="125"/>
                                  <w:sz w:val="15"/>
                                </w:rPr>
                                <w:t>No</w:t>
                              </w:r>
                              <w:r>
                                <w:rPr>
                                  <w:spacing w:val="-29"/>
                                  <w:w w:val="125"/>
                                  <w:sz w:val="15"/>
                                </w:rPr>
                                <w:tab/>
                              </w:r>
                              <w:r>
                                <w:rPr>
                                  <w:w w:val="125"/>
                                  <w:sz w:val="15"/>
                                </w:rPr>
                                <w:t>file</w:t>
                              </w:r>
                              <w:r>
                                <w:rPr>
                                  <w:spacing w:val="-29"/>
                                  <w:w w:val="125"/>
                                  <w:sz w:val="15"/>
                                </w:rPr>
                                <w:tab/>
                              </w:r>
                              <w:r>
                                <w:rPr>
                                  <w:w w:val="125"/>
                                  <w:sz w:val="15"/>
                                </w:rPr>
                                <w:t>chose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0" name="Shape 510"/>
                        <wps:cNvSpPr/>
                        <wps:spPr>
                          <a:xfrm>
                            <a:off x="0" y="0"/>
                            <a:ext cx="409988" cy="29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988" h="292848">
                                <a:moveTo>
                                  <a:pt x="14598" y="0"/>
                                </a:moveTo>
                                <a:lnTo>
                                  <a:pt x="409988" y="0"/>
                                </a:lnTo>
                                <a:lnTo>
                                  <a:pt x="409988" y="21964"/>
                                </a:lnTo>
                                <a:lnTo>
                                  <a:pt x="29261" y="21964"/>
                                </a:lnTo>
                                <a:cubicBezTo>
                                  <a:pt x="25231" y="21964"/>
                                  <a:pt x="21964" y="25242"/>
                                  <a:pt x="21964" y="29285"/>
                                </a:cubicBezTo>
                                <a:lnTo>
                                  <a:pt x="21964" y="263564"/>
                                </a:lnTo>
                                <a:cubicBezTo>
                                  <a:pt x="21964" y="267607"/>
                                  <a:pt x="25231" y="270885"/>
                                  <a:pt x="29261" y="270885"/>
                                </a:cubicBezTo>
                                <a:lnTo>
                                  <a:pt x="409988" y="270885"/>
                                </a:lnTo>
                                <a:lnTo>
                                  <a:pt x="409988" y="292848"/>
                                </a:lnTo>
                                <a:lnTo>
                                  <a:pt x="14598" y="292848"/>
                                </a:lnTo>
                                <a:cubicBezTo>
                                  <a:pt x="6536" y="292848"/>
                                  <a:pt x="0" y="286292"/>
                                  <a:pt x="0" y="278206"/>
                                </a:cubicBezTo>
                                <a:lnTo>
                                  <a:pt x="0" y="14642"/>
                                </a:lnTo>
                                <a:cubicBezTo>
                                  <a:pt x="0" y="6556"/>
                                  <a:pt x="6536" y="0"/>
                                  <a:pt x="145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747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" name="Shape 511"/>
                        <wps:cNvSpPr/>
                        <wps:spPr>
                          <a:xfrm>
                            <a:off x="409988" y="0"/>
                            <a:ext cx="409988" cy="29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988" h="292848">
                                <a:moveTo>
                                  <a:pt x="0" y="0"/>
                                </a:moveTo>
                                <a:lnTo>
                                  <a:pt x="395390" y="0"/>
                                </a:lnTo>
                                <a:cubicBezTo>
                                  <a:pt x="403452" y="0"/>
                                  <a:pt x="409988" y="6556"/>
                                  <a:pt x="409988" y="14642"/>
                                </a:cubicBezTo>
                                <a:lnTo>
                                  <a:pt x="409988" y="278206"/>
                                </a:lnTo>
                                <a:cubicBezTo>
                                  <a:pt x="409988" y="286292"/>
                                  <a:pt x="403452" y="292848"/>
                                  <a:pt x="395390" y="292848"/>
                                </a:cubicBezTo>
                                <a:lnTo>
                                  <a:pt x="0" y="292848"/>
                                </a:lnTo>
                                <a:lnTo>
                                  <a:pt x="0" y="270885"/>
                                </a:lnTo>
                                <a:lnTo>
                                  <a:pt x="380726" y="270885"/>
                                </a:lnTo>
                                <a:cubicBezTo>
                                  <a:pt x="384757" y="270885"/>
                                  <a:pt x="388024" y="267607"/>
                                  <a:pt x="388024" y="263564"/>
                                </a:cubicBezTo>
                                <a:lnTo>
                                  <a:pt x="388024" y="29285"/>
                                </a:lnTo>
                                <a:cubicBezTo>
                                  <a:pt x="388024" y="25242"/>
                                  <a:pt x="384757" y="21964"/>
                                  <a:pt x="380726" y="21964"/>
                                </a:cubicBezTo>
                                <a:lnTo>
                                  <a:pt x="0" y="219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747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" name="Shape 512"/>
                        <wps:cNvSpPr/>
                        <wps:spPr>
                          <a:xfrm>
                            <a:off x="7321" y="7321"/>
                            <a:ext cx="805333" cy="2782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5333" h="278206">
                                <a:moveTo>
                                  <a:pt x="7298" y="0"/>
                                </a:moveTo>
                                <a:lnTo>
                                  <a:pt x="798035" y="0"/>
                                </a:lnTo>
                                <a:cubicBezTo>
                                  <a:pt x="802065" y="0"/>
                                  <a:pt x="805333" y="3278"/>
                                  <a:pt x="805333" y="7321"/>
                                </a:cubicBezTo>
                                <a:lnTo>
                                  <a:pt x="805333" y="270885"/>
                                </a:lnTo>
                                <a:cubicBezTo>
                                  <a:pt x="805333" y="274928"/>
                                  <a:pt x="802065" y="278206"/>
                                  <a:pt x="798035" y="278206"/>
                                </a:cubicBezTo>
                                <a:lnTo>
                                  <a:pt x="7298" y="278206"/>
                                </a:lnTo>
                                <a:cubicBezTo>
                                  <a:pt x="3268" y="278206"/>
                                  <a:pt x="0" y="274928"/>
                                  <a:pt x="0" y="270885"/>
                                </a:cubicBezTo>
                                <a:lnTo>
                                  <a:pt x="0" y="7321"/>
                                </a:lnTo>
                                <a:cubicBezTo>
                                  <a:pt x="0" y="3278"/>
                                  <a:pt x="3268" y="0"/>
                                  <a:pt x="72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747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3" name="Shape 523"/>
                        <wps:cNvSpPr/>
                        <wps:spPr>
                          <a:xfrm>
                            <a:off x="259560" y="126520"/>
                            <a:ext cx="26311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11" h="57883">
                                <a:moveTo>
                                  <a:pt x="26311" y="0"/>
                                </a:moveTo>
                                <a:lnTo>
                                  <a:pt x="26311" y="10067"/>
                                </a:lnTo>
                                <a:cubicBezTo>
                                  <a:pt x="22116" y="10067"/>
                                  <a:pt x="18951" y="11630"/>
                                  <a:pt x="16816" y="14757"/>
                                </a:cubicBezTo>
                                <a:cubicBezTo>
                                  <a:pt x="14681" y="17884"/>
                                  <a:pt x="13613" y="22574"/>
                                  <a:pt x="13613" y="28827"/>
                                </a:cubicBezTo>
                                <a:cubicBezTo>
                                  <a:pt x="13613" y="35081"/>
                                  <a:pt x="14681" y="39790"/>
                                  <a:pt x="16816" y="42955"/>
                                </a:cubicBezTo>
                                <a:cubicBezTo>
                                  <a:pt x="18951" y="46120"/>
                                  <a:pt x="22116" y="47702"/>
                                  <a:pt x="26311" y="47702"/>
                                </a:cubicBezTo>
                                <a:lnTo>
                                  <a:pt x="26311" y="57883"/>
                                </a:lnTo>
                                <a:cubicBezTo>
                                  <a:pt x="18227" y="57883"/>
                                  <a:pt x="11821" y="55290"/>
                                  <a:pt x="7092" y="50105"/>
                                </a:cubicBezTo>
                                <a:cubicBezTo>
                                  <a:pt x="2364" y="44919"/>
                                  <a:pt x="0" y="37826"/>
                                  <a:pt x="0" y="28827"/>
                                </a:cubicBezTo>
                                <a:cubicBezTo>
                                  <a:pt x="0" y="19905"/>
                                  <a:pt x="2364" y="12869"/>
                                  <a:pt x="7092" y="7722"/>
                                </a:cubicBezTo>
                                <a:cubicBezTo>
                                  <a:pt x="11821" y="2574"/>
                                  <a:pt x="18227" y="0"/>
                                  <a:pt x="263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4" name="Shape 524"/>
                        <wps:cNvSpPr/>
                        <wps:spPr>
                          <a:xfrm>
                            <a:off x="127435" y="108331"/>
                            <a:ext cx="60629" cy="76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29" h="76072">
                                <a:moveTo>
                                  <a:pt x="33174" y="0"/>
                                </a:moveTo>
                                <a:cubicBezTo>
                                  <a:pt x="40114" y="0"/>
                                  <a:pt x="45910" y="1563"/>
                                  <a:pt x="50562" y="4690"/>
                                </a:cubicBezTo>
                                <a:cubicBezTo>
                                  <a:pt x="55214" y="7817"/>
                                  <a:pt x="58570" y="12354"/>
                                  <a:pt x="60629" y="18303"/>
                                </a:cubicBezTo>
                                <a:lnTo>
                                  <a:pt x="48503" y="24137"/>
                                </a:lnTo>
                                <a:cubicBezTo>
                                  <a:pt x="47435" y="20248"/>
                                  <a:pt x="45586" y="17216"/>
                                  <a:pt x="42955" y="15043"/>
                                </a:cubicBezTo>
                                <a:cubicBezTo>
                                  <a:pt x="40324" y="12869"/>
                                  <a:pt x="37064" y="11783"/>
                                  <a:pt x="33174" y="11783"/>
                                </a:cubicBezTo>
                                <a:cubicBezTo>
                                  <a:pt x="27378" y="11783"/>
                                  <a:pt x="22841" y="14090"/>
                                  <a:pt x="19561" y="18703"/>
                                </a:cubicBezTo>
                                <a:cubicBezTo>
                                  <a:pt x="16282" y="23317"/>
                                  <a:pt x="14643" y="29742"/>
                                  <a:pt x="14643" y="37979"/>
                                </a:cubicBezTo>
                                <a:cubicBezTo>
                                  <a:pt x="14643" y="46291"/>
                                  <a:pt x="16282" y="52774"/>
                                  <a:pt x="19561" y="57426"/>
                                </a:cubicBezTo>
                                <a:cubicBezTo>
                                  <a:pt x="22841" y="62078"/>
                                  <a:pt x="27378" y="64404"/>
                                  <a:pt x="33174" y="64404"/>
                                </a:cubicBezTo>
                                <a:cubicBezTo>
                                  <a:pt x="36987" y="64404"/>
                                  <a:pt x="40229" y="63298"/>
                                  <a:pt x="42898" y="61086"/>
                                </a:cubicBezTo>
                                <a:cubicBezTo>
                                  <a:pt x="45567" y="58875"/>
                                  <a:pt x="47435" y="55786"/>
                                  <a:pt x="48503" y="51820"/>
                                </a:cubicBezTo>
                                <a:lnTo>
                                  <a:pt x="60629" y="57655"/>
                                </a:lnTo>
                                <a:cubicBezTo>
                                  <a:pt x="58570" y="63603"/>
                                  <a:pt x="55214" y="68160"/>
                                  <a:pt x="50562" y="71325"/>
                                </a:cubicBezTo>
                                <a:cubicBezTo>
                                  <a:pt x="45910" y="74489"/>
                                  <a:pt x="40114" y="76072"/>
                                  <a:pt x="33174" y="76072"/>
                                </a:cubicBezTo>
                                <a:cubicBezTo>
                                  <a:pt x="23184" y="76072"/>
                                  <a:pt x="15157" y="72640"/>
                                  <a:pt x="9094" y="65777"/>
                                </a:cubicBezTo>
                                <a:cubicBezTo>
                                  <a:pt x="3032" y="58913"/>
                                  <a:pt x="0" y="49647"/>
                                  <a:pt x="0" y="37979"/>
                                </a:cubicBezTo>
                                <a:cubicBezTo>
                                  <a:pt x="0" y="26387"/>
                                  <a:pt x="3032" y="17159"/>
                                  <a:pt x="9094" y="10295"/>
                                </a:cubicBezTo>
                                <a:cubicBezTo>
                                  <a:pt x="15157" y="3432"/>
                                  <a:pt x="23184" y="0"/>
                                  <a:pt x="3317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5" name="Shape 525"/>
                        <wps:cNvSpPr/>
                        <wps:spPr>
                          <a:xfrm>
                            <a:off x="199732" y="103755"/>
                            <a:ext cx="48046" cy="792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046" h="79275">
                                <a:moveTo>
                                  <a:pt x="0" y="0"/>
                                </a:moveTo>
                                <a:lnTo>
                                  <a:pt x="13499" y="0"/>
                                </a:lnTo>
                                <a:lnTo>
                                  <a:pt x="13499" y="33289"/>
                                </a:lnTo>
                                <a:cubicBezTo>
                                  <a:pt x="15024" y="29933"/>
                                  <a:pt x="17293" y="27340"/>
                                  <a:pt x="20305" y="25510"/>
                                </a:cubicBezTo>
                                <a:cubicBezTo>
                                  <a:pt x="23317" y="23680"/>
                                  <a:pt x="26806" y="22764"/>
                                  <a:pt x="30772" y="22764"/>
                                </a:cubicBezTo>
                                <a:cubicBezTo>
                                  <a:pt x="36034" y="22764"/>
                                  <a:pt x="40229" y="24347"/>
                                  <a:pt x="43355" y="27512"/>
                                </a:cubicBezTo>
                                <a:cubicBezTo>
                                  <a:pt x="46482" y="30677"/>
                                  <a:pt x="48046" y="35043"/>
                                  <a:pt x="48046" y="40610"/>
                                </a:cubicBezTo>
                                <a:lnTo>
                                  <a:pt x="48046" y="79275"/>
                                </a:lnTo>
                                <a:lnTo>
                                  <a:pt x="34433" y="79275"/>
                                </a:lnTo>
                                <a:lnTo>
                                  <a:pt x="34433" y="44385"/>
                                </a:lnTo>
                                <a:cubicBezTo>
                                  <a:pt x="34433" y="41106"/>
                                  <a:pt x="33651" y="38570"/>
                                  <a:pt x="32088" y="36778"/>
                                </a:cubicBezTo>
                                <a:cubicBezTo>
                                  <a:pt x="30524" y="34986"/>
                                  <a:pt x="28293" y="34089"/>
                                  <a:pt x="25396" y="34089"/>
                                </a:cubicBezTo>
                                <a:cubicBezTo>
                                  <a:pt x="21659" y="34089"/>
                                  <a:pt x="18742" y="35329"/>
                                  <a:pt x="16644" y="37807"/>
                                </a:cubicBezTo>
                                <a:cubicBezTo>
                                  <a:pt x="14547" y="40286"/>
                                  <a:pt x="13499" y="43775"/>
                                  <a:pt x="13499" y="48274"/>
                                </a:cubicBezTo>
                                <a:lnTo>
                                  <a:pt x="13499" y="79275"/>
                                </a:lnTo>
                                <a:lnTo>
                                  <a:pt x="0" y="792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6" name="Shape 526"/>
                        <wps:cNvSpPr/>
                        <wps:spPr>
                          <a:xfrm>
                            <a:off x="321561" y="126520"/>
                            <a:ext cx="26311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11" h="57883">
                                <a:moveTo>
                                  <a:pt x="26311" y="0"/>
                                </a:moveTo>
                                <a:lnTo>
                                  <a:pt x="26311" y="10067"/>
                                </a:lnTo>
                                <a:cubicBezTo>
                                  <a:pt x="22116" y="10067"/>
                                  <a:pt x="18951" y="11630"/>
                                  <a:pt x="16816" y="14757"/>
                                </a:cubicBezTo>
                                <a:cubicBezTo>
                                  <a:pt x="14680" y="17884"/>
                                  <a:pt x="13613" y="22574"/>
                                  <a:pt x="13613" y="28827"/>
                                </a:cubicBezTo>
                                <a:cubicBezTo>
                                  <a:pt x="13613" y="35081"/>
                                  <a:pt x="14680" y="39790"/>
                                  <a:pt x="16816" y="42955"/>
                                </a:cubicBezTo>
                                <a:cubicBezTo>
                                  <a:pt x="18951" y="46120"/>
                                  <a:pt x="22116" y="47702"/>
                                  <a:pt x="26311" y="47702"/>
                                </a:cubicBezTo>
                                <a:lnTo>
                                  <a:pt x="26311" y="57883"/>
                                </a:lnTo>
                                <a:cubicBezTo>
                                  <a:pt x="18227" y="57883"/>
                                  <a:pt x="11821" y="55290"/>
                                  <a:pt x="7092" y="50105"/>
                                </a:cubicBezTo>
                                <a:cubicBezTo>
                                  <a:pt x="2364" y="44919"/>
                                  <a:pt x="0" y="37826"/>
                                  <a:pt x="0" y="28827"/>
                                </a:cubicBezTo>
                                <a:cubicBezTo>
                                  <a:pt x="0" y="19905"/>
                                  <a:pt x="2364" y="12869"/>
                                  <a:pt x="7092" y="7722"/>
                                </a:cubicBezTo>
                                <a:cubicBezTo>
                                  <a:pt x="11821" y="2574"/>
                                  <a:pt x="18227" y="0"/>
                                  <a:pt x="263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7" name="Shape 527"/>
                        <wps:cNvSpPr/>
                        <wps:spPr>
                          <a:xfrm>
                            <a:off x="285870" y="126520"/>
                            <a:ext cx="26196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96" h="57883">
                                <a:moveTo>
                                  <a:pt x="0" y="0"/>
                                </a:moveTo>
                                <a:cubicBezTo>
                                  <a:pt x="8008" y="0"/>
                                  <a:pt x="14376" y="2555"/>
                                  <a:pt x="19104" y="7664"/>
                                </a:cubicBezTo>
                                <a:cubicBezTo>
                                  <a:pt x="23832" y="12774"/>
                                  <a:pt x="26196" y="19828"/>
                                  <a:pt x="26196" y="28827"/>
                                </a:cubicBezTo>
                                <a:cubicBezTo>
                                  <a:pt x="26196" y="37826"/>
                                  <a:pt x="23851" y="44919"/>
                                  <a:pt x="19161" y="50105"/>
                                </a:cubicBezTo>
                                <a:cubicBezTo>
                                  <a:pt x="14471" y="55290"/>
                                  <a:pt x="8084" y="57883"/>
                                  <a:pt x="0" y="57883"/>
                                </a:cubicBezTo>
                                <a:lnTo>
                                  <a:pt x="0" y="47702"/>
                                </a:lnTo>
                                <a:cubicBezTo>
                                  <a:pt x="4194" y="47702"/>
                                  <a:pt x="7359" y="46120"/>
                                  <a:pt x="9495" y="42955"/>
                                </a:cubicBezTo>
                                <a:cubicBezTo>
                                  <a:pt x="11630" y="39790"/>
                                  <a:pt x="12698" y="35081"/>
                                  <a:pt x="12698" y="28827"/>
                                </a:cubicBezTo>
                                <a:cubicBezTo>
                                  <a:pt x="12698" y="22650"/>
                                  <a:pt x="11630" y="17979"/>
                                  <a:pt x="9495" y="14814"/>
                                </a:cubicBezTo>
                                <a:cubicBezTo>
                                  <a:pt x="7359" y="11649"/>
                                  <a:pt x="4194" y="10067"/>
                                  <a:pt x="0" y="1006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8" name="Shape 528"/>
                        <wps:cNvSpPr/>
                        <wps:spPr>
                          <a:xfrm>
                            <a:off x="435841" y="127132"/>
                            <a:ext cx="24709" cy="56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09" h="56726">
                                <a:moveTo>
                                  <a:pt x="24709" y="0"/>
                                </a:moveTo>
                                <a:lnTo>
                                  <a:pt x="24709" y="9637"/>
                                </a:lnTo>
                                <a:lnTo>
                                  <a:pt x="17216" y="12772"/>
                                </a:lnTo>
                                <a:cubicBezTo>
                                  <a:pt x="14967" y="15212"/>
                                  <a:pt x="13651" y="18682"/>
                                  <a:pt x="13270" y="23181"/>
                                </a:cubicBezTo>
                                <a:lnTo>
                                  <a:pt x="24709" y="23181"/>
                                </a:lnTo>
                                <a:lnTo>
                                  <a:pt x="24709" y="30617"/>
                                </a:lnTo>
                                <a:lnTo>
                                  <a:pt x="13041" y="30617"/>
                                </a:lnTo>
                                <a:cubicBezTo>
                                  <a:pt x="13193" y="35727"/>
                                  <a:pt x="14414" y="39711"/>
                                  <a:pt x="16702" y="42571"/>
                                </a:cubicBezTo>
                                <a:lnTo>
                                  <a:pt x="24709" y="46189"/>
                                </a:lnTo>
                                <a:lnTo>
                                  <a:pt x="24709" y="56726"/>
                                </a:lnTo>
                                <a:lnTo>
                                  <a:pt x="6921" y="49664"/>
                                </a:lnTo>
                                <a:cubicBezTo>
                                  <a:pt x="2307" y="44592"/>
                                  <a:pt x="0" y="37595"/>
                                  <a:pt x="0" y="28672"/>
                                </a:cubicBezTo>
                                <a:cubicBezTo>
                                  <a:pt x="0" y="19673"/>
                                  <a:pt x="2345" y="12543"/>
                                  <a:pt x="7035" y="7281"/>
                                </a:cubicBezTo>
                                <a:lnTo>
                                  <a:pt x="2470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9" name="Shape 529"/>
                        <wps:cNvSpPr/>
                        <wps:spPr>
                          <a:xfrm>
                            <a:off x="381732" y="126520"/>
                            <a:ext cx="45529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29" h="57883">
                                <a:moveTo>
                                  <a:pt x="23451" y="0"/>
                                </a:moveTo>
                                <a:cubicBezTo>
                                  <a:pt x="29781" y="0"/>
                                  <a:pt x="34776" y="1354"/>
                                  <a:pt x="38436" y="4061"/>
                                </a:cubicBezTo>
                                <a:cubicBezTo>
                                  <a:pt x="42097" y="6768"/>
                                  <a:pt x="44270" y="10639"/>
                                  <a:pt x="44957" y="15672"/>
                                </a:cubicBezTo>
                                <a:lnTo>
                                  <a:pt x="33174" y="17045"/>
                                </a:lnTo>
                                <a:cubicBezTo>
                                  <a:pt x="32945" y="14604"/>
                                  <a:pt x="31992" y="12679"/>
                                  <a:pt x="30314" y="11268"/>
                                </a:cubicBezTo>
                                <a:cubicBezTo>
                                  <a:pt x="28637" y="9857"/>
                                  <a:pt x="26387" y="9152"/>
                                  <a:pt x="23565" y="9152"/>
                                </a:cubicBezTo>
                                <a:cubicBezTo>
                                  <a:pt x="20820" y="9152"/>
                                  <a:pt x="18665" y="9781"/>
                                  <a:pt x="17102" y="11039"/>
                                </a:cubicBezTo>
                                <a:cubicBezTo>
                                  <a:pt x="15538" y="12297"/>
                                  <a:pt x="14757" y="14070"/>
                                  <a:pt x="14757" y="16358"/>
                                </a:cubicBezTo>
                                <a:cubicBezTo>
                                  <a:pt x="14757" y="18189"/>
                                  <a:pt x="15500" y="19638"/>
                                  <a:pt x="16988" y="20705"/>
                                </a:cubicBezTo>
                                <a:cubicBezTo>
                                  <a:pt x="18475" y="21773"/>
                                  <a:pt x="21735" y="22802"/>
                                  <a:pt x="26768" y="23794"/>
                                </a:cubicBezTo>
                                <a:cubicBezTo>
                                  <a:pt x="30581" y="24557"/>
                                  <a:pt x="33384" y="25281"/>
                                  <a:pt x="35176" y="25967"/>
                                </a:cubicBezTo>
                                <a:cubicBezTo>
                                  <a:pt x="36968" y="26654"/>
                                  <a:pt x="38513" y="27416"/>
                                  <a:pt x="39809" y="28255"/>
                                </a:cubicBezTo>
                                <a:cubicBezTo>
                                  <a:pt x="41716" y="29628"/>
                                  <a:pt x="43146" y="31287"/>
                                  <a:pt x="44099" y="33232"/>
                                </a:cubicBezTo>
                                <a:cubicBezTo>
                                  <a:pt x="45052" y="35176"/>
                                  <a:pt x="45529" y="37559"/>
                                  <a:pt x="45529" y="40381"/>
                                </a:cubicBezTo>
                                <a:cubicBezTo>
                                  <a:pt x="45529" y="45796"/>
                                  <a:pt x="43489" y="50066"/>
                                  <a:pt x="39409" y="53193"/>
                                </a:cubicBezTo>
                                <a:cubicBezTo>
                                  <a:pt x="35329" y="56320"/>
                                  <a:pt x="29857" y="57883"/>
                                  <a:pt x="22993" y="57883"/>
                                </a:cubicBezTo>
                                <a:cubicBezTo>
                                  <a:pt x="16816" y="57883"/>
                                  <a:pt x="11668" y="56530"/>
                                  <a:pt x="7550" y="53822"/>
                                </a:cubicBezTo>
                                <a:cubicBezTo>
                                  <a:pt x="3432" y="51115"/>
                                  <a:pt x="915" y="47397"/>
                                  <a:pt x="0" y="42669"/>
                                </a:cubicBezTo>
                                <a:lnTo>
                                  <a:pt x="11783" y="39809"/>
                                </a:lnTo>
                                <a:cubicBezTo>
                                  <a:pt x="12088" y="42402"/>
                                  <a:pt x="13289" y="44499"/>
                                  <a:pt x="15386" y="46101"/>
                                </a:cubicBezTo>
                                <a:cubicBezTo>
                                  <a:pt x="17483" y="47702"/>
                                  <a:pt x="20019" y="48503"/>
                                  <a:pt x="22993" y="48503"/>
                                </a:cubicBezTo>
                                <a:cubicBezTo>
                                  <a:pt x="26120" y="48503"/>
                                  <a:pt x="28522" y="47893"/>
                                  <a:pt x="30200" y="46673"/>
                                </a:cubicBezTo>
                                <a:cubicBezTo>
                                  <a:pt x="31878" y="45452"/>
                                  <a:pt x="32717" y="43737"/>
                                  <a:pt x="32717" y="41525"/>
                                </a:cubicBezTo>
                                <a:cubicBezTo>
                                  <a:pt x="32717" y="39695"/>
                                  <a:pt x="31973" y="38227"/>
                                  <a:pt x="30486" y="37121"/>
                                </a:cubicBezTo>
                                <a:cubicBezTo>
                                  <a:pt x="28999" y="36015"/>
                                  <a:pt x="25701" y="34890"/>
                                  <a:pt x="20591" y="33746"/>
                                </a:cubicBezTo>
                                <a:cubicBezTo>
                                  <a:pt x="16854" y="32984"/>
                                  <a:pt x="14090" y="32259"/>
                                  <a:pt x="12297" y="31573"/>
                                </a:cubicBezTo>
                                <a:cubicBezTo>
                                  <a:pt x="10505" y="30886"/>
                                  <a:pt x="8999" y="30162"/>
                                  <a:pt x="7779" y="29399"/>
                                </a:cubicBezTo>
                                <a:cubicBezTo>
                                  <a:pt x="5872" y="28103"/>
                                  <a:pt x="4442" y="26463"/>
                                  <a:pt x="3489" y="24480"/>
                                </a:cubicBezTo>
                                <a:cubicBezTo>
                                  <a:pt x="2536" y="22497"/>
                                  <a:pt x="2059" y="20171"/>
                                  <a:pt x="2059" y="17502"/>
                                </a:cubicBezTo>
                                <a:cubicBezTo>
                                  <a:pt x="2059" y="12240"/>
                                  <a:pt x="4042" y="8008"/>
                                  <a:pt x="8008" y="4805"/>
                                </a:cubicBezTo>
                                <a:cubicBezTo>
                                  <a:pt x="11973" y="1602"/>
                                  <a:pt x="17121" y="0"/>
                                  <a:pt x="2345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0" name="Shape 530"/>
                        <wps:cNvSpPr/>
                        <wps:spPr>
                          <a:xfrm>
                            <a:off x="347872" y="126520"/>
                            <a:ext cx="26196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96" h="57883">
                                <a:moveTo>
                                  <a:pt x="0" y="0"/>
                                </a:moveTo>
                                <a:cubicBezTo>
                                  <a:pt x="8008" y="0"/>
                                  <a:pt x="14375" y="2555"/>
                                  <a:pt x="19104" y="7664"/>
                                </a:cubicBezTo>
                                <a:cubicBezTo>
                                  <a:pt x="23832" y="12774"/>
                                  <a:pt x="26196" y="19828"/>
                                  <a:pt x="26196" y="28827"/>
                                </a:cubicBezTo>
                                <a:cubicBezTo>
                                  <a:pt x="26196" y="37826"/>
                                  <a:pt x="23851" y="44919"/>
                                  <a:pt x="19161" y="50105"/>
                                </a:cubicBezTo>
                                <a:cubicBezTo>
                                  <a:pt x="14471" y="55290"/>
                                  <a:pt x="8084" y="57883"/>
                                  <a:pt x="0" y="57883"/>
                                </a:cubicBezTo>
                                <a:lnTo>
                                  <a:pt x="0" y="47702"/>
                                </a:lnTo>
                                <a:cubicBezTo>
                                  <a:pt x="4194" y="47702"/>
                                  <a:pt x="7359" y="46120"/>
                                  <a:pt x="9495" y="42955"/>
                                </a:cubicBezTo>
                                <a:cubicBezTo>
                                  <a:pt x="11630" y="39790"/>
                                  <a:pt x="12698" y="35081"/>
                                  <a:pt x="12698" y="28827"/>
                                </a:cubicBezTo>
                                <a:cubicBezTo>
                                  <a:pt x="12698" y="22650"/>
                                  <a:pt x="11630" y="17979"/>
                                  <a:pt x="9495" y="14814"/>
                                </a:cubicBezTo>
                                <a:cubicBezTo>
                                  <a:pt x="7359" y="11649"/>
                                  <a:pt x="4194" y="10067"/>
                                  <a:pt x="0" y="1006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1" name="Shape 531"/>
                        <wps:cNvSpPr/>
                        <wps:spPr>
                          <a:xfrm>
                            <a:off x="460550" y="165414"/>
                            <a:ext cx="23794" cy="189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4" h="18989">
                                <a:moveTo>
                                  <a:pt x="12583" y="0"/>
                                </a:moveTo>
                                <a:lnTo>
                                  <a:pt x="23794" y="3661"/>
                                </a:lnTo>
                                <a:cubicBezTo>
                                  <a:pt x="22421" y="8541"/>
                                  <a:pt x="19771" y="12316"/>
                                  <a:pt x="15843" y="14986"/>
                                </a:cubicBezTo>
                                <a:cubicBezTo>
                                  <a:pt x="11916" y="17655"/>
                                  <a:pt x="7092" y="18989"/>
                                  <a:pt x="1373" y="18989"/>
                                </a:cubicBezTo>
                                <a:lnTo>
                                  <a:pt x="0" y="18444"/>
                                </a:lnTo>
                                <a:lnTo>
                                  <a:pt x="0" y="7908"/>
                                </a:lnTo>
                                <a:lnTo>
                                  <a:pt x="1487" y="8580"/>
                                </a:lnTo>
                                <a:cubicBezTo>
                                  <a:pt x="4461" y="8580"/>
                                  <a:pt x="6864" y="7874"/>
                                  <a:pt x="8694" y="6463"/>
                                </a:cubicBezTo>
                                <a:cubicBezTo>
                                  <a:pt x="10524" y="5052"/>
                                  <a:pt x="11821" y="2898"/>
                                  <a:pt x="125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13" name="Shape 4913"/>
                        <wps:cNvSpPr/>
                        <wps:spPr>
                          <a:xfrm>
                            <a:off x="584095" y="127778"/>
                            <a:ext cx="13498" cy="55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98" h="55252">
                                <a:moveTo>
                                  <a:pt x="0" y="0"/>
                                </a:moveTo>
                                <a:lnTo>
                                  <a:pt x="13498" y="0"/>
                                </a:lnTo>
                                <a:lnTo>
                                  <a:pt x="13498" y="55252"/>
                                </a:lnTo>
                                <a:lnTo>
                                  <a:pt x="0" y="5525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3" name="Shape 533"/>
                        <wps:cNvSpPr/>
                        <wps:spPr>
                          <a:xfrm>
                            <a:off x="643351" y="127132"/>
                            <a:ext cx="24709" cy="56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09" h="56726">
                                <a:moveTo>
                                  <a:pt x="24709" y="0"/>
                                </a:moveTo>
                                <a:lnTo>
                                  <a:pt x="24709" y="9637"/>
                                </a:lnTo>
                                <a:lnTo>
                                  <a:pt x="17216" y="12771"/>
                                </a:lnTo>
                                <a:cubicBezTo>
                                  <a:pt x="14967" y="15212"/>
                                  <a:pt x="13651" y="18682"/>
                                  <a:pt x="13270" y="23181"/>
                                </a:cubicBezTo>
                                <a:lnTo>
                                  <a:pt x="24709" y="23181"/>
                                </a:lnTo>
                                <a:lnTo>
                                  <a:pt x="24709" y="30617"/>
                                </a:lnTo>
                                <a:lnTo>
                                  <a:pt x="13041" y="30617"/>
                                </a:lnTo>
                                <a:cubicBezTo>
                                  <a:pt x="13193" y="35727"/>
                                  <a:pt x="14414" y="39711"/>
                                  <a:pt x="16702" y="42571"/>
                                </a:cubicBezTo>
                                <a:lnTo>
                                  <a:pt x="24709" y="46189"/>
                                </a:lnTo>
                                <a:lnTo>
                                  <a:pt x="24709" y="56726"/>
                                </a:lnTo>
                                <a:lnTo>
                                  <a:pt x="6921" y="49663"/>
                                </a:lnTo>
                                <a:cubicBezTo>
                                  <a:pt x="2307" y="44592"/>
                                  <a:pt x="0" y="37595"/>
                                  <a:pt x="0" y="28672"/>
                                </a:cubicBezTo>
                                <a:cubicBezTo>
                                  <a:pt x="0" y="19673"/>
                                  <a:pt x="2345" y="12543"/>
                                  <a:pt x="7035" y="7281"/>
                                </a:cubicBezTo>
                                <a:lnTo>
                                  <a:pt x="2470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" name="Shape 534"/>
                        <wps:cNvSpPr/>
                        <wps:spPr>
                          <a:xfrm>
                            <a:off x="460550" y="126520"/>
                            <a:ext cx="24366" cy="312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66" h="31229">
                                <a:moveTo>
                                  <a:pt x="1487" y="0"/>
                                </a:moveTo>
                                <a:cubicBezTo>
                                  <a:pt x="8503" y="0"/>
                                  <a:pt x="14070" y="2174"/>
                                  <a:pt x="18189" y="6520"/>
                                </a:cubicBezTo>
                                <a:cubicBezTo>
                                  <a:pt x="22307" y="10867"/>
                                  <a:pt x="24366" y="16663"/>
                                  <a:pt x="24366" y="23908"/>
                                </a:cubicBezTo>
                                <a:cubicBezTo>
                                  <a:pt x="24366" y="25205"/>
                                  <a:pt x="24251" y="26539"/>
                                  <a:pt x="24023" y="27912"/>
                                </a:cubicBezTo>
                                <a:cubicBezTo>
                                  <a:pt x="23794" y="29285"/>
                                  <a:pt x="23527" y="30391"/>
                                  <a:pt x="23222" y="31229"/>
                                </a:cubicBezTo>
                                <a:lnTo>
                                  <a:pt x="0" y="31229"/>
                                </a:lnTo>
                                <a:lnTo>
                                  <a:pt x="0" y="23794"/>
                                </a:lnTo>
                                <a:lnTo>
                                  <a:pt x="11325" y="23794"/>
                                </a:lnTo>
                                <a:cubicBezTo>
                                  <a:pt x="11401" y="23489"/>
                                  <a:pt x="11439" y="23146"/>
                                  <a:pt x="11439" y="22764"/>
                                </a:cubicBezTo>
                                <a:cubicBezTo>
                                  <a:pt x="11439" y="22383"/>
                                  <a:pt x="11439" y="21811"/>
                                  <a:pt x="11439" y="21049"/>
                                </a:cubicBezTo>
                                <a:cubicBezTo>
                                  <a:pt x="11439" y="17693"/>
                                  <a:pt x="10505" y="14967"/>
                                  <a:pt x="8637" y="12869"/>
                                </a:cubicBezTo>
                                <a:cubicBezTo>
                                  <a:pt x="6768" y="10772"/>
                                  <a:pt x="4309" y="9723"/>
                                  <a:pt x="1258" y="9723"/>
                                </a:cubicBezTo>
                                <a:lnTo>
                                  <a:pt x="0" y="10250"/>
                                </a:lnTo>
                                <a:lnTo>
                                  <a:pt x="0" y="613"/>
                                </a:lnTo>
                                <a:lnTo>
                                  <a:pt x="148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" name="Shape 535"/>
                        <wps:cNvSpPr/>
                        <wps:spPr>
                          <a:xfrm>
                            <a:off x="523810" y="109704"/>
                            <a:ext cx="47588" cy="733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588" h="73327">
                                <a:moveTo>
                                  <a:pt x="0" y="0"/>
                                </a:moveTo>
                                <a:lnTo>
                                  <a:pt x="47588" y="0"/>
                                </a:lnTo>
                                <a:lnTo>
                                  <a:pt x="47588" y="11668"/>
                                </a:lnTo>
                                <a:lnTo>
                                  <a:pt x="13842" y="11668"/>
                                </a:lnTo>
                                <a:lnTo>
                                  <a:pt x="13842" y="32374"/>
                                </a:lnTo>
                                <a:lnTo>
                                  <a:pt x="43813" y="32374"/>
                                </a:lnTo>
                                <a:lnTo>
                                  <a:pt x="43813" y="43813"/>
                                </a:lnTo>
                                <a:lnTo>
                                  <a:pt x="13842" y="43813"/>
                                </a:lnTo>
                                <a:lnTo>
                                  <a:pt x="13842" y="73327"/>
                                </a:lnTo>
                                <a:lnTo>
                                  <a:pt x="0" y="733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" name="Shape 536"/>
                        <wps:cNvSpPr/>
                        <wps:spPr>
                          <a:xfrm>
                            <a:off x="612808" y="103755"/>
                            <a:ext cx="23565" cy="804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565" h="80419">
                                <a:moveTo>
                                  <a:pt x="0" y="0"/>
                                </a:moveTo>
                                <a:lnTo>
                                  <a:pt x="13499" y="0"/>
                                </a:lnTo>
                                <a:lnTo>
                                  <a:pt x="13499" y="64633"/>
                                </a:lnTo>
                                <a:cubicBezTo>
                                  <a:pt x="13499" y="66310"/>
                                  <a:pt x="13880" y="67569"/>
                                  <a:pt x="14642" y="68408"/>
                                </a:cubicBezTo>
                                <a:cubicBezTo>
                                  <a:pt x="15405" y="69246"/>
                                  <a:pt x="16549" y="69666"/>
                                  <a:pt x="18074" y="69666"/>
                                </a:cubicBezTo>
                                <a:cubicBezTo>
                                  <a:pt x="18837" y="69666"/>
                                  <a:pt x="19600" y="69551"/>
                                  <a:pt x="20362" y="69323"/>
                                </a:cubicBezTo>
                                <a:cubicBezTo>
                                  <a:pt x="21125" y="69094"/>
                                  <a:pt x="21849" y="68713"/>
                                  <a:pt x="22536" y="68179"/>
                                </a:cubicBezTo>
                                <a:lnTo>
                                  <a:pt x="23565" y="77902"/>
                                </a:lnTo>
                                <a:cubicBezTo>
                                  <a:pt x="22345" y="78665"/>
                                  <a:pt x="20820" y="79275"/>
                                  <a:pt x="18989" y="79733"/>
                                </a:cubicBezTo>
                                <a:cubicBezTo>
                                  <a:pt x="17159" y="80190"/>
                                  <a:pt x="15329" y="80419"/>
                                  <a:pt x="13499" y="80419"/>
                                </a:cubicBezTo>
                                <a:cubicBezTo>
                                  <a:pt x="9152" y="80419"/>
                                  <a:pt x="5815" y="79275"/>
                                  <a:pt x="3489" y="76987"/>
                                </a:cubicBezTo>
                                <a:cubicBezTo>
                                  <a:pt x="1163" y="74699"/>
                                  <a:pt x="0" y="71420"/>
                                  <a:pt x="0" y="6714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" name="Shape 537"/>
                        <wps:cNvSpPr/>
                        <wps:spPr>
                          <a:xfrm>
                            <a:off x="582379" y="103526"/>
                            <a:ext cx="16930" cy="16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930" h="16244">
                                <a:moveTo>
                                  <a:pt x="8465" y="0"/>
                                </a:moveTo>
                                <a:cubicBezTo>
                                  <a:pt x="10829" y="0"/>
                                  <a:pt x="12831" y="763"/>
                                  <a:pt x="14471" y="2288"/>
                                </a:cubicBezTo>
                                <a:cubicBezTo>
                                  <a:pt x="16111" y="3813"/>
                                  <a:pt x="16930" y="5758"/>
                                  <a:pt x="16930" y="8122"/>
                                </a:cubicBezTo>
                                <a:cubicBezTo>
                                  <a:pt x="16930" y="10486"/>
                                  <a:pt x="16111" y="12431"/>
                                  <a:pt x="14471" y="13956"/>
                                </a:cubicBezTo>
                                <a:cubicBezTo>
                                  <a:pt x="12831" y="15481"/>
                                  <a:pt x="10829" y="16244"/>
                                  <a:pt x="8465" y="16244"/>
                                </a:cubicBezTo>
                                <a:cubicBezTo>
                                  <a:pt x="6025" y="16244"/>
                                  <a:pt x="4004" y="15481"/>
                                  <a:pt x="2402" y="13956"/>
                                </a:cubicBezTo>
                                <a:cubicBezTo>
                                  <a:pt x="801" y="12431"/>
                                  <a:pt x="0" y="10486"/>
                                  <a:pt x="0" y="8122"/>
                                </a:cubicBezTo>
                                <a:cubicBezTo>
                                  <a:pt x="0" y="5758"/>
                                  <a:pt x="801" y="3813"/>
                                  <a:pt x="2402" y="2288"/>
                                </a:cubicBezTo>
                                <a:cubicBezTo>
                                  <a:pt x="4004" y="763"/>
                                  <a:pt x="6025" y="0"/>
                                  <a:pt x="846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8" name="Shape 538"/>
                        <wps:cNvSpPr/>
                        <wps:spPr>
                          <a:xfrm>
                            <a:off x="668060" y="165414"/>
                            <a:ext cx="23794" cy="189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4" h="18989">
                                <a:moveTo>
                                  <a:pt x="12583" y="0"/>
                                </a:moveTo>
                                <a:lnTo>
                                  <a:pt x="23794" y="3661"/>
                                </a:lnTo>
                                <a:cubicBezTo>
                                  <a:pt x="22421" y="8541"/>
                                  <a:pt x="19771" y="12316"/>
                                  <a:pt x="15844" y="14986"/>
                                </a:cubicBezTo>
                                <a:cubicBezTo>
                                  <a:pt x="11916" y="17655"/>
                                  <a:pt x="7092" y="18989"/>
                                  <a:pt x="1373" y="18989"/>
                                </a:cubicBezTo>
                                <a:lnTo>
                                  <a:pt x="0" y="18444"/>
                                </a:lnTo>
                                <a:lnTo>
                                  <a:pt x="0" y="7908"/>
                                </a:lnTo>
                                <a:lnTo>
                                  <a:pt x="1487" y="8580"/>
                                </a:lnTo>
                                <a:cubicBezTo>
                                  <a:pt x="4461" y="8580"/>
                                  <a:pt x="6864" y="7874"/>
                                  <a:pt x="8694" y="6463"/>
                                </a:cubicBezTo>
                                <a:cubicBezTo>
                                  <a:pt x="10524" y="5052"/>
                                  <a:pt x="11821" y="2898"/>
                                  <a:pt x="125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" name="Shape 539"/>
                        <wps:cNvSpPr/>
                        <wps:spPr>
                          <a:xfrm>
                            <a:off x="668060" y="126520"/>
                            <a:ext cx="24366" cy="312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66" h="31229">
                                <a:moveTo>
                                  <a:pt x="1487" y="0"/>
                                </a:moveTo>
                                <a:cubicBezTo>
                                  <a:pt x="8503" y="0"/>
                                  <a:pt x="14070" y="2174"/>
                                  <a:pt x="18189" y="6520"/>
                                </a:cubicBezTo>
                                <a:cubicBezTo>
                                  <a:pt x="22307" y="10867"/>
                                  <a:pt x="24366" y="16663"/>
                                  <a:pt x="24366" y="23908"/>
                                </a:cubicBezTo>
                                <a:cubicBezTo>
                                  <a:pt x="24366" y="25205"/>
                                  <a:pt x="24252" y="26539"/>
                                  <a:pt x="24023" y="27912"/>
                                </a:cubicBezTo>
                                <a:cubicBezTo>
                                  <a:pt x="23794" y="29285"/>
                                  <a:pt x="23527" y="30391"/>
                                  <a:pt x="23222" y="31229"/>
                                </a:cubicBezTo>
                                <a:lnTo>
                                  <a:pt x="0" y="31229"/>
                                </a:lnTo>
                                <a:lnTo>
                                  <a:pt x="0" y="23794"/>
                                </a:lnTo>
                                <a:lnTo>
                                  <a:pt x="11325" y="23794"/>
                                </a:lnTo>
                                <a:cubicBezTo>
                                  <a:pt x="11401" y="23489"/>
                                  <a:pt x="11439" y="23146"/>
                                  <a:pt x="11439" y="22764"/>
                                </a:cubicBezTo>
                                <a:cubicBezTo>
                                  <a:pt x="11439" y="22383"/>
                                  <a:pt x="11439" y="21811"/>
                                  <a:pt x="11439" y="21049"/>
                                </a:cubicBezTo>
                                <a:cubicBezTo>
                                  <a:pt x="11439" y="17693"/>
                                  <a:pt x="10505" y="14967"/>
                                  <a:pt x="8637" y="12869"/>
                                </a:cubicBezTo>
                                <a:cubicBezTo>
                                  <a:pt x="6768" y="10772"/>
                                  <a:pt x="4309" y="9723"/>
                                  <a:pt x="1258" y="9723"/>
                                </a:cubicBezTo>
                                <a:lnTo>
                                  <a:pt x="0" y="10250"/>
                                </a:lnTo>
                                <a:lnTo>
                                  <a:pt x="0" y="613"/>
                                </a:lnTo>
                                <a:lnTo>
                                  <a:pt x="148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4" name="Shape 544"/>
                        <wps:cNvSpPr/>
                        <wps:spPr>
                          <a:xfrm>
                            <a:off x="856582" y="0"/>
                            <a:ext cx="413648" cy="29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648" h="292848">
                                <a:moveTo>
                                  <a:pt x="14728" y="0"/>
                                </a:moveTo>
                                <a:lnTo>
                                  <a:pt x="413648" y="0"/>
                                </a:lnTo>
                                <a:lnTo>
                                  <a:pt x="413648" y="21964"/>
                                </a:lnTo>
                                <a:lnTo>
                                  <a:pt x="29330" y="21964"/>
                                </a:lnTo>
                                <a:cubicBezTo>
                                  <a:pt x="25262" y="21964"/>
                                  <a:pt x="21964" y="25242"/>
                                  <a:pt x="21964" y="29285"/>
                                </a:cubicBezTo>
                                <a:lnTo>
                                  <a:pt x="21964" y="263564"/>
                                </a:lnTo>
                                <a:cubicBezTo>
                                  <a:pt x="21964" y="267607"/>
                                  <a:pt x="25262" y="270885"/>
                                  <a:pt x="29330" y="270885"/>
                                </a:cubicBezTo>
                                <a:lnTo>
                                  <a:pt x="413648" y="270885"/>
                                </a:lnTo>
                                <a:lnTo>
                                  <a:pt x="413648" y="292848"/>
                                </a:lnTo>
                                <a:lnTo>
                                  <a:pt x="14728" y="292848"/>
                                </a:lnTo>
                                <a:cubicBezTo>
                                  <a:pt x="6594" y="292848"/>
                                  <a:pt x="0" y="286292"/>
                                  <a:pt x="0" y="278206"/>
                                </a:cubicBezTo>
                                <a:lnTo>
                                  <a:pt x="0" y="14642"/>
                                </a:lnTo>
                                <a:cubicBezTo>
                                  <a:pt x="0" y="6556"/>
                                  <a:pt x="6594" y="0"/>
                                  <a:pt x="1472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747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5" name="Shape 545"/>
                        <wps:cNvSpPr/>
                        <wps:spPr>
                          <a:xfrm>
                            <a:off x="1270230" y="0"/>
                            <a:ext cx="413648" cy="29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648" h="292848">
                                <a:moveTo>
                                  <a:pt x="0" y="0"/>
                                </a:moveTo>
                                <a:lnTo>
                                  <a:pt x="398920" y="0"/>
                                </a:lnTo>
                                <a:cubicBezTo>
                                  <a:pt x="407054" y="0"/>
                                  <a:pt x="413648" y="6556"/>
                                  <a:pt x="413648" y="14642"/>
                                </a:cubicBezTo>
                                <a:lnTo>
                                  <a:pt x="413648" y="278206"/>
                                </a:lnTo>
                                <a:cubicBezTo>
                                  <a:pt x="413648" y="286292"/>
                                  <a:pt x="407054" y="292848"/>
                                  <a:pt x="398920" y="292848"/>
                                </a:cubicBezTo>
                                <a:lnTo>
                                  <a:pt x="0" y="292848"/>
                                </a:lnTo>
                                <a:lnTo>
                                  <a:pt x="0" y="270885"/>
                                </a:lnTo>
                                <a:lnTo>
                                  <a:pt x="384318" y="270885"/>
                                </a:lnTo>
                                <a:cubicBezTo>
                                  <a:pt x="388386" y="270885"/>
                                  <a:pt x="391685" y="267607"/>
                                  <a:pt x="391685" y="263564"/>
                                </a:cubicBezTo>
                                <a:lnTo>
                                  <a:pt x="391685" y="29285"/>
                                </a:lnTo>
                                <a:cubicBezTo>
                                  <a:pt x="391685" y="25242"/>
                                  <a:pt x="388386" y="21964"/>
                                  <a:pt x="384318" y="21964"/>
                                </a:cubicBezTo>
                                <a:lnTo>
                                  <a:pt x="0" y="219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747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6" name="Shape 546"/>
                        <wps:cNvSpPr/>
                        <wps:spPr>
                          <a:xfrm>
                            <a:off x="863903" y="7321"/>
                            <a:ext cx="812654" cy="2782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2654" h="278206">
                                <a:moveTo>
                                  <a:pt x="7365" y="0"/>
                                </a:moveTo>
                                <a:lnTo>
                                  <a:pt x="805289" y="0"/>
                                </a:lnTo>
                                <a:cubicBezTo>
                                  <a:pt x="809357" y="0"/>
                                  <a:pt x="812654" y="3278"/>
                                  <a:pt x="812654" y="7321"/>
                                </a:cubicBezTo>
                                <a:lnTo>
                                  <a:pt x="812654" y="270885"/>
                                </a:lnTo>
                                <a:cubicBezTo>
                                  <a:pt x="812654" y="274928"/>
                                  <a:pt x="809357" y="278206"/>
                                  <a:pt x="805289" y="278206"/>
                                </a:cubicBezTo>
                                <a:lnTo>
                                  <a:pt x="7365" y="278206"/>
                                </a:lnTo>
                                <a:cubicBezTo>
                                  <a:pt x="3297" y="278206"/>
                                  <a:pt x="0" y="274928"/>
                                  <a:pt x="0" y="270885"/>
                                </a:cubicBezTo>
                                <a:lnTo>
                                  <a:pt x="0" y="7321"/>
                                </a:lnTo>
                                <a:cubicBezTo>
                                  <a:pt x="0" y="3278"/>
                                  <a:pt x="3297" y="0"/>
                                  <a:pt x="736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4747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7" name="Shape 547"/>
                        <wps:cNvSpPr/>
                        <wps:spPr>
                          <a:xfrm>
                            <a:off x="1119230" y="126520"/>
                            <a:ext cx="26311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11" h="57883">
                                <a:moveTo>
                                  <a:pt x="26311" y="0"/>
                                </a:moveTo>
                                <a:lnTo>
                                  <a:pt x="26311" y="10067"/>
                                </a:lnTo>
                                <a:cubicBezTo>
                                  <a:pt x="22116" y="10067"/>
                                  <a:pt x="18951" y="11630"/>
                                  <a:pt x="16816" y="14757"/>
                                </a:cubicBezTo>
                                <a:cubicBezTo>
                                  <a:pt x="14680" y="17884"/>
                                  <a:pt x="13613" y="22574"/>
                                  <a:pt x="13613" y="28827"/>
                                </a:cubicBezTo>
                                <a:cubicBezTo>
                                  <a:pt x="13613" y="35081"/>
                                  <a:pt x="14680" y="39790"/>
                                  <a:pt x="16816" y="42955"/>
                                </a:cubicBezTo>
                                <a:cubicBezTo>
                                  <a:pt x="18951" y="46120"/>
                                  <a:pt x="22116" y="47702"/>
                                  <a:pt x="26311" y="47702"/>
                                </a:cubicBezTo>
                                <a:lnTo>
                                  <a:pt x="26311" y="57883"/>
                                </a:lnTo>
                                <a:cubicBezTo>
                                  <a:pt x="18227" y="57883"/>
                                  <a:pt x="11821" y="55290"/>
                                  <a:pt x="7092" y="50105"/>
                                </a:cubicBezTo>
                                <a:cubicBezTo>
                                  <a:pt x="2364" y="44919"/>
                                  <a:pt x="0" y="37826"/>
                                  <a:pt x="0" y="28827"/>
                                </a:cubicBezTo>
                                <a:cubicBezTo>
                                  <a:pt x="0" y="19905"/>
                                  <a:pt x="2364" y="12869"/>
                                  <a:pt x="7092" y="7722"/>
                                </a:cubicBezTo>
                                <a:cubicBezTo>
                                  <a:pt x="11821" y="2574"/>
                                  <a:pt x="18227" y="0"/>
                                  <a:pt x="263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8" name="Shape 548"/>
                        <wps:cNvSpPr/>
                        <wps:spPr>
                          <a:xfrm>
                            <a:off x="987105" y="108331"/>
                            <a:ext cx="60629" cy="76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29" h="76072">
                                <a:moveTo>
                                  <a:pt x="33174" y="0"/>
                                </a:moveTo>
                                <a:cubicBezTo>
                                  <a:pt x="40114" y="0"/>
                                  <a:pt x="45910" y="1563"/>
                                  <a:pt x="50562" y="4690"/>
                                </a:cubicBezTo>
                                <a:cubicBezTo>
                                  <a:pt x="55214" y="7817"/>
                                  <a:pt x="58570" y="12354"/>
                                  <a:pt x="60629" y="18303"/>
                                </a:cubicBezTo>
                                <a:lnTo>
                                  <a:pt x="48503" y="24137"/>
                                </a:lnTo>
                                <a:cubicBezTo>
                                  <a:pt x="47435" y="20248"/>
                                  <a:pt x="45586" y="17216"/>
                                  <a:pt x="42955" y="15043"/>
                                </a:cubicBezTo>
                                <a:cubicBezTo>
                                  <a:pt x="40324" y="12869"/>
                                  <a:pt x="37064" y="11783"/>
                                  <a:pt x="33174" y="11783"/>
                                </a:cubicBezTo>
                                <a:cubicBezTo>
                                  <a:pt x="27378" y="11783"/>
                                  <a:pt x="22840" y="14090"/>
                                  <a:pt x="19561" y="18703"/>
                                </a:cubicBezTo>
                                <a:cubicBezTo>
                                  <a:pt x="16282" y="23317"/>
                                  <a:pt x="14642" y="29742"/>
                                  <a:pt x="14642" y="37979"/>
                                </a:cubicBezTo>
                                <a:cubicBezTo>
                                  <a:pt x="14642" y="46291"/>
                                  <a:pt x="16282" y="52774"/>
                                  <a:pt x="19561" y="57426"/>
                                </a:cubicBezTo>
                                <a:cubicBezTo>
                                  <a:pt x="22840" y="62078"/>
                                  <a:pt x="27378" y="64404"/>
                                  <a:pt x="33174" y="64404"/>
                                </a:cubicBezTo>
                                <a:cubicBezTo>
                                  <a:pt x="36987" y="64404"/>
                                  <a:pt x="40229" y="63298"/>
                                  <a:pt x="42898" y="61086"/>
                                </a:cubicBezTo>
                                <a:cubicBezTo>
                                  <a:pt x="45567" y="58875"/>
                                  <a:pt x="47435" y="55786"/>
                                  <a:pt x="48503" y="51820"/>
                                </a:cubicBezTo>
                                <a:lnTo>
                                  <a:pt x="60629" y="57655"/>
                                </a:lnTo>
                                <a:cubicBezTo>
                                  <a:pt x="58570" y="63603"/>
                                  <a:pt x="55214" y="68160"/>
                                  <a:pt x="50562" y="71325"/>
                                </a:cubicBezTo>
                                <a:cubicBezTo>
                                  <a:pt x="45910" y="74489"/>
                                  <a:pt x="40114" y="76072"/>
                                  <a:pt x="33174" y="76072"/>
                                </a:cubicBezTo>
                                <a:cubicBezTo>
                                  <a:pt x="23184" y="76072"/>
                                  <a:pt x="15157" y="72640"/>
                                  <a:pt x="9094" y="65777"/>
                                </a:cubicBezTo>
                                <a:cubicBezTo>
                                  <a:pt x="3031" y="58913"/>
                                  <a:pt x="0" y="49647"/>
                                  <a:pt x="0" y="37979"/>
                                </a:cubicBezTo>
                                <a:cubicBezTo>
                                  <a:pt x="0" y="26387"/>
                                  <a:pt x="3031" y="17159"/>
                                  <a:pt x="9094" y="10295"/>
                                </a:cubicBezTo>
                                <a:cubicBezTo>
                                  <a:pt x="15157" y="3432"/>
                                  <a:pt x="23184" y="0"/>
                                  <a:pt x="3317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9" name="Shape 549"/>
                        <wps:cNvSpPr/>
                        <wps:spPr>
                          <a:xfrm>
                            <a:off x="1059402" y="103755"/>
                            <a:ext cx="48046" cy="792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046" h="79275">
                                <a:moveTo>
                                  <a:pt x="0" y="0"/>
                                </a:moveTo>
                                <a:lnTo>
                                  <a:pt x="13499" y="0"/>
                                </a:lnTo>
                                <a:lnTo>
                                  <a:pt x="13499" y="33289"/>
                                </a:lnTo>
                                <a:cubicBezTo>
                                  <a:pt x="15024" y="29933"/>
                                  <a:pt x="17293" y="27340"/>
                                  <a:pt x="20305" y="25510"/>
                                </a:cubicBezTo>
                                <a:cubicBezTo>
                                  <a:pt x="23317" y="23680"/>
                                  <a:pt x="26807" y="22764"/>
                                  <a:pt x="30772" y="22764"/>
                                </a:cubicBezTo>
                                <a:cubicBezTo>
                                  <a:pt x="36034" y="22764"/>
                                  <a:pt x="40229" y="24347"/>
                                  <a:pt x="43355" y="27512"/>
                                </a:cubicBezTo>
                                <a:cubicBezTo>
                                  <a:pt x="46482" y="30677"/>
                                  <a:pt x="48046" y="35043"/>
                                  <a:pt x="48046" y="40610"/>
                                </a:cubicBezTo>
                                <a:lnTo>
                                  <a:pt x="48046" y="79275"/>
                                </a:lnTo>
                                <a:lnTo>
                                  <a:pt x="34433" y="79275"/>
                                </a:lnTo>
                                <a:lnTo>
                                  <a:pt x="34433" y="44385"/>
                                </a:lnTo>
                                <a:cubicBezTo>
                                  <a:pt x="34433" y="41106"/>
                                  <a:pt x="33651" y="38570"/>
                                  <a:pt x="32088" y="36778"/>
                                </a:cubicBezTo>
                                <a:cubicBezTo>
                                  <a:pt x="30524" y="34986"/>
                                  <a:pt x="28294" y="34089"/>
                                  <a:pt x="25396" y="34089"/>
                                </a:cubicBezTo>
                                <a:cubicBezTo>
                                  <a:pt x="21659" y="34089"/>
                                  <a:pt x="18742" y="35329"/>
                                  <a:pt x="16644" y="37807"/>
                                </a:cubicBezTo>
                                <a:cubicBezTo>
                                  <a:pt x="14547" y="40286"/>
                                  <a:pt x="13499" y="43775"/>
                                  <a:pt x="13499" y="48274"/>
                                </a:cubicBezTo>
                                <a:lnTo>
                                  <a:pt x="13499" y="79275"/>
                                </a:lnTo>
                                <a:lnTo>
                                  <a:pt x="0" y="792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0" name="Shape 550"/>
                        <wps:cNvSpPr/>
                        <wps:spPr>
                          <a:xfrm>
                            <a:off x="1181231" y="126520"/>
                            <a:ext cx="26311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11" h="57883">
                                <a:moveTo>
                                  <a:pt x="26311" y="0"/>
                                </a:moveTo>
                                <a:lnTo>
                                  <a:pt x="26311" y="10067"/>
                                </a:lnTo>
                                <a:cubicBezTo>
                                  <a:pt x="22116" y="10067"/>
                                  <a:pt x="18951" y="11630"/>
                                  <a:pt x="16816" y="14757"/>
                                </a:cubicBezTo>
                                <a:cubicBezTo>
                                  <a:pt x="14681" y="17884"/>
                                  <a:pt x="13613" y="22574"/>
                                  <a:pt x="13613" y="28827"/>
                                </a:cubicBezTo>
                                <a:cubicBezTo>
                                  <a:pt x="13613" y="35081"/>
                                  <a:pt x="14681" y="39790"/>
                                  <a:pt x="16816" y="42955"/>
                                </a:cubicBezTo>
                                <a:cubicBezTo>
                                  <a:pt x="18951" y="46120"/>
                                  <a:pt x="22116" y="47702"/>
                                  <a:pt x="26311" y="47702"/>
                                </a:cubicBezTo>
                                <a:lnTo>
                                  <a:pt x="26311" y="57883"/>
                                </a:lnTo>
                                <a:cubicBezTo>
                                  <a:pt x="18227" y="57883"/>
                                  <a:pt x="11821" y="55290"/>
                                  <a:pt x="7092" y="50105"/>
                                </a:cubicBezTo>
                                <a:cubicBezTo>
                                  <a:pt x="2364" y="44919"/>
                                  <a:pt x="0" y="37826"/>
                                  <a:pt x="0" y="28827"/>
                                </a:cubicBezTo>
                                <a:cubicBezTo>
                                  <a:pt x="0" y="19905"/>
                                  <a:pt x="2364" y="12869"/>
                                  <a:pt x="7092" y="7722"/>
                                </a:cubicBezTo>
                                <a:cubicBezTo>
                                  <a:pt x="11821" y="2574"/>
                                  <a:pt x="18227" y="0"/>
                                  <a:pt x="2631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1" name="Shape 551"/>
                        <wps:cNvSpPr/>
                        <wps:spPr>
                          <a:xfrm>
                            <a:off x="1145541" y="126520"/>
                            <a:ext cx="26196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96" h="57883">
                                <a:moveTo>
                                  <a:pt x="0" y="0"/>
                                </a:moveTo>
                                <a:cubicBezTo>
                                  <a:pt x="8007" y="0"/>
                                  <a:pt x="14375" y="2555"/>
                                  <a:pt x="19104" y="7664"/>
                                </a:cubicBezTo>
                                <a:cubicBezTo>
                                  <a:pt x="23832" y="12774"/>
                                  <a:pt x="26196" y="19828"/>
                                  <a:pt x="26196" y="28827"/>
                                </a:cubicBezTo>
                                <a:cubicBezTo>
                                  <a:pt x="26196" y="37826"/>
                                  <a:pt x="23851" y="44919"/>
                                  <a:pt x="19161" y="50105"/>
                                </a:cubicBezTo>
                                <a:cubicBezTo>
                                  <a:pt x="14471" y="55290"/>
                                  <a:pt x="8084" y="57883"/>
                                  <a:pt x="0" y="57883"/>
                                </a:cubicBezTo>
                                <a:lnTo>
                                  <a:pt x="0" y="47702"/>
                                </a:lnTo>
                                <a:cubicBezTo>
                                  <a:pt x="4195" y="47702"/>
                                  <a:pt x="7359" y="46120"/>
                                  <a:pt x="9495" y="42955"/>
                                </a:cubicBezTo>
                                <a:cubicBezTo>
                                  <a:pt x="11630" y="39790"/>
                                  <a:pt x="12698" y="35081"/>
                                  <a:pt x="12698" y="28827"/>
                                </a:cubicBezTo>
                                <a:cubicBezTo>
                                  <a:pt x="12698" y="22650"/>
                                  <a:pt x="11630" y="17979"/>
                                  <a:pt x="9495" y="14814"/>
                                </a:cubicBezTo>
                                <a:cubicBezTo>
                                  <a:pt x="7359" y="11649"/>
                                  <a:pt x="4195" y="10067"/>
                                  <a:pt x="0" y="1006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2" name="Shape 552"/>
                        <wps:cNvSpPr/>
                        <wps:spPr>
                          <a:xfrm>
                            <a:off x="1295511" y="127132"/>
                            <a:ext cx="24709" cy="56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09" h="56726">
                                <a:moveTo>
                                  <a:pt x="24709" y="0"/>
                                </a:moveTo>
                                <a:lnTo>
                                  <a:pt x="24709" y="9637"/>
                                </a:lnTo>
                                <a:lnTo>
                                  <a:pt x="17216" y="12772"/>
                                </a:lnTo>
                                <a:cubicBezTo>
                                  <a:pt x="14967" y="15212"/>
                                  <a:pt x="13651" y="18682"/>
                                  <a:pt x="13270" y="23181"/>
                                </a:cubicBezTo>
                                <a:lnTo>
                                  <a:pt x="24709" y="23181"/>
                                </a:lnTo>
                                <a:lnTo>
                                  <a:pt x="24709" y="30617"/>
                                </a:lnTo>
                                <a:lnTo>
                                  <a:pt x="13041" y="30617"/>
                                </a:lnTo>
                                <a:cubicBezTo>
                                  <a:pt x="13194" y="35727"/>
                                  <a:pt x="14414" y="39711"/>
                                  <a:pt x="16702" y="42571"/>
                                </a:cubicBezTo>
                                <a:lnTo>
                                  <a:pt x="24709" y="46189"/>
                                </a:lnTo>
                                <a:lnTo>
                                  <a:pt x="24709" y="56726"/>
                                </a:lnTo>
                                <a:lnTo>
                                  <a:pt x="6921" y="49664"/>
                                </a:lnTo>
                                <a:cubicBezTo>
                                  <a:pt x="2307" y="44592"/>
                                  <a:pt x="0" y="37595"/>
                                  <a:pt x="0" y="28672"/>
                                </a:cubicBezTo>
                                <a:cubicBezTo>
                                  <a:pt x="0" y="19673"/>
                                  <a:pt x="2345" y="12543"/>
                                  <a:pt x="7035" y="7281"/>
                                </a:cubicBezTo>
                                <a:lnTo>
                                  <a:pt x="2470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3" name="Shape 553"/>
                        <wps:cNvSpPr/>
                        <wps:spPr>
                          <a:xfrm>
                            <a:off x="1241402" y="126520"/>
                            <a:ext cx="45529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529" h="57883">
                                <a:moveTo>
                                  <a:pt x="23451" y="0"/>
                                </a:moveTo>
                                <a:cubicBezTo>
                                  <a:pt x="29781" y="0"/>
                                  <a:pt x="34776" y="1354"/>
                                  <a:pt x="38437" y="4061"/>
                                </a:cubicBezTo>
                                <a:cubicBezTo>
                                  <a:pt x="42097" y="6768"/>
                                  <a:pt x="44270" y="10639"/>
                                  <a:pt x="44957" y="15672"/>
                                </a:cubicBezTo>
                                <a:lnTo>
                                  <a:pt x="33174" y="17045"/>
                                </a:lnTo>
                                <a:cubicBezTo>
                                  <a:pt x="32945" y="14604"/>
                                  <a:pt x="31992" y="12679"/>
                                  <a:pt x="30314" y="11268"/>
                                </a:cubicBezTo>
                                <a:cubicBezTo>
                                  <a:pt x="28637" y="9857"/>
                                  <a:pt x="26387" y="9152"/>
                                  <a:pt x="23565" y="9152"/>
                                </a:cubicBezTo>
                                <a:cubicBezTo>
                                  <a:pt x="20820" y="9152"/>
                                  <a:pt x="18665" y="9781"/>
                                  <a:pt x="17102" y="11039"/>
                                </a:cubicBezTo>
                                <a:cubicBezTo>
                                  <a:pt x="15539" y="12297"/>
                                  <a:pt x="14757" y="14070"/>
                                  <a:pt x="14757" y="16358"/>
                                </a:cubicBezTo>
                                <a:cubicBezTo>
                                  <a:pt x="14757" y="18189"/>
                                  <a:pt x="15500" y="19638"/>
                                  <a:pt x="16988" y="20705"/>
                                </a:cubicBezTo>
                                <a:cubicBezTo>
                                  <a:pt x="18475" y="21773"/>
                                  <a:pt x="21735" y="22802"/>
                                  <a:pt x="26768" y="23794"/>
                                </a:cubicBezTo>
                                <a:cubicBezTo>
                                  <a:pt x="30581" y="24557"/>
                                  <a:pt x="33384" y="25281"/>
                                  <a:pt x="35176" y="25967"/>
                                </a:cubicBezTo>
                                <a:cubicBezTo>
                                  <a:pt x="36968" y="26654"/>
                                  <a:pt x="38513" y="27416"/>
                                  <a:pt x="39809" y="28255"/>
                                </a:cubicBezTo>
                                <a:cubicBezTo>
                                  <a:pt x="41716" y="29628"/>
                                  <a:pt x="43146" y="31287"/>
                                  <a:pt x="44099" y="33232"/>
                                </a:cubicBezTo>
                                <a:cubicBezTo>
                                  <a:pt x="45052" y="35176"/>
                                  <a:pt x="45529" y="37559"/>
                                  <a:pt x="45529" y="40381"/>
                                </a:cubicBezTo>
                                <a:cubicBezTo>
                                  <a:pt x="45529" y="45796"/>
                                  <a:pt x="43489" y="50066"/>
                                  <a:pt x="39409" y="53193"/>
                                </a:cubicBezTo>
                                <a:cubicBezTo>
                                  <a:pt x="35329" y="56320"/>
                                  <a:pt x="29857" y="57883"/>
                                  <a:pt x="22993" y="57883"/>
                                </a:cubicBezTo>
                                <a:cubicBezTo>
                                  <a:pt x="16816" y="57883"/>
                                  <a:pt x="11668" y="56530"/>
                                  <a:pt x="7550" y="53822"/>
                                </a:cubicBezTo>
                                <a:cubicBezTo>
                                  <a:pt x="3432" y="51115"/>
                                  <a:pt x="915" y="47397"/>
                                  <a:pt x="0" y="42669"/>
                                </a:cubicBezTo>
                                <a:lnTo>
                                  <a:pt x="11783" y="39809"/>
                                </a:lnTo>
                                <a:cubicBezTo>
                                  <a:pt x="12088" y="42402"/>
                                  <a:pt x="13289" y="44499"/>
                                  <a:pt x="15386" y="46101"/>
                                </a:cubicBezTo>
                                <a:cubicBezTo>
                                  <a:pt x="17483" y="47702"/>
                                  <a:pt x="20019" y="48503"/>
                                  <a:pt x="22993" y="48503"/>
                                </a:cubicBezTo>
                                <a:cubicBezTo>
                                  <a:pt x="26120" y="48503"/>
                                  <a:pt x="28522" y="47893"/>
                                  <a:pt x="30200" y="46673"/>
                                </a:cubicBezTo>
                                <a:cubicBezTo>
                                  <a:pt x="31878" y="45452"/>
                                  <a:pt x="32717" y="43737"/>
                                  <a:pt x="32717" y="41525"/>
                                </a:cubicBezTo>
                                <a:cubicBezTo>
                                  <a:pt x="32717" y="39695"/>
                                  <a:pt x="31973" y="38227"/>
                                  <a:pt x="30486" y="37121"/>
                                </a:cubicBezTo>
                                <a:cubicBezTo>
                                  <a:pt x="28999" y="36015"/>
                                  <a:pt x="25701" y="34890"/>
                                  <a:pt x="20591" y="33746"/>
                                </a:cubicBezTo>
                                <a:cubicBezTo>
                                  <a:pt x="16854" y="32984"/>
                                  <a:pt x="14090" y="32259"/>
                                  <a:pt x="12298" y="31573"/>
                                </a:cubicBezTo>
                                <a:cubicBezTo>
                                  <a:pt x="10505" y="30886"/>
                                  <a:pt x="8999" y="30162"/>
                                  <a:pt x="7779" y="29399"/>
                                </a:cubicBezTo>
                                <a:cubicBezTo>
                                  <a:pt x="5872" y="28103"/>
                                  <a:pt x="4442" y="26463"/>
                                  <a:pt x="3489" y="24480"/>
                                </a:cubicBezTo>
                                <a:cubicBezTo>
                                  <a:pt x="2536" y="22497"/>
                                  <a:pt x="2059" y="20171"/>
                                  <a:pt x="2059" y="17502"/>
                                </a:cubicBezTo>
                                <a:cubicBezTo>
                                  <a:pt x="2059" y="12240"/>
                                  <a:pt x="4042" y="8008"/>
                                  <a:pt x="8008" y="4805"/>
                                </a:cubicBezTo>
                                <a:cubicBezTo>
                                  <a:pt x="11973" y="1602"/>
                                  <a:pt x="17121" y="0"/>
                                  <a:pt x="2345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4" name="Shape 554"/>
                        <wps:cNvSpPr/>
                        <wps:spPr>
                          <a:xfrm>
                            <a:off x="1207542" y="126520"/>
                            <a:ext cx="26196" cy="578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196" h="57883">
                                <a:moveTo>
                                  <a:pt x="0" y="0"/>
                                </a:moveTo>
                                <a:cubicBezTo>
                                  <a:pt x="8008" y="0"/>
                                  <a:pt x="14375" y="2555"/>
                                  <a:pt x="19104" y="7664"/>
                                </a:cubicBezTo>
                                <a:cubicBezTo>
                                  <a:pt x="23832" y="12774"/>
                                  <a:pt x="26196" y="19828"/>
                                  <a:pt x="26196" y="28827"/>
                                </a:cubicBezTo>
                                <a:cubicBezTo>
                                  <a:pt x="26196" y="37826"/>
                                  <a:pt x="23851" y="44919"/>
                                  <a:pt x="19161" y="50105"/>
                                </a:cubicBezTo>
                                <a:cubicBezTo>
                                  <a:pt x="14471" y="55290"/>
                                  <a:pt x="8084" y="57883"/>
                                  <a:pt x="0" y="57883"/>
                                </a:cubicBezTo>
                                <a:lnTo>
                                  <a:pt x="0" y="47702"/>
                                </a:lnTo>
                                <a:cubicBezTo>
                                  <a:pt x="4195" y="47702"/>
                                  <a:pt x="7359" y="46120"/>
                                  <a:pt x="9495" y="42955"/>
                                </a:cubicBezTo>
                                <a:cubicBezTo>
                                  <a:pt x="11630" y="39790"/>
                                  <a:pt x="12698" y="35081"/>
                                  <a:pt x="12698" y="28827"/>
                                </a:cubicBezTo>
                                <a:cubicBezTo>
                                  <a:pt x="12698" y="22650"/>
                                  <a:pt x="11630" y="17979"/>
                                  <a:pt x="9495" y="14814"/>
                                </a:cubicBezTo>
                                <a:cubicBezTo>
                                  <a:pt x="7359" y="11649"/>
                                  <a:pt x="4195" y="10067"/>
                                  <a:pt x="0" y="1006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5" name="Shape 555"/>
                        <wps:cNvSpPr/>
                        <wps:spPr>
                          <a:xfrm>
                            <a:off x="1320220" y="165414"/>
                            <a:ext cx="23794" cy="189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4" h="18989">
                                <a:moveTo>
                                  <a:pt x="12583" y="0"/>
                                </a:moveTo>
                                <a:lnTo>
                                  <a:pt x="23794" y="3661"/>
                                </a:lnTo>
                                <a:cubicBezTo>
                                  <a:pt x="22421" y="8541"/>
                                  <a:pt x="19771" y="12316"/>
                                  <a:pt x="15844" y="14986"/>
                                </a:cubicBezTo>
                                <a:cubicBezTo>
                                  <a:pt x="11916" y="17655"/>
                                  <a:pt x="7092" y="18989"/>
                                  <a:pt x="1373" y="18989"/>
                                </a:cubicBezTo>
                                <a:lnTo>
                                  <a:pt x="0" y="18444"/>
                                </a:lnTo>
                                <a:lnTo>
                                  <a:pt x="0" y="7908"/>
                                </a:lnTo>
                                <a:lnTo>
                                  <a:pt x="1487" y="8580"/>
                                </a:lnTo>
                                <a:cubicBezTo>
                                  <a:pt x="4461" y="8580"/>
                                  <a:pt x="6864" y="7874"/>
                                  <a:pt x="8694" y="6463"/>
                                </a:cubicBezTo>
                                <a:cubicBezTo>
                                  <a:pt x="10524" y="5052"/>
                                  <a:pt x="11821" y="2898"/>
                                  <a:pt x="125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14" name="Shape 4914"/>
                        <wps:cNvSpPr/>
                        <wps:spPr>
                          <a:xfrm>
                            <a:off x="1443765" y="127778"/>
                            <a:ext cx="13499" cy="55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99" h="55252">
                                <a:moveTo>
                                  <a:pt x="0" y="0"/>
                                </a:moveTo>
                                <a:lnTo>
                                  <a:pt x="13499" y="0"/>
                                </a:lnTo>
                                <a:lnTo>
                                  <a:pt x="13499" y="55252"/>
                                </a:lnTo>
                                <a:lnTo>
                                  <a:pt x="0" y="5525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7" name="Shape 557"/>
                        <wps:cNvSpPr/>
                        <wps:spPr>
                          <a:xfrm>
                            <a:off x="1503021" y="127132"/>
                            <a:ext cx="24709" cy="567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09" h="56726">
                                <a:moveTo>
                                  <a:pt x="24709" y="0"/>
                                </a:moveTo>
                                <a:lnTo>
                                  <a:pt x="24709" y="9637"/>
                                </a:lnTo>
                                <a:lnTo>
                                  <a:pt x="17216" y="12772"/>
                                </a:lnTo>
                                <a:cubicBezTo>
                                  <a:pt x="14967" y="15212"/>
                                  <a:pt x="13651" y="18682"/>
                                  <a:pt x="13270" y="23181"/>
                                </a:cubicBezTo>
                                <a:lnTo>
                                  <a:pt x="24709" y="23181"/>
                                </a:lnTo>
                                <a:lnTo>
                                  <a:pt x="24709" y="30617"/>
                                </a:lnTo>
                                <a:lnTo>
                                  <a:pt x="13041" y="30617"/>
                                </a:lnTo>
                                <a:cubicBezTo>
                                  <a:pt x="13193" y="35727"/>
                                  <a:pt x="14414" y="39711"/>
                                  <a:pt x="16702" y="42571"/>
                                </a:cubicBezTo>
                                <a:lnTo>
                                  <a:pt x="24709" y="46189"/>
                                </a:lnTo>
                                <a:lnTo>
                                  <a:pt x="24709" y="56726"/>
                                </a:lnTo>
                                <a:lnTo>
                                  <a:pt x="6921" y="49664"/>
                                </a:lnTo>
                                <a:cubicBezTo>
                                  <a:pt x="2307" y="44592"/>
                                  <a:pt x="0" y="37595"/>
                                  <a:pt x="0" y="28672"/>
                                </a:cubicBezTo>
                                <a:cubicBezTo>
                                  <a:pt x="0" y="19673"/>
                                  <a:pt x="2345" y="12543"/>
                                  <a:pt x="7035" y="7281"/>
                                </a:cubicBezTo>
                                <a:lnTo>
                                  <a:pt x="2470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8" name="Shape 558"/>
                        <wps:cNvSpPr/>
                        <wps:spPr>
                          <a:xfrm>
                            <a:off x="1320220" y="126520"/>
                            <a:ext cx="24366" cy="312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66" h="31229">
                                <a:moveTo>
                                  <a:pt x="1487" y="0"/>
                                </a:moveTo>
                                <a:cubicBezTo>
                                  <a:pt x="8503" y="0"/>
                                  <a:pt x="14070" y="2174"/>
                                  <a:pt x="18189" y="6520"/>
                                </a:cubicBezTo>
                                <a:cubicBezTo>
                                  <a:pt x="22307" y="10867"/>
                                  <a:pt x="24366" y="16663"/>
                                  <a:pt x="24366" y="23908"/>
                                </a:cubicBezTo>
                                <a:cubicBezTo>
                                  <a:pt x="24366" y="25205"/>
                                  <a:pt x="24252" y="26539"/>
                                  <a:pt x="24023" y="27912"/>
                                </a:cubicBezTo>
                                <a:cubicBezTo>
                                  <a:pt x="23794" y="29285"/>
                                  <a:pt x="23527" y="30391"/>
                                  <a:pt x="23222" y="31229"/>
                                </a:cubicBezTo>
                                <a:lnTo>
                                  <a:pt x="0" y="31229"/>
                                </a:lnTo>
                                <a:lnTo>
                                  <a:pt x="0" y="23794"/>
                                </a:lnTo>
                                <a:lnTo>
                                  <a:pt x="11325" y="23794"/>
                                </a:lnTo>
                                <a:cubicBezTo>
                                  <a:pt x="11401" y="23489"/>
                                  <a:pt x="11439" y="23146"/>
                                  <a:pt x="11439" y="22764"/>
                                </a:cubicBezTo>
                                <a:cubicBezTo>
                                  <a:pt x="11439" y="22383"/>
                                  <a:pt x="11439" y="21811"/>
                                  <a:pt x="11439" y="21049"/>
                                </a:cubicBezTo>
                                <a:cubicBezTo>
                                  <a:pt x="11439" y="17693"/>
                                  <a:pt x="10505" y="14967"/>
                                  <a:pt x="8637" y="12869"/>
                                </a:cubicBezTo>
                                <a:cubicBezTo>
                                  <a:pt x="6768" y="10772"/>
                                  <a:pt x="4309" y="9723"/>
                                  <a:pt x="1258" y="9723"/>
                                </a:cubicBezTo>
                                <a:lnTo>
                                  <a:pt x="0" y="10250"/>
                                </a:lnTo>
                                <a:lnTo>
                                  <a:pt x="0" y="613"/>
                                </a:lnTo>
                                <a:lnTo>
                                  <a:pt x="148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" name="Shape 559"/>
                        <wps:cNvSpPr/>
                        <wps:spPr>
                          <a:xfrm>
                            <a:off x="1383480" y="109704"/>
                            <a:ext cx="47588" cy="733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588" h="73327">
                                <a:moveTo>
                                  <a:pt x="0" y="0"/>
                                </a:moveTo>
                                <a:lnTo>
                                  <a:pt x="47588" y="0"/>
                                </a:lnTo>
                                <a:lnTo>
                                  <a:pt x="47588" y="11668"/>
                                </a:lnTo>
                                <a:lnTo>
                                  <a:pt x="13842" y="11668"/>
                                </a:lnTo>
                                <a:lnTo>
                                  <a:pt x="13842" y="32374"/>
                                </a:lnTo>
                                <a:lnTo>
                                  <a:pt x="43813" y="32374"/>
                                </a:lnTo>
                                <a:lnTo>
                                  <a:pt x="43813" y="43813"/>
                                </a:lnTo>
                                <a:lnTo>
                                  <a:pt x="13842" y="43813"/>
                                </a:lnTo>
                                <a:lnTo>
                                  <a:pt x="13842" y="73327"/>
                                </a:lnTo>
                                <a:lnTo>
                                  <a:pt x="0" y="733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" name="Shape 560"/>
                        <wps:cNvSpPr/>
                        <wps:spPr>
                          <a:xfrm>
                            <a:off x="1472478" y="103755"/>
                            <a:ext cx="23565" cy="804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565" h="80419">
                                <a:moveTo>
                                  <a:pt x="0" y="0"/>
                                </a:moveTo>
                                <a:lnTo>
                                  <a:pt x="13498" y="0"/>
                                </a:lnTo>
                                <a:lnTo>
                                  <a:pt x="13498" y="64633"/>
                                </a:lnTo>
                                <a:cubicBezTo>
                                  <a:pt x="13498" y="66310"/>
                                  <a:pt x="13880" y="67569"/>
                                  <a:pt x="14642" y="68408"/>
                                </a:cubicBezTo>
                                <a:cubicBezTo>
                                  <a:pt x="15405" y="69246"/>
                                  <a:pt x="16549" y="69666"/>
                                  <a:pt x="18074" y="69666"/>
                                </a:cubicBezTo>
                                <a:cubicBezTo>
                                  <a:pt x="18837" y="69666"/>
                                  <a:pt x="19599" y="69551"/>
                                  <a:pt x="20362" y="69323"/>
                                </a:cubicBezTo>
                                <a:cubicBezTo>
                                  <a:pt x="21125" y="69094"/>
                                  <a:pt x="21849" y="68713"/>
                                  <a:pt x="22535" y="68179"/>
                                </a:cubicBezTo>
                                <a:lnTo>
                                  <a:pt x="23565" y="77902"/>
                                </a:lnTo>
                                <a:cubicBezTo>
                                  <a:pt x="22345" y="78665"/>
                                  <a:pt x="20820" y="79275"/>
                                  <a:pt x="18989" y="79733"/>
                                </a:cubicBezTo>
                                <a:cubicBezTo>
                                  <a:pt x="17159" y="80190"/>
                                  <a:pt x="15329" y="80419"/>
                                  <a:pt x="13498" y="80419"/>
                                </a:cubicBezTo>
                                <a:cubicBezTo>
                                  <a:pt x="9151" y="80419"/>
                                  <a:pt x="5815" y="79275"/>
                                  <a:pt x="3489" y="76987"/>
                                </a:cubicBezTo>
                                <a:cubicBezTo>
                                  <a:pt x="1163" y="74699"/>
                                  <a:pt x="0" y="71420"/>
                                  <a:pt x="0" y="6714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1" name="Shape 561"/>
                        <wps:cNvSpPr/>
                        <wps:spPr>
                          <a:xfrm>
                            <a:off x="1442049" y="103526"/>
                            <a:ext cx="16930" cy="16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930" h="16244">
                                <a:moveTo>
                                  <a:pt x="8465" y="0"/>
                                </a:moveTo>
                                <a:cubicBezTo>
                                  <a:pt x="10829" y="0"/>
                                  <a:pt x="12831" y="763"/>
                                  <a:pt x="14471" y="2288"/>
                                </a:cubicBezTo>
                                <a:cubicBezTo>
                                  <a:pt x="16111" y="3813"/>
                                  <a:pt x="16930" y="5758"/>
                                  <a:pt x="16930" y="8122"/>
                                </a:cubicBezTo>
                                <a:cubicBezTo>
                                  <a:pt x="16930" y="10486"/>
                                  <a:pt x="16111" y="12431"/>
                                  <a:pt x="14471" y="13956"/>
                                </a:cubicBezTo>
                                <a:cubicBezTo>
                                  <a:pt x="12831" y="15481"/>
                                  <a:pt x="10829" y="16244"/>
                                  <a:pt x="8465" y="16244"/>
                                </a:cubicBezTo>
                                <a:cubicBezTo>
                                  <a:pt x="6025" y="16244"/>
                                  <a:pt x="4004" y="15481"/>
                                  <a:pt x="2402" y="13956"/>
                                </a:cubicBezTo>
                                <a:cubicBezTo>
                                  <a:pt x="801" y="12431"/>
                                  <a:pt x="0" y="10486"/>
                                  <a:pt x="0" y="8122"/>
                                </a:cubicBezTo>
                                <a:cubicBezTo>
                                  <a:pt x="0" y="5758"/>
                                  <a:pt x="801" y="3813"/>
                                  <a:pt x="2402" y="2288"/>
                                </a:cubicBezTo>
                                <a:cubicBezTo>
                                  <a:pt x="4004" y="763"/>
                                  <a:pt x="6025" y="0"/>
                                  <a:pt x="846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2" name="Shape 562"/>
                        <wps:cNvSpPr/>
                        <wps:spPr>
                          <a:xfrm>
                            <a:off x="1527731" y="165414"/>
                            <a:ext cx="23794" cy="189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94" h="18989">
                                <a:moveTo>
                                  <a:pt x="12583" y="0"/>
                                </a:moveTo>
                                <a:lnTo>
                                  <a:pt x="23794" y="3661"/>
                                </a:lnTo>
                                <a:cubicBezTo>
                                  <a:pt x="22421" y="8541"/>
                                  <a:pt x="19771" y="12316"/>
                                  <a:pt x="15844" y="14986"/>
                                </a:cubicBezTo>
                                <a:cubicBezTo>
                                  <a:pt x="11916" y="17655"/>
                                  <a:pt x="7092" y="18989"/>
                                  <a:pt x="1373" y="18989"/>
                                </a:cubicBezTo>
                                <a:lnTo>
                                  <a:pt x="0" y="18444"/>
                                </a:lnTo>
                                <a:lnTo>
                                  <a:pt x="0" y="7908"/>
                                </a:lnTo>
                                <a:lnTo>
                                  <a:pt x="1487" y="8580"/>
                                </a:lnTo>
                                <a:cubicBezTo>
                                  <a:pt x="4461" y="8580"/>
                                  <a:pt x="6864" y="7874"/>
                                  <a:pt x="8694" y="6463"/>
                                </a:cubicBezTo>
                                <a:cubicBezTo>
                                  <a:pt x="10524" y="5052"/>
                                  <a:pt x="11821" y="2898"/>
                                  <a:pt x="125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3" name="Shape 563"/>
                        <wps:cNvSpPr/>
                        <wps:spPr>
                          <a:xfrm>
                            <a:off x="1527731" y="126520"/>
                            <a:ext cx="24366" cy="312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66" h="31229">
                                <a:moveTo>
                                  <a:pt x="1487" y="0"/>
                                </a:moveTo>
                                <a:cubicBezTo>
                                  <a:pt x="8503" y="0"/>
                                  <a:pt x="14070" y="2174"/>
                                  <a:pt x="18189" y="6520"/>
                                </a:cubicBezTo>
                                <a:cubicBezTo>
                                  <a:pt x="22307" y="10867"/>
                                  <a:pt x="24366" y="16663"/>
                                  <a:pt x="24366" y="23908"/>
                                </a:cubicBezTo>
                                <a:cubicBezTo>
                                  <a:pt x="24366" y="25205"/>
                                  <a:pt x="24251" y="26539"/>
                                  <a:pt x="24023" y="27912"/>
                                </a:cubicBezTo>
                                <a:cubicBezTo>
                                  <a:pt x="23794" y="29285"/>
                                  <a:pt x="23527" y="30391"/>
                                  <a:pt x="23222" y="31229"/>
                                </a:cubicBezTo>
                                <a:lnTo>
                                  <a:pt x="0" y="31229"/>
                                </a:lnTo>
                                <a:lnTo>
                                  <a:pt x="0" y="23794"/>
                                </a:lnTo>
                                <a:lnTo>
                                  <a:pt x="11325" y="23794"/>
                                </a:lnTo>
                                <a:cubicBezTo>
                                  <a:pt x="11401" y="23489"/>
                                  <a:pt x="11439" y="23146"/>
                                  <a:pt x="11439" y="22764"/>
                                </a:cubicBezTo>
                                <a:cubicBezTo>
                                  <a:pt x="11439" y="22383"/>
                                  <a:pt x="11439" y="21811"/>
                                  <a:pt x="11439" y="21049"/>
                                </a:cubicBezTo>
                                <a:cubicBezTo>
                                  <a:pt x="11439" y="17693"/>
                                  <a:pt x="10505" y="14967"/>
                                  <a:pt x="8637" y="12869"/>
                                </a:cubicBezTo>
                                <a:cubicBezTo>
                                  <a:pt x="6768" y="10772"/>
                                  <a:pt x="4309" y="9723"/>
                                  <a:pt x="1258" y="9723"/>
                                </a:cubicBezTo>
                                <a:lnTo>
                                  <a:pt x="0" y="10250"/>
                                </a:lnTo>
                                <a:lnTo>
                                  <a:pt x="0" y="613"/>
                                </a:lnTo>
                                <a:lnTo>
                                  <a:pt x="148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B9B6BE" id="Group 4241" o:spid="_x0000_s1083" style="width:219pt;height:23.05pt;mso-position-horizontal-relative:char;mso-position-vertical-relative:line" coordsize="27811,29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">
                <v:rect id="Rectangle 499" o:spid="_x0000_s1084" style="position:absolute;left:8211;top:940;width:495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" filled="f" stroked="f">
                  <v:textbox inset="0,0,0,0">
                    <w:txbxContent>
                      <w:p w14:paraId="116AABAF" w14:textId="77777777" w:rsidR="00365037" w:rsidRDefault="00000000">
                        <w:r>
                          <w:rPr>
                            <w:sz w:val="18"/>
                          </w:rPr>
                          <w:tab/>
                        </w:r>
                      </w:p>
                    </w:txbxContent>
                  </v:textbox>
                </v:rect>
                <v:rect id="Rectangle 500" o:spid="_x0000_s1085" style="position:absolute;left:16807;top:940;width:496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" filled="f" stroked="f">
                  <v:textbox inset="0,0,0,0">
                    <w:txbxContent>
                      <w:p w14:paraId="417FBEF9" w14:textId="77777777" w:rsidR="00365037" w:rsidRDefault="00000000">
                        <w:r>
                          <w:rPr>
                            <w:sz w:val="18"/>
                          </w:rPr>
                          <w:tab/>
                        </w:r>
                      </w:p>
                    </w:txbxContent>
                  </v:textbox>
                </v:rect>
                <v:rect id="Rectangle 501" o:spid="_x0000_s1086" style="position:absolute;left:17545;top:940;width:496;height:1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" filled="f" stroked="f">
                  <v:textbox inset="0,0,0,0">
                    <w:txbxContent>
                      <w:p w14:paraId="6C031215" w14:textId="77777777" w:rsidR="00365037" w:rsidRDefault="00000000">
                        <w:r>
                          <w:rPr>
                            <w:sz w:val="18"/>
                          </w:rPr>
                          <w:tab/>
                        </w:r>
                      </w:p>
                    </w:txbxContent>
                  </v:textbox>
                </v:rect>
                <v:rect id="Rectangle 502" o:spid="_x0000_s1087" style="position:absolute;left:18649;top:1107;width:9162;height:1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" filled="f" stroked="f">
                  <v:textbox inset="0,0,0,0">
                    <w:txbxContent>
                      <w:p w14:paraId="54108929" w14:textId="77777777" w:rsidR="00365037" w:rsidRDefault="00000000">
                        <w:r>
                          <w:rPr>
                            <w:w w:val="125"/>
                            <w:sz w:val="15"/>
                          </w:rPr>
                          <w:t>No</w:t>
                        </w:r>
                        <w:r>
                          <w:rPr>
                            <w:spacing w:val="-29"/>
                            <w:w w:val="125"/>
                            <w:sz w:val="15"/>
                          </w:rPr>
                          <w:tab/>
                        </w:r>
                        <w:r>
                          <w:rPr>
                            <w:w w:val="125"/>
                            <w:sz w:val="15"/>
                          </w:rPr>
                          <w:t>file</w:t>
                        </w:r>
                        <w:r>
                          <w:rPr>
                            <w:spacing w:val="-29"/>
                            <w:w w:val="125"/>
                            <w:sz w:val="15"/>
                          </w:rPr>
                          <w:tab/>
                        </w:r>
                        <w:r>
                          <w:rPr>
                            <w:w w:val="125"/>
                            <w:sz w:val="15"/>
                          </w:rPr>
                          <w:t>chosen</w:t>
                        </w:r>
                      </w:p>
                    </w:txbxContent>
                  </v:textbox>
                </v:rect>
                <v:shape id="Shape 510" o:spid="_x0000_s1088" style="position:absolute;width:4099;height:2928;visibility:visible;mso-wrap-style:square;v-text-anchor:top" coordsize="409988,29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" path="m14598,l409988,r,21964l29261,21964v-4030,,-7297,3278,-7297,7321l21964,263564v,4043,3267,7321,7297,7321l409988,270885r,21963l14598,292848c6536,292848,,286292,,278206l,14642c,6556,6536,,14598,xe" fillcolor="#747474" stroked="f" strokeweight="0">
                  <v:stroke miterlimit="83231f" joinstyle="miter"/>
                  <v:path arrowok="t" textboxrect="0,0,409988,292848"/>
                </v:shape>
                <v:shape id="Shape 511" o:spid="_x0000_s1089" style="position:absolute;left:4099;width:4100;height:2928;visibility:visible;mso-wrap-style:square;v-text-anchor:top" coordsize="409988,29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" path="m,l395390,v8062,,14598,6556,14598,14642l409988,278206v,8086,-6536,14642,-14598,14642l,292848,,270885r380726,c384757,270885,388024,267607,388024,263564r,-234279c388024,25242,384757,21964,380726,21964l,21964,,xe" fillcolor="#747474" stroked="f" strokeweight="0">
                  <v:stroke miterlimit="83231f" joinstyle="miter"/>
                  <v:path arrowok="t" textboxrect="0,0,409988,292848"/>
                </v:shape>
                <v:shape id="Shape 512" o:spid="_x0000_s1090" style="position:absolute;left:73;top:73;width:8053;height:2782;visibility:visible;mso-wrap-style:square;v-text-anchor:top" coordsize="805333,278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" path="m7298,l798035,v4030,,7298,3278,7298,7321l805333,270885v,4043,-3268,7321,-7298,7321l7298,278206c3268,278206,,274928,,270885l,7321c,3278,3268,,7298,xe" fillcolor="#747474" stroked="f" strokeweight="0">
                  <v:stroke miterlimit="83231f" joinstyle="miter"/>
                  <v:path arrowok="t" textboxrect="0,0,805333,278206"/>
                </v:shape>
                <v:shape id="Shape 523" o:spid="_x0000_s1091" style="position:absolute;left:2595;top:1265;width:263;height:579;visibility:visible;mso-wrap-style:square;v-text-anchor:top" coordsize="26311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" path="m26311,r,10067c22116,10067,18951,11630,16816,14757v-2135,3127,-3203,7817,-3203,14070c13613,35081,14681,39790,16816,42955v2135,3165,5300,4747,9495,4747l26311,57883v-8084,,-14490,-2593,-19219,-7778c2364,44919,,37826,,28827,,19905,2364,12869,7092,7722,11821,2574,18227,,26311,xe" stroked="f" strokeweight="0">
                  <v:stroke miterlimit="83231f" joinstyle="miter"/>
                  <v:path arrowok="t" textboxrect="0,0,26311,57883"/>
                </v:shape>
                <v:shape id="Shape 524" o:spid="_x0000_s1092" style="position:absolute;left:1274;top:1083;width:606;height:761;visibility:visible;mso-wrap-style:square;v-text-anchor:top" coordsize="60629,76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" path="m33174,v6940,,12736,1563,17388,4690c55214,7817,58570,12354,60629,18303l48503,24137c47435,20248,45586,17216,42955,15043,40324,12869,37064,11783,33174,11783v-5796,,-10333,2307,-13613,6920c16282,23317,14643,29742,14643,37979v,8312,1639,14795,4918,19447c22841,62078,27378,64404,33174,64404v3813,,7055,-1106,9724,-3318c45567,58875,47435,55786,48503,51820r12126,5835c58570,63603,55214,68160,50562,71325v-4652,3164,-10448,4747,-17388,4747c23184,76072,15157,72640,9094,65777,3032,58913,,49647,,37979,,26387,3032,17159,9094,10295,15157,3432,23184,,33174,xe" stroked="f" strokeweight="0">
                  <v:stroke miterlimit="83231f" joinstyle="miter"/>
                  <v:path arrowok="t" textboxrect="0,0,60629,76072"/>
                </v:shape>
                <v:shape id="Shape 525" o:spid="_x0000_s1093" style="position:absolute;left:1997;top:1037;width:480;height:793;visibility:visible;mso-wrap-style:square;v-text-anchor:top" coordsize="48046,79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" path="m,l13499,r,33289c15024,29933,17293,27340,20305,25510v3012,-1830,6501,-2746,10467,-2746c36034,22764,40229,24347,43355,27512v3127,3165,4691,7531,4691,13098l48046,79275r-13613,l34433,44385v,-3279,-782,-5815,-2345,-7607c30524,34986,28293,34089,25396,34089v-3737,,-6654,1240,-8752,3718c14547,40286,13499,43775,13499,48274r,31001l,79275,,xe" stroked="f" strokeweight="0">
                  <v:stroke miterlimit="83231f" joinstyle="miter"/>
                  <v:path arrowok="t" textboxrect="0,0,48046,79275"/>
                </v:shape>
                <v:shape id="Shape 526" o:spid="_x0000_s1094" style="position:absolute;left:3215;top:1265;width:263;height:579;visibility:visible;mso-wrap-style:square;v-text-anchor:top" coordsize="26311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" path="m26311,r,10067c22116,10067,18951,11630,16816,14757v-2136,3127,-3203,7817,-3203,14070c13613,35081,14680,39790,16816,42955v2135,3165,5300,4747,9495,4747l26311,57883v-8084,,-14490,-2593,-19219,-7778c2364,44919,,37826,,28827,,19905,2364,12869,7092,7722,11821,2574,18227,,26311,xe" stroked="f" strokeweight="0">
                  <v:stroke miterlimit="83231f" joinstyle="miter"/>
                  <v:path arrowok="t" textboxrect="0,0,26311,57883"/>
                </v:shape>
                <v:shape id="Shape 527" o:spid="_x0000_s1095" style="position:absolute;left:2858;top:1265;width:262;height:579;visibility:visible;mso-wrap-style:square;v-text-anchor:top" coordsize="26196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" path="m,c8008,,14376,2555,19104,7664v4728,5110,7092,12164,7092,21163c26196,37826,23851,44919,19161,50105,14471,55290,8084,57883,,57883l,47702v4194,,7359,-1582,9495,-4747c11630,39790,12698,35081,12698,28827v,-6177,-1068,-10848,-3203,-14013c7359,11649,4194,10067,,10067l,xe" stroked="f" strokeweight="0">
                  <v:stroke miterlimit="83231f" joinstyle="miter"/>
                  <v:path arrowok="t" textboxrect="0,0,26196,57883"/>
                </v:shape>
                <v:shape id="Shape 528" o:spid="_x0000_s1096" style="position:absolute;left:4358;top:1271;width:247;height:567;visibility:visible;mso-wrap-style:square;v-text-anchor:top" coordsize="24709,56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" path="m24709,r,9637l17216,12772v-2249,2440,-3565,5910,-3946,10409l24709,23181r,7436l13041,30617v152,5110,1373,9094,3661,11954l24709,46189r,10537l6921,49664c2307,44592,,37595,,28672,,19673,2345,12543,7035,7281l24709,xe" stroked="f" strokeweight="0">
                  <v:stroke miterlimit="83231f" joinstyle="miter"/>
                  <v:path arrowok="t" textboxrect="0,0,24709,56726"/>
                </v:shape>
                <v:shape id="Shape 529" o:spid="_x0000_s1097" style="position:absolute;left:3817;top:1265;width:455;height:579;visibility:visible;mso-wrap-style:square;v-text-anchor:top" coordsize="45529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" path="m23451,v6330,,11325,1354,14985,4061c42097,6768,44270,10639,44957,15672l33174,17045v-229,-2441,-1182,-4366,-2860,-5777c28637,9857,26387,9152,23565,9152v-2745,,-4900,629,-6463,1887c15538,12297,14757,14070,14757,16358v,1831,743,3280,2231,4347c18475,21773,21735,22802,26768,23794v3813,763,6616,1487,8408,2173c36968,26654,38513,27416,39809,28255v1907,1373,3337,3032,4290,4977c45052,35176,45529,37559,45529,40381v,5415,-2040,9685,-6120,12812c35329,56320,29857,57883,22993,57883v-6177,,-11325,-1353,-15443,-4061c3432,51115,915,47397,,42669l11783,39809v305,2593,1506,4690,3603,6292c17483,47702,20019,48503,22993,48503v3127,,5529,-610,7207,-1830c31878,45452,32717,43737,32717,41525v,-1830,-744,-3298,-2231,-4404c28999,36015,25701,34890,20591,33746v-3737,-762,-6501,-1487,-8294,-2173c10505,30886,8999,30162,7779,29399,5872,28103,4442,26463,3489,24480,2536,22497,2059,20171,2059,17502v,-5262,1983,-9494,5949,-12697c11973,1602,17121,,23451,xe" stroked="f" strokeweight="0">
                  <v:stroke miterlimit="83231f" joinstyle="miter"/>
                  <v:path arrowok="t" textboxrect="0,0,45529,57883"/>
                </v:shape>
                <v:shape id="Shape 530" o:spid="_x0000_s1098" style="position:absolute;left:3478;top:1265;width:262;height:579;visibility:visible;mso-wrap-style:square;v-text-anchor:top" coordsize="26196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" path="m,c8008,,14375,2555,19104,7664v4728,5110,7092,12164,7092,21163c26196,37826,23851,44919,19161,50105,14471,55290,8084,57883,,57883l,47702v4194,,7359,-1582,9495,-4747c11630,39790,12698,35081,12698,28827v,-6177,-1068,-10848,-3203,-14013c7359,11649,4194,10067,,10067l,xe" stroked="f" strokeweight="0">
                  <v:stroke miterlimit="83231f" joinstyle="miter"/>
                  <v:path arrowok="t" textboxrect="0,0,26196,57883"/>
                </v:shape>
                <v:shape id="Shape 531" o:spid="_x0000_s1099" style="position:absolute;left:4605;top:1654;width:238;height:190;visibility:visible;mso-wrap-style:square;v-text-anchor:top" coordsize="23794,18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" path="m12583,l23794,3661v-1373,4880,-4023,8655,-7951,11325c11916,17655,7092,18989,1373,18989l,18444,,7908r1487,672c4461,8580,6864,7874,8694,6463,10524,5052,11821,2898,12583,xe" stroked="f" strokeweight="0">
                  <v:stroke miterlimit="83231f" joinstyle="miter"/>
                  <v:path arrowok="t" textboxrect="0,0,23794,18989"/>
                </v:shape>
                <v:shape id="Shape 4913" o:spid="_x0000_s1100" style="position:absolute;left:5840;top:1277;width:135;height:553;visibility:visible;mso-wrap-style:square;v-text-anchor:top" coordsize="13498,55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" path="m,l13498,r,55252l,55252,,e" stroked="f" strokeweight="0">
                  <v:stroke miterlimit="83231f" joinstyle="miter"/>
                  <v:path arrowok="t" textboxrect="0,0,13498,55252"/>
                </v:shape>
                <v:shape id="Shape 533" o:spid="_x0000_s1101" style="position:absolute;left:6433;top:1271;width:247;height:567;visibility:visible;mso-wrap-style:square;v-text-anchor:top" coordsize="24709,56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" path="m24709,r,9637l17216,12771v-2249,2441,-3565,5911,-3946,10410l24709,23181r,7436l13041,30617v152,5110,1373,9094,3661,11954l24709,46189r,10537l6921,49663c2307,44592,,37595,,28672,,19673,2345,12543,7035,7281l24709,xe" stroked="f" strokeweight="0">
                  <v:stroke miterlimit="83231f" joinstyle="miter"/>
                  <v:path arrowok="t" textboxrect="0,0,24709,56726"/>
                </v:shape>
                <v:shape id="Shape 534" o:spid="_x0000_s1102" style="position:absolute;left:4605;top:1265;width:244;height:312;visibility:visible;mso-wrap-style:square;v-text-anchor:top" coordsize="24366,3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" path="m1487,c8503,,14070,2174,18189,6520v4118,4347,6177,10143,6177,17388c24366,25205,24251,26539,24023,27912v-229,1373,-496,2479,-801,3317l,31229,,23794r11325,c11401,23489,11439,23146,11439,22764v,-381,,-953,,-1715c11439,17693,10505,14967,8637,12869,6768,10772,4309,9723,1258,9723l,10250,,613,1487,xe" stroked="f" strokeweight="0">
                  <v:stroke miterlimit="83231f" joinstyle="miter"/>
                  <v:path arrowok="t" textboxrect="0,0,24366,31229"/>
                </v:shape>
                <v:shape id="Shape 535" o:spid="_x0000_s1103" style="position:absolute;left:5238;top:1097;width:475;height:733;visibility:visible;mso-wrap-style:square;v-text-anchor:top" coordsize="47588,73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" path="m,l47588,r,11668l13842,11668r,20706l43813,32374r,11439l13842,43813r,29514l,73327,,xe" stroked="f" strokeweight="0">
                  <v:stroke miterlimit="83231f" joinstyle="miter"/>
                  <v:path arrowok="t" textboxrect="0,0,47588,73327"/>
                </v:shape>
                <v:shape id="Shape 536" o:spid="_x0000_s1104" style="position:absolute;left:6128;top:1037;width:235;height:804;visibility:visible;mso-wrap-style:square;v-text-anchor:top" coordsize="23565,80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" path="m,l13499,r,64633c13499,66310,13880,67569,14642,68408v763,838,1907,1258,3432,1258c18837,69666,19600,69551,20362,69323v763,-229,1487,-610,2174,-1144l23565,77902v-1220,763,-2745,1373,-4576,1831c17159,80190,15329,80419,13499,80419v-4347,,-7684,-1144,-10010,-3432c1163,74699,,71420,,67149l,xe" stroked="f" strokeweight="0">
                  <v:stroke miterlimit="83231f" joinstyle="miter"/>
                  <v:path arrowok="t" textboxrect="0,0,23565,80419"/>
                </v:shape>
                <v:shape id="Shape 537" o:spid="_x0000_s1105" style="position:absolute;left:5823;top:1035;width:170;height:162;visibility:visible;mso-wrap-style:square;v-text-anchor:top" coordsize="16930,16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" path="m8465,v2364,,4366,763,6006,2288c16111,3813,16930,5758,16930,8122v,2364,-819,4309,-2459,5834c12831,15481,10829,16244,8465,16244v-2440,,-4461,-763,-6063,-2288c801,12431,,10486,,8122,,5758,801,3813,2402,2288,4004,763,6025,,8465,xe" stroked="f" strokeweight="0">
                  <v:stroke miterlimit="83231f" joinstyle="miter"/>
                  <v:path arrowok="t" textboxrect="0,0,16930,16244"/>
                </v:shape>
                <v:shape id="Shape 538" o:spid="_x0000_s1106" style="position:absolute;left:6680;top:1654;width:238;height:190;visibility:visible;mso-wrap-style:square;v-text-anchor:top" coordsize="23794,18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" path="m12583,l23794,3661v-1373,4880,-4023,8655,-7950,11325c11916,17655,7092,18989,1373,18989l,18444,,7908r1487,672c4461,8580,6864,7874,8694,6463,10524,5052,11821,2898,12583,xe" stroked="f" strokeweight="0">
                  <v:stroke miterlimit="83231f" joinstyle="miter"/>
                  <v:path arrowok="t" textboxrect="0,0,23794,18989"/>
                </v:shape>
                <v:shape id="Shape 539" o:spid="_x0000_s1107" style="position:absolute;left:6680;top:1265;width:244;height:312;visibility:visible;mso-wrap-style:square;v-text-anchor:top" coordsize="24366,3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" path="m1487,c8503,,14070,2174,18189,6520v4118,4347,6177,10143,6177,17388c24366,25205,24252,26539,24023,27912v-229,1373,-496,2479,-801,3317l,31229,,23794r11325,c11401,23489,11439,23146,11439,22764v,-381,,-953,,-1715c11439,17693,10505,14967,8637,12869,6768,10772,4309,9723,1258,9723l,10250,,613,1487,xe" stroked="f" strokeweight="0">
                  <v:stroke miterlimit="83231f" joinstyle="miter"/>
                  <v:path arrowok="t" textboxrect="0,0,24366,31229"/>
                </v:shape>
                <v:shape id="Shape 544" o:spid="_x0000_s1108" style="position:absolute;left:8565;width:4137;height:2928;visibility:visible;mso-wrap-style:square;v-text-anchor:top" coordsize="413648,29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" path="m14728,l413648,r,21964l29330,21964v-4068,,-7366,3278,-7366,7321l21964,263564v,4043,3298,7321,7366,7321l413648,270885r,21963l14728,292848c6594,292848,,286292,,278206l,14642c,6556,6594,,14728,xe" fillcolor="#747474" stroked="f" strokeweight="0">
                  <v:stroke miterlimit="83231f" joinstyle="miter"/>
                  <v:path arrowok="t" textboxrect="0,0,413648,292848"/>
                </v:shape>
                <v:shape id="Shape 545" o:spid="_x0000_s1109" style="position:absolute;left:12702;width:4136;height:2928;visibility:visible;mso-wrap-style:square;v-text-anchor:top" coordsize="413648,29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" path="m,l398920,v8134,,14728,6556,14728,14642l413648,278206v,8086,-6594,14642,-14728,14642l,292848,,270885r384318,c388386,270885,391685,267607,391685,263564r,-234279c391685,25242,388386,21964,384318,21964l,21964,,xe" fillcolor="#747474" stroked="f" strokeweight="0">
                  <v:stroke miterlimit="83231f" joinstyle="miter"/>
                  <v:path arrowok="t" textboxrect="0,0,413648,292848"/>
                </v:shape>
                <v:shape id="Shape 546" o:spid="_x0000_s1110" style="position:absolute;left:8639;top:73;width:8126;height:2782;visibility:visible;mso-wrap-style:square;v-text-anchor:top" coordsize="812654,278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" path="m7365,l805289,v4068,,7365,3278,7365,7321l812654,270885v,4043,-3297,7321,-7365,7321l7365,278206c3297,278206,,274928,,270885l,7321c,3278,3297,,7365,xe" fillcolor="#747474" stroked="f" strokeweight="0">
                  <v:stroke miterlimit="83231f" joinstyle="miter"/>
                  <v:path arrowok="t" textboxrect="0,0,812654,278206"/>
                </v:shape>
                <v:shape id="Shape 547" o:spid="_x0000_s1111" style="position:absolute;left:11192;top:1265;width:263;height:579;visibility:visible;mso-wrap-style:square;v-text-anchor:top" coordsize="26311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" path="m26311,r,10067c22116,10067,18951,11630,16816,14757v-2136,3127,-3203,7817,-3203,14070c13613,35081,14680,39790,16816,42955v2135,3165,5300,4747,9495,4747l26311,57883v-8084,,-14490,-2593,-19219,-7778c2364,44919,,37826,,28827,,19905,2364,12869,7092,7722,11821,2574,18227,,26311,xe" stroked="f" strokeweight="0">
                  <v:stroke miterlimit="83231f" joinstyle="miter"/>
                  <v:path arrowok="t" textboxrect="0,0,26311,57883"/>
                </v:shape>
                <v:shape id="Shape 548" o:spid="_x0000_s1112" style="position:absolute;left:9871;top:1083;width:606;height:761;visibility:visible;mso-wrap-style:square;v-text-anchor:top" coordsize="60629,76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" path="m33174,v6940,,12736,1563,17388,4690c55214,7817,58570,12354,60629,18303l48503,24137c47435,20248,45586,17216,42955,15043,40324,12869,37064,11783,33174,11783v-5796,,-10334,2307,-13613,6920c16282,23317,14642,29742,14642,37979v,8312,1640,14795,4919,19447c22840,62078,27378,64404,33174,64404v3813,,7055,-1106,9724,-3318c45567,58875,47435,55786,48503,51820r12126,5835c58570,63603,55214,68160,50562,71325v-4652,3164,-10448,4747,-17388,4747c23184,76072,15157,72640,9094,65777,3031,58913,,49647,,37979,,26387,3031,17159,9094,10295,15157,3432,23184,,33174,xe" stroked="f" strokeweight="0">
                  <v:stroke miterlimit="83231f" joinstyle="miter"/>
                  <v:path arrowok="t" textboxrect="0,0,60629,76072"/>
                </v:shape>
                <v:shape id="Shape 549" o:spid="_x0000_s1113" style="position:absolute;left:10594;top:1037;width:480;height:793;visibility:visible;mso-wrap-style:square;v-text-anchor:top" coordsize="48046,79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" path="m,l13499,r,33289c15024,29933,17293,27340,20305,25510v3012,-1830,6502,-2746,10467,-2746c36034,22764,40229,24347,43355,27512v3127,3165,4691,7531,4691,13098l48046,79275r-13613,l34433,44385v,-3279,-782,-5815,-2345,-7607c30524,34986,28294,34089,25396,34089v-3737,,-6654,1240,-8752,3718c14547,40286,13499,43775,13499,48274r,31001l,79275,,xe" stroked="f" strokeweight="0">
                  <v:stroke miterlimit="83231f" joinstyle="miter"/>
                  <v:path arrowok="t" textboxrect="0,0,48046,79275"/>
                </v:shape>
                <v:shape id="Shape 550" o:spid="_x0000_s1114" style="position:absolute;left:11812;top:1265;width:263;height:579;visibility:visible;mso-wrap-style:square;v-text-anchor:top" coordsize="26311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" path="m26311,r,10067c22116,10067,18951,11630,16816,14757v-2135,3127,-3203,7817,-3203,14070c13613,35081,14681,39790,16816,42955v2135,3165,5300,4747,9495,4747l26311,57883v-8084,,-14490,-2593,-19219,-7778c2364,44919,,37826,,28827,,19905,2364,12869,7092,7722,11821,2574,18227,,26311,xe" stroked="f" strokeweight="0">
                  <v:stroke miterlimit="83231f" joinstyle="miter"/>
                  <v:path arrowok="t" textboxrect="0,0,26311,57883"/>
                </v:shape>
                <v:shape id="Shape 551" o:spid="_x0000_s1115" style="position:absolute;left:11455;top:1265;width:262;height:579;visibility:visible;mso-wrap-style:square;v-text-anchor:top" coordsize="26196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" path="m,c8007,,14375,2555,19104,7664v4728,5110,7092,12164,7092,21163c26196,37826,23851,44919,19161,50105,14471,55290,8084,57883,,57883l,47702v4195,,7359,-1582,9495,-4747c11630,39790,12698,35081,12698,28827v,-6177,-1068,-10848,-3203,-14013c7359,11649,4195,10067,,10067l,xe" stroked="f" strokeweight="0">
                  <v:stroke miterlimit="83231f" joinstyle="miter"/>
                  <v:path arrowok="t" textboxrect="0,0,26196,57883"/>
                </v:shape>
                <v:shape id="Shape 552" o:spid="_x0000_s1116" style="position:absolute;left:12955;top:1271;width:247;height:567;visibility:visible;mso-wrap-style:square;v-text-anchor:top" coordsize="24709,56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" path="m24709,r,9637l17216,12772v-2249,2440,-3565,5910,-3946,10409l24709,23181r,7436l13041,30617v153,5110,1373,9094,3661,11954l24709,46189r,10537l6921,49664c2307,44592,,37595,,28672,,19673,2345,12543,7035,7281l24709,xe" stroked="f" strokeweight="0">
                  <v:stroke miterlimit="83231f" joinstyle="miter"/>
                  <v:path arrowok="t" textboxrect="0,0,24709,56726"/>
                </v:shape>
                <v:shape id="Shape 553" o:spid="_x0000_s1117" style="position:absolute;left:12414;top:1265;width:455;height:579;visibility:visible;mso-wrap-style:square;v-text-anchor:top" coordsize="45529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" path="m23451,v6330,,11325,1354,14986,4061c42097,6768,44270,10639,44957,15672l33174,17045v-229,-2441,-1182,-4366,-2860,-5777c28637,9857,26387,9152,23565,9152v-2745,,-4900,629,-6463,1887c15539,12297,14757,14070,14757,16358v,1831,743,3280,2231,4347c18475,21773,21735,22802,26768,23794v3813,763,6616,1487,8408,2173c36968,26654,38513,27416,39809,28255v1907,1373,3337,3032,4290,4977c45052,35176,45529,37559,45529,40381v,5415,-2040,9685,-6120,12812c35329,56320,29857,57883,22993,57883v-6177,,-11325,-1353,-15443,-4061c3432,51115,915,47397,,42669l11783,39809v305,2593,1506,4690,3603,6292c17483,47702,20019,48503,22993,48503v3127,,5529,-610,7207,-1830c31878,45452,32717,43737,32717,41525v,-1830,-744,-3298,-2231,-4404c28999,36015,25701,34890,20591,33746v-3737,-762,-6501,-1487,-8293,-2173c10505,30886,8999,30162,7779,29399,5872,28103,4442,26463,3489,24480,2536,22497,2059,20171,2059,17502v,-5262,1983,-9494,5949,-12697c11973,1602,17121,,23451,xe" stroked="f" strokeweight="0">
                  <v:stroke miterlimit="83231f" joinstyle="miter"/>
                  <v:path arrowok="t" textboxrect="0,0,45529,57883"/>
                </v:shape>
                <v:shape id="Shape 554" o:spid="_x0000_s1118" style="position:absolute;left:12075;top:1265;width:262;height:579;visibility:visible;mso-wrap-style:square;v-text-anchor:top" coordsize="26196,57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" path="m,c8008,,14375,2555,19104,7664v4728,5110,7092,12164,7092,21163c26196,37826,23851,44919,19161,50105,14471,55290,8084,57883,,57883l,47702v4195,,7359,-1582,9495,-4747c11630,39790,12698,35081,12698,28827v,-6177,-1068,-10848,-3203,-14013c7359,11649,4195,10067,,10067l,xe" stroked="f" strokeweight="0">
                  <v:stroke miterlimit="83231f" joinstyle="miter"/>
                  <v:path arrowok="t" textboxrect="0,0,26196,57883"/>
                </v:shape>
                <v:shape id="Shape 555" o:spid="_x0000_s1119" style="position:absolute;left:13202;top:1654;width:238;height:190;visibility:visible;mso-wrap-style:square;v-text-anchor:top" coordsize="23794,18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" path="m12583,l23794,3661v-1373,4880,-4023,8655,-7950,11325c11916,17655,7092,18989,1373,18989l,18444,,7908r1487,672c4461,8580,6864,7874,8694,6463,10524,5052,11821,2898,12583,xe" stroked="f" strokeweight="0">
                  <v:stroke miterlimit="83231f" joinstyle="miter"/>
                  <v:path arrowok="t" textboxrect="0,0,23794,18989"/>
                </v:shape>
                <v:shape id="Shape 4914" o:spid="_x0000_s1120" style="position:absolute;left:14437;top:1277;width:135;height:553;visibility:visible;mso-wrap-style:square;v-text-anchor:top" coordsize="13499,55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" path="m,l13499,r,55252l,55252,,e" stroked="f" strokeweight="0">
                  <v:stroke miterlimit="83231f" joinstyle="miter"/>
                  <v:path arrowok="t" textboxrect="0,0,13499,55252"/>
                </v:shape>
                <v:shape id="Shape 557" o:spid="_x0000_s1121" style="position:absolute;left:15030;top:1271;width:247;height:567;visibility:visible;mso-wrap-style:square;v-text-anchor:top" coordsize="24709,56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" path="m24709,r,9637l17216,12772v-2249,2440,-3565,5910,-3946,10409l24709,23181r,7436l13041,30617v152,5110,1373,9094,3661,11954l24709,46189r,10537l6921,49664c2307,44592,,37595,,28672,,19673,2345,12543,7035,7281l24709,xe" stroked="f" strokeweight="0">
                  <v:stroke miterlimit="83231f" joinstyle="miter"/>
                  <v:path arrowok="t" textboxrect="0,0,24709,56726"/>
                </v:shape>
                <v:shape id="Shape 558" o:spid="_x0000_s1122" style="position:absolute;left:13202;top:1265;width:243;height:312;visibility:visible;mso-wrap-style:square;v-text-anchor:top" coordsize="24366,3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" path="m1487,c8503,,14070,2174,18189,6520v4118,4347,6177,10143,6177,17388c24366,25205,24252,26539,24023,27912v-229,1373,-496,2479,-801,3317l,31229,,23794r11325,c11401,23489,11439,23146,11439,22764v,-381,,-953,,-1715c11439,17693,10505,14967,8637,12869,6768,10772,4309,9723,1258,9723l,10250,,613,1487,xe" stroked="f" strokeweight="0">
                  <v:stroke miterlimit="83231f" joinstyle="miter"/>
                  <v:path arrowok="t" textboxrect="0,0,24366,31229"/>
                </v:shape>
                <v:shape id="Shape 559" o:spid="_x0000_s1123" style="position:absolute;left:13834;top:1097;width:476;height:733;visibility:visible;mso-wrap-style:square;v-text-anchor:top" coordsize="47588,73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" path="m,l47588,r,11668l13842,11668r,20706l43813,32374r,11439l13842,43813r,29514l,73327,,xe" stroked="f" strokeweight="0">
                  <v:stroke miterlimit="83231f" joinstyle="miter"/>
                  <v:path arrowok="t" textboxrect="0,0,47588,73327"/>
                </v:shape>
                <v:shape id="Shape 560" o:spid="_x0000_s1124" style="position:absolute;left:14724;top:1037;width:236;height:804;visibility:visible;mso-wrap-style:square;v-text-anchor:top" coordsize="23565,80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" path="m,l13498,r,64633c13498,66310,13880,67569,14642,68408v763,838,1907,1258,3432,1258c18837,69666,19599,69551,20362,69323v763,-229,1487,-610,2173,-1144l23565,77902v-1220,763,-2745,1373,-4576,1831c17159,80190,15329,80419,13498,80419v-4347,,-7683,-1144,-10009,-3432c1163,74699,,71420,,67149l,xe" stroked="f" strokeweight="0">
                  <v:stroke miterlimit="83231f" joinstyle="miter"/>
                  <v:path arrowok="t" textboxrect="0,0,23565,80419"/>
                </v:shape>
                <v:shape id="Shape 561" o:spid="_x0000_s1125" style="position:absolute;left:14420;top:1035;width:169;height:162;visibility:visible;mso-wrap-style:square;v-text-anchor:top" coordsize="16930,16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" path="m8465,v2364,,4366,763,6006,2288c16111,3813,16930,5758,16930,8122v,2364,-819,4309,-2459,5834c12831,15481,10829,16244,8465,16244v-2440,,-4461,-763,-6063,-2288c801,12431,,10486,,8122,,5758,801,3813,2402,2288,4004,763,6025,,8465,xe" stroked="f" strokeweight="0">
                  <v:stroke miterlimit="83231f" joinstyle="miter"/>
                  <v:path arrowok="t" textboxrect="0,0,16930,16244"/>
                </v:shape>
                <v:shape id="Shape 562" o:spid="_x0000_s1126" style="position:absolute;left:15277;top:1654;width:238;height:190;visibility:visible;mso-wrap-style:square;v-text-anchor:top" coordsize="23794,18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" path="m12583,l23794,3661v-1373,4880,-4023,8655,-7950,11325c11916,17655,7092,18989,1373,18989l,18444,,7908r1487,672c4461,8580,6864,7874,8694,6463,10524,5052,11821,2898,12583,xe" stroked="f" strokeweight="0">
                  <v:stroke miterlimit="83231f" joinstyle="miter"/>
                  <v:path arrowok="t" textboxrect="0,0,23794,18989"/>
                </v:shape>
                <v:shape id="Shape 563" o:spid="_x0000_s1127" style="position:absolute;left:15277;top:1265;width:243;height:312;visibility:visible;mso-wrap-style:square;v-text-anchor:top" coordsize="24366,3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" path="m1487,c8503,,14070,2174,18189,6520v4118,4347,6177,10143,6177,17388c24366,25205,24251,26539,24023,27912v-229,1373,-496,2479,-801,3317l,31229,,23794r11325,c11401,23489,11439,23146,11439,22764v,-381,,-953,,-1715c11439,17693,10505,14967,8637,12869,6768,10772,4309,9723,1258,9723l,10250,,613,1487,xe" stroked="f" strokeweight="0">
                  <v:stroke miterlimit="83231f" joinstyle="miter"/>
                  <v:path arrowok="t" textboxrect="0,0,24366,31229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8832" w:type="dxa"/>
        <w:tblInd w:w="2" w:type="dxa"/>
        <w:tblCellMar>
          <w:top w:w="61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32"/>
      </w:tblGrid>
      <w:tr w:rsidR="00365037" w14:paraId="5BB3B460" w14:textId="77777777">
        <w:trPr>
          <w:trHeight w:val="692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747474"/>
            <w:vAlign w:val="center"/>
          </w:tcPr>
          <w:p w14:paraId="3E9E5871" w14:textId="77777777" w:rsidR="00365037" w:rsidRDefault="00000000">
            <w:pPr>
              <w:spacing w:after="0"/>
              <w:ind w:left="275"/>
            </w:pPr>
            <w:r>
              <w:rPr>
                <w:color w:val="FFFFFF"/>
                <w:sz w:val="21"/>
              </w:rPr>
              <w:t>ForzaDash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  <w:r>
              <w:rPr>
                <w:color w:val="FFFFFF"/>
                <w:sz w:val="21"/>
              </w:rPr>
              <w:tab/>
              <w:t>2023:</w:t>
            </w:r>
            <w:r>
              <w:rPr>
                <w:color w:val="FFFFFF"/>
                <w:sz w:val="21"/>
              </w:rPr>
              <w:tab/>
              <w:t>Identifying</w:t>
            </w:r>
            <w:r>
              <w:rPr>
                <w:color w:val="FFFFFF"/>
                <w:sz w:val="21"/>
              </w:rPr>
              <w:tab/>
              <w:t>the</w:t>
            </w:r>
            <w:r>
              <w:rPr>
                <w:color w:val="FFFFFF"/>
                <w:sz w:val="21"/>
              </w:rPr>
              <w:tab/>
              <w:t>top</w:t>
            </w:r>
            <w:r>
              <w:rPr>
                <w:color w:val="FFFFFF"/>
                <w:sz w:val="21"/>
              </w:rPr>
              <w:tab/>
              <w:t>MSP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</w:p>
        </w:tc>
      </w:tr>
      <w:tr w:rsidR="00365037" w14:paraId="798C4025" w14:textId="77777777">
        <w:trPr>
          <w:trHeight w:val="311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D1D1D1"/>
          </w:tcPr>
          <w:p w14:paraId="181BB21A" w14:textId="77777777" w:rsidR="00365037" w:rsidRDefault="00000000">
            <w:pPr>
              <w:spacing w:after="0"/>
              <w:ind w:left="-2"/>
            </w:pPr>
            <w:r>
              <w:rPr>
                <w:sz w:val="21"/>
              </w:rPr>
              <w:t>Channel</w:t>
            </w:r>
            <w:r>
              <w:rPr>
                <w:sz w:val="21"/>
              </w:rPr>
              <w:tab/>
              <w:t>Program</w:t>
            </w:r>
            <w:r>
              <w:rPr>
                <w:sz w:val="21"/>
              </w:rPr>
              <w:tab/>
              <w:t>Information</w:t>
            </w:r>
          </w:p>
        </w:tc>
      </w:tr>
    </w:tbl>
    <w:p w14:paraId="1485CE32" w14:textId="77777777" w:rsidR="00365037" w:rsidRDefault="00000000">
      <w:pPr>
        <w:numPr>
          <w:ilvl w:val="0"/>
          <w:numId w:val="4"/>
        </w:numPr>
        <w:spacing w:after="3"/>
        <w:ind w:hanging="15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0445E99" wp14:editId="19EDF0DF">
                <wp:simplePos x="0" y="0"/>
                <wp:positionH relativeFrom="page">
                  <wp:posOffset>725955</wp:posOffset>
                </wp:positionH>
                <wp:positionV relativeFrom="page">
                  <wp:posOffset>8742676</wp:posOffset>
                </wp:positionV>
                <wp:extent cx="3133477" cy="519807"/>
                <wp:effectExtent l="0" t="0" r="0" b="0"/>
                <wp:wrapTopAndBottom/>
                <wp:docPr id="4246" name="Group 4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7"/>
                          <a:chOff x="0" y="0"/>
                          <a:chExt cx="3133477" cy="519807"/>
                        </a:xfrm>
                      </wpg:grpSpPr>
                      <wps:wsp>
                        <wps:cNvPr id="4923" name="Shape 4923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4" name="Shape 4924"/>
                        <wps:cNvSpPr/>
                        <wps:spPr>
                          <a:xfrm>
                            <a:off x="0" y="512487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5" name="Shape 4925"/>
                        <wps:cNvSpPr/>
                        <wps:spPr>
                          <a:xfrm>
                            <a:off x="0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6" name="Shape 4926"/>
                        <wps:cNvSpPr/>
                        <wps:spPr>
                          <a:xfrm>
                            <a:off x="3126156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75" name="Picture 675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7"/>
                            <a:ext cx="58570" cy="5856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4246" style="width:246.73pt;height:40.9297pt;position:absolute;mso-position-horizontal-relative:page;mso-position-horizontal:absolute;margin-left:57.1618pt;mso-position-vertical-relative:page;margin-top:688.4pt;" coordsize="31334,5198">
                <v:shape id="Shape 4927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28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29" style="position:absolute;width:91;height:5198;left:0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Shape 4930" style="position:absolute;width:91;height:5198;left:31261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Picture 675" style="position:absolute;width:585;height:585;left:30675;top:4539;" filled="f">
                  <v:imagedata r:id="rId11"/>
                </v:shape>
                <w10:wrap type="topAndBottom"/>
              </v:group>
            </w:pict>
          </mc:Fallback>
        </mc:AlternateContent>
      </w:r>
      <w:r>
        <w:rPr>
          <w:sz w:val="18"/>
        </w:rPr>
        <w:t>16.</w:t>
      </w:r>
      <w:r>
        <w:rPr>
          <w:sz w:val="18"/>
        </w:rPr>
        <w:tab/>
        <w:t>What</w:t>
      </w:r>
      <w:r>
        <w:rPr>
          <w:sz w:val="18"/>
        </w:rPr>
        <w:tab/>
        <w:t>are</w:t>
      </w:r>
      <w:r>
        <w:rPr>
          <w:sz w:val="18"/>
        </w:rPr>
        <w:tab/>
        <w:t>the</w:t>
      </w:r>
      <w:r>
        <w:rPr>
          <w:sz w:val="18"/>
        </w:rPr>
        <w:tab/>
        <w:t>top</w:t>
      </w:r>
      <w:r>
        <w:rPr>
          <w:sz w:val="18"/>
        </w:rPr>
        <w:tab/>
        <w:t>services/products</w:t>
      </w:r>
      <w:r>
        <w:rPr>
          <w:sz w:val="18"/>
        </w:rPr>
        <w:tab/>
        <w:t>sold</w:t>
      </w:r>
      <w:r>
        <w:rPr>
          <w:sz w:val="18"/>
        </w:rPr>
        <w:tab/>
        <w:t>through</w:t>
      </w:r>
      <w:r>
        <w:rPr>
          <w:sz w:val="18"/>
        </w:rPr>
        <w:tab/>
        <w:t>the</w:t>
      </w:r>
      <w:r>
        <w:rPr>
          <w:sz w:val="18"/>
        </w:rPr>
        <w:tab/>
        <w:t>channel?</w:t>
      </w:r>
      <w:r>
        <w:rPr>
          <w:sz w:val="18"/>
        </w:rPr>
        <w:tab/>
      </w:r>
    </w:p>
    <w:p w14:paraId="6C44064A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583E53F5" wp14:editId="6A27B9A4">
                <wp:extent cx="3133477" cy="519807"/>
                <wp:effectExtent l="0" t="0" r="0" b="0"/>
                <wp:docPr id="4242" name="Group 42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7"/>
                          <a:chOff x="0" y="0"/>
                          <a:chExt cx="3133477" cy="519807"/>
                        </a:xfrm>
                      </wpg:grpSpPr>
                      <wps:wsp>
                        <wps:cNvPr id="4931" name="Shape 4931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32" name="Shape 4932"/>
                        <wps:cNvSpPr/>
                        <wps:spPr>
                          <a:xfrm>
                            <a:off x="0" y="512487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33" name="Shape 4933"/>
                        <wps:cNvSpPr/>
                        <wps:spPr>
                          <a:xfrm>
                            <a:off x="0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34" name="Shape 4934"/>
                        <wps:cNvSpPr/>
                        <wps:spPr>
                          <a:xfrm>
                            <a:off x="3126156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87" name="Picture 587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7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42" style="width:246.73pt;height:40.9297pt;mso-position-horizontal-relative:char;mso-position-vertical-relative:line" coordsize="31334,5198">
                <v:shape id="Shape 4935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36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37" style="position:absolute;width:91;height:5198;left:0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Shape 4938" style="position:absolute;width:91;height:5198;left:31261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Picture 587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08B23295" w14:textId="77777777" w:rsidR="00365037" w:rsidRDefault="00000000">
      <w:pPr>
        <w:numPr>
          <w:ilvl w:val="0"/>
          <w:numId w:val="4"/>
        </w:numPr>
        <w:spacing w:after="3"/>
        <w:ind w:hanging="151"/>
      </w:pPr>
      <w:r>
        <w:rPr>
          <w:sz w:val="18"/>
        </w:rPr>
        <w:t>17.</w:t>
      </w:r>
      <w:r>
        <w:rPr>
          <w:sz w:val="18"/>
        </w:rPr>
        <w:tab/>
        <w:t>What</w:t>
      </w:r>
      <w:r>
        <w:rPr>
          <w:sz w:val="18"/>
        </w:rPr>
        <w:tab/>
        <w:t>are</w:t>
      </w:r>
      <w:r>
        <w:rPr>
          <w:sz w:val="18"/>
        </w:rPr>
        <w:tab/>
        <w:t>your</w:t>
      </w:r>
      <w:r>
        <w:rPr>
          <w:sz w:val="18"/>
        </w:rPr>
        <w:tab/>
        <w:t>top</w:t>
      </w:r>
      <w:r>
        <w:rPr>
          <w:sz w:val="18"/>
        </w:rPr>
        <w:tab/>
        <w:t>channel</w:t>
      </w:r>
      <w:r>
        <w:rPr>
          <w:sz w:val="18"/>
        </w:rPr>
        <w:tab/>
        <w:t>accomplishments?</w:t>
      </w:r>
      <w:r>
        <w:rPr>
          <w:sz w:val="18"/>
        </w:rPr>
        <w:tab/>
      </w:r>
    </w:p>
    <w:p w14:paraId="374B2E9C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1109A80A" wp14:editId="3A804AD8">
                <wp:extent cx="3133477" cy="519804"/>
                <wp:effectExtent l="0" t="0" r="0" b="0"/>
                <wp:docPr id="4243" name="Group 42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39" name="Shape 4939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40" name="Shape 4940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41" name="Shape 4941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42" name="Shape 4942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09" name="Picture 609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3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43" style="width:246.73pt;height:40.9294pt;mso-position-horizontal-relative:char;mso-position-vertical-relative:line" coordsize="31334,5198">
                <v:shape id="Shape 4943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44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45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46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609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5A47DE27" w14:textId="77777777" w:rsidR="00365037" w:rsidRDefault="00000000">
      <w:pPr>
        <w:numPr>
          <w:ilvl w:val="0"/>
          <w:numId w:val="4"/>
        </w:numPr>
        <w:spacing w:after="3"/>
        <w:ind w:hanging="151"/>
      </w:pPr>
      <w:r>
        <w:rPr>
          <w:sz w:val="18"/>
        </w:rPr>
        <w:t>18.</w:t>
      </w:r>
      <w:r>
        <w:rPr>
          <w:sz w:val="18"/>
        </w:rPr>
        <w:tab/>
        <w:t>What</w:t>
      </w:r>
      <w:r>
        <w:rPr>
          <w:sz w:val="18"/>
        </w:rPr>
        <w:tab/>
        <w:t>is</w:t>
      </w:r>
      <w:r>
        <w:rPr>
          <w:sz w:val="18"/>
        </w:rPr>
        <w:tab/>
        <w:t>your</w:t>
      </w:r>
      <w:r>
        <w:rPr>
          <w:sz w:val="18"/>
        </w:rPr>
        <w:tab/>
        <w:t>largest</w:t>
      </w:r>
      <w:r>
        <w:rPr>
          <w:sz w:val="18"/>
        </w:rPr>
        <w:tab/>
        <w:t>channel</w:t>
      </w:r>
      <w:r>
        <w:rPr>
          <w:sz w:val="18"/>
        </w:rPr>
        <w:tab/>
        <w:t>challenge</w:t>
      </w:r>
      <w:r>
        <w:rPr>
          <w:sz w:val="18"/>
        </w:rPr>
        <w:tab/>
        <w:t>in</w:t>
      </w:r>
      <w:r>
        <w:rPr>
          <w:sz w:val="18"/>
        </w:rPr>
        <w:tab/>
        <w:t>2023?</w:t>
      </w:r>
      <w:r>
        <w:rPr>
          <w:sz w:val="18"/>
        </w:rPr>
        <w:tab/>
      </w:r>
    </w:p>
    <w:p w14:paraId="122262F3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66C417AF" wp14:editId="0BCD7EE7">
                <wp:extent cx="3133477" cy="519804"/>
                <wp:effectExtent l="0" t="0" r="0" b="0"/>
                <wp:docPr id="4244" name="Group 42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47" name="Shape 4947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48" name="Shape 4948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49" name="Shape 4949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50" name="Shape 4950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31" name="Picture 63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6"/>
                            <a:ext cx="58570" cy="5856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44" style="width:246.73pt;height:40.9294pt;mso-position-horizontal-relative:char;mso-position-vertical-relative:line" coordsize="31334,5198">
                <v:shape id="Shape 4951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52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53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54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631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4C3AC384" w14:textId="77777777" w:rsidR="00365037" w:rsidRDefault="00000000">
      <w:pPr>
        <w:numPr>
          <w:ilvl w:val="0"/>
          <w:numId w:val="4"/>
        </w:numPr>
        <w:spacing w:after="3"/>
        <w:ind w:hanging="151"/>
      </w:pPr>
      <w:r>
        <w:rPr>
          <w:sz w:val="18"/>
        </w:rPr>
        <w:t>19.</w:t>
      </w:r>
      <w:r>
        <w:rPr>
          <w:sz w:val="18"/>
        </w:rPr>
        <w:tab/>
        <w:t>How</w:t>
      </w:r>
      <w:r>
        <w:rPr>
          <w:sz w:val="18"/>
        </w:rPr>
        <w:tab/>
        <w:t>much</w:t>
      </w:r>
      <w:r>
        <w:rPr>
          <w:sz w:val="18"/>
        </w:rPr>
        <w:tab/>
        <w:t>do</w:t>
      </w:r>
      <w:r>
        <w:rPr>
          <w:sz w:val="18"/>
        </w:rPr>
        <w:tab/>
        <w:t>you</w:t>
      </w:r>
      <w:r>
        <w:rPr>
          <w:sz w:val="18"/>
        </w:rPr>
        <w:tab/>
        <w:t>expect</w:t>
      </w:r>
      <w:r>
        <w:rPr>
          <w:sz w:val="18"/>
        </w:rPr>
        <w:tab/>
        <w:t>to</w:t>
      </w:r>
      <w:r>
        <w:rPr>
          <w:sz w:val="18"/>
        </w:rPr>
        <w:tab/>
        <w:t>grow</w:t>
      </w:r>
      <w:r>
        <w:rPr>
          <w:sz w:val="18"/>
        </w:rPr>
        <w:tab/>
        <w:t>your</w:t>
      </w:r>
      <w:r>
        <w:rPr>
          <w:sz w:val="18"/>
        </w:rPr>
        <w:tab/>
        <w:t>channel</w:t>
      </w:r>
      <w:r>
        <w:rPr>
          <w:sz w:val="18"/>
        </w:rPr>
        <w:tab/>
        <w:t>in</w:t>
      </w:r>
      <w:r>
        <w:rPr>
          <w:sz w:val="18"/>
        </w:rPr>
        <w:tab/>
        <w:t>2023?</w:t>
      </w:r>
      <w:r>
        <w:rPr>
          <w:sz w:val="18"/>
        </w:rPr>
        <w:tab/>
      </w:r>
    </w:p>
    <w:p w14:paraId="056B847C" w14:textId="77777777" w:rsidR="00365037" w:rsidRDefault="00000000">
      <w:pPr>
        <w:spacing w:after="402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658A0DBA" wp14:editId="7C3D800B">
                <wp:extent cx="3133477" cy="519804"/>
                <wp:effectExtent l="0" t="0" r="0" b="0"/>
                <wp:docPr id="4245" name="Group 4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55" name="Shape 4955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56" name="Shape 4956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57" name="Shape 4957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58" name="Shape 4958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53" name="Picture 65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4"/>
                            <a:ext cx="58570" cy="5856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245" style="width:246.73pt;height:40.9294pt;mso-position-horizontal-relative:char;mso-position-vertical-relative:line" coordsize="31334,5198">
                <v:shape id="Shape 4959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60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61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62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653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08C6413F" w14:textId="77777777" w:rsidR="00365037" w:rsidRDefault="00000000">
      <w:pPr>
        <w:numPr>
          <w:ilvl w:val="0"/>
          <w:numId w:val="4"/>
        </w:numPr>
        <w:spacing w:after="3"/>
        <w:ind w:hanging="151"/>
      </w:pPr>
      <w:r>
        <w:rPr>
          <w:sz w:val="18"/>
        </w:rPr>
        <w:t>20.</w:t>
      </w:r>
      <w:r>
        <w:rPr>
          <w:sz w:val="18"/>
        </w:rPr>
        <w:tab/>
        <w:t>How</w:t>
      </w:r>
      <w:r>
        <w:rPr>
          <w:sz w:val="18"/>
        </w:rPr>
        <w:tab/>
        <w:t>much</w:t>
      </w:r>
      <w:r>
        <w:rPr>
          <w:sz w:val="18"/>
        </w:rPr>
        <w:tab/>
        <w:t>do</w:t>
      </w:r>
      <w:r>
        <w:rPr>
          <w:sz w:val="18"/>
        </w:rPr>
        <w:tab/>
        <w:t>you</w:t>
      </w:r>
      <w:r>
        <w:rPr>
          <w:sz w:val="18"/>
        </w:rPr>
        <w:tab/>
        <w:t>expect</w:t>
      </w:r>
      <w:r>
        <w:rPr>
          <w:sz w:val="18"/>
        </w:rPr>
        <w:tab/>
        <w:t>to</w:t>
      </w:r>
      <w:r>
        <w:rPr>
          <w:sz w:val="18"/>
        </w:rPr>
        <w:tab/>
        <w:t>grow</w:t>
      </w:r>
      <w:r>
        <w:rPr>
          <w:sz w:val="18"/>
        </w:rPr>
        <w:tab/>
        <w:t>your</w:t>
      </w:r>
      <w:r>
        <w:rPr>
          <w:sz w:val="18"/>
        </w:rPr>
        <w:tab/>
        <w:t>MDF</w:t>
      </w:r>
      <w:r>
        <w:rPr>
          <w:sz w:val="18"/>
        </w:rPr>
        <w:tab/>
        <w:t>(Marketing</w:t>
      </w:r>
      <w:r>
        <w:rPr>
          <w:sz w:val="18"/>
        </w:rPr>
        <w:tab/>
        <w:t>Development</w:t>
      </w:r>
      <w:r>
        <w:rPr>
          <w:sz w:val="18"/>
        </w:rPr>
        <w:tab/>
        <w:t>Funds)</w:t>
      </w:r>
      <w:r>
        <w:rPr>
          <w:sz w:val="18"/>
        </w:rPr>
        <w:tab/>
        <w:t>in</w:t>
      </w:r>
      <w:r>
        <w:rPr>
          <w:sz w:val="18"/>
        </w:rPr>
        <w:tab/>
        <w:t>2023?</w:t>
      </w:r>
    </w:p>
    <w:p w14:paraId="38C1CA34" w14:textId="77777777" w:rsidR="00365037" w:rsidRDefault="00000000">
      <w:pPr>
        <w:spacing w:after="3"/>
        <w:ind w:left="161" w:hanging="10"/>
      </w:pPr>
      <w:r>
        <w:rPr>
          <w:sz w:val="18"/>
        </w:rPr>
        <w:t>21.</w:t>
      </w:r>
      <w:r>
        <w:rPr>
          <w:sz w:val="18"/>
        </w:rPr>
        <w:tab/>
        <w:t>What</w:t>
      </w:r>
      <w:r>
        <w:rPr>
          <w:sz w:val="18"/>
        </w:rPr>
        <w:tab/>
        <w:t>are</w:t>
      </w:r>
      <w:r>
        <w:rPr>
          <w:sz w:val="18"/>
        </w:rPr>
        <w:tab/>
        <w:t>your</w:t>
      </w:r>
      <w:r>
        <w:rPr>
          <w:sz w:val="18"/>
        </w:rPr>
        <w:tab/>
        <w:t>top</w:t>
      </w:r>
      <w:r>
        <w:rPr>
          <w:sz w:val="18"/>
        </w:rPr>
        <w:tab/>
        <w:t>channel</w:t>
      </w:r>
      <w:r>
        <w:rPr>
          <w:sz w:val="18"/>
        </w:rPr>
        <w:tab/>
        <w:t>goals</w:t>
      </w:r>
      <w:r>
        <w:rPr>
          <w:sz w:val="18"/>
        </w:rPr>
        <w:tab/>
        <w:t>for</w:t>
      </w:r>
      <w:r>
        <w:rPr>
          <w:sz w:val="18"/>
        </w:rPr>
        <w:tab/>
        <w:t>2023?</w:t>
      </w:r>
      <w:r>
        <w:rPr>
          <w:sz w:val="18"/>
        </w:rPr>
        <w:tab/>
      </w:r>
    </w:p>
    <w:p w14:paraId="7D770F31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5E662047" wp14:editId="0EF12E6B">
                <wp:extent cx="3133477" cy="519804"/>
                <wp:effectExtent l="0" t="0" r="0" b="0"/>
                <wp:docPr id="4059" name="Group 40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63" name="Shape 4963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64" name="Shape 4964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65" name="Shape 4965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66" name="Shape 4966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01" name="Picture 70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6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059" style="width:246.73pt;height:40.9294pt;mso-position-horizontal-relative:char;mso-position-vertical-relative:line" coordsize="31334,5198">
                <v:shape id="Shape 4967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68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69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70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701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5B8ED6FE" w14:textId="77777777" w:rsidR="00365037" w:rsidRDefault="00000000">
      <w:pPr>
        <w:numPr>
          <w:ilvl w:val="0"/>
          <w:numId w:val="5"/>
        </w:numPr>
        <w:spacing w:after="3"/>
        <w:ind w:hanging="151"/>
      </w:pPr>
      <w:r>
        <w:rPr>
          <w:sz w:val="18"/>
        </w:rPr>
        <w:t>22.</w:t>
      </w:r>
      <w:r>
        <w:rPr>
          <w:sz w:val="18"/>
        </w:rPr>
        <w:tab/>
        <w:t>What</w:t>
      </w:r>
      <w:r>
        <w:rPr>
          <w:sz w:val="18"/>
        </w:rPr>
        <w:tab/>
        <w:t>else</w:t>
      </w:r>
      <w:r>
        <w:rPr>
          <w:sz w:val="18"/>
        </w:rPr>
        <w:tab/>
        <w:t>should</w:t>
      </w:r>
      <w:r>
        <w:rPr>
          <w:sz w:val="18"/>
        </w:rPr>
        <w:tab/>
        <w:t>we</w:t>
      </w:r>
      <w:r>
        <w:rPr>
          <w:sz w:val="18"/>
        </w:rPr>
        <w:tab/>
        <w:t>know</w:t>
      </w:r>
      <w:r>
        <w:rPr>
          <w:sz w:val="18"/>
        </w:rPr>
        <w:tab/>
        <w:t>about</w:t>
      </w:r>
      <w:r>
        <w:rPr>
          <w:sz w:val="18"/>
        </w:rPr>
        <w:tab/>
        <w:t>the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or</w:t>
      </w:r>
      <w:r>
        <w:rPr>
          <w:sz w:val="18"/>
        </w:rPr>
        <w:tab/>
        <w:t>Channel</w:t>
      </w:r>
      <w:r>
        <w:rPr>
          <w:sz w:val="18"/>
        </w:rPr>
        <w:tab/>
        <w:t>Program?</w:t>
      </w:r>
      <w:r>
        <w:rPr>
          <w:sz w:val="18"/>
        </w:rPr>
        <w:tab/>
      </w:r>
    </w:p>
    <w:p w14:paraId="11DAA26C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558E848E" wp14:editId="57801294">
                <wp:extent cx="3133477" cy="519804"/>
                <wp:effectExtent l="0" t="0" r="0" b="0"/>
                <wp:docPr id="4060" name="Group 40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71" name="Shape 4971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2" name="Shape 4972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3" name="Shape 4973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4" name="Shape 4974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23" name="Picture 72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7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060" style="width:246.73pt;height:40.9294pt;mso-position-horizontal-relative:char;mso-position-vertical-relative:line" coordsize="31334,5198">
                <v:shape id="Shape 4975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76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77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78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723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0B95BC0A" w14:textId="77777777" w:rsidR="00365037" w:rsidRDefault="00000000">
      <w:pPr>
        <w:numPr>
          <w:ilvl w:val="0"/>
          <w:numId w:val="5"/>
        </w:numPr>
        <w:spacing w:after="3"/>
        <w:ind w:hanging="151"/>
      </w:pPr>
      <w:r>
        <w:rPr>
          <w:sz w:val="18"/>
        </w:rPr>
        <w:t>23.</w:t>
      </w:r>
      <w:r>
        <w:rPr>
          <w:sz w:val="18"/>
        </w:rPr>
        <w:tab/>
        <w:t>What</w:t>
      </w:r>
      <w:r>
        <w:rPr>
          <w:sz w:val="18"/>
        </w:rPr>
        <w:tab/>
        <w:t>do</w:t>
      </w:r>
      <w:r>
        <w:rPr>
          <w:sz w:val="18"/>
        </w:rPr>
        <w:tab/>
        <w:t>MSPs</w:t>
      </w:r>
      <w:r>
        <w:rPr>
          <w:sz w:val="18"/>
        </w:rPr>
        <w:tab/>
        <w:t>enjoy</w:t>
      </w:r>
      <w:r>
        <w:rPr>
          <w:sz w:val="18"/>
        </w:rPr>
        <w:tab/>
        <w:t>about</w:t>
      </w:r>
      <w:r>
        <w:rPr>
          <w:sz w:val="18"/>
        </w:rPr>
        <w:tab/>
        <w:t>your</w:t>
      </w:r>
      <w:r>
        <w:rPr>
          <w:sz w:val="18"/>
        </w:rPr>
        <w:tab/>
        <w:t>program?</w:t>
      </w:r>
      <w:r>
        <w:rPr>
          <w:sz w:val="18"/>
        </w:rPr>
        <w:tab/>
      </w:r>
    </w:p>
    <w:p w14:paraId="0A5B84F5" w14:textId="77777777" w:rsidR="00365037" w:rsidRDefault="00000000">
      <w:pPr>
        <w:spacing w:after="425"/>
        <w:ind w:left="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7558D2F" wp14:editId="5816209C">
                <wp:extent cx="3133477" cy="519804"/>
                <wp:effectExtent l="0" t="0" r="0" b="0"/>
                <wp:docPr id="4062" name="Group 40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79" name="Shape 4979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0" name="Shape 4980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1" name="Shape 4981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2" name="Shape 4982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45" name="Picture 745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6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062" style="width:246.73pt;height:40.9294pt;mso-position-horizontal-relative:char;mso-position-vertical-relative:line" coordsize="31334,5198">
                <v:shape id="Shape 4983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84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85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86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745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74085CC1" w14:textId="77777777" w:rsidR="00365037" w:rsidRDefault="00000000">
      <w:pPr>
        <w:numPr>
          <w:ilvl w:val="0"/>
          <w:numId w:val="5"/>
        </w:numPr>
        <w:spacing w:after="3"/>
        <w:ind w:hanging="151"/>
      </w:pPr>
      <w:r>
        <w:rPr>
          <w:sz w:val="18"/>
        </w:rPr>
        <w:t>24.</w:t>
      </w:r>
      <w:r>
        <w:rPr>
          <w:sz w:val="18"/>
        </w:rPr>
        <w:tab/>
        <w:t>Do</w:t>
      </w:r>
      <w:r>
        <w:rPr>
          <w:sz w:val="18"/>
        </w:rPr>
        <w:tab/>
        <w:t>you</w:t>
      </w:r>
      <w:r>
        <w:rPr>
          <w:sz w:val="18"/>
        </w:rPr>
        <w:tab/>
        <w:t>have</w:t>
      </w:r>
      <w:r>
        <w:rPr>
          <w:sz w:val="18"/>
        </w:rPr>
        <w:tab/>
        <w:t>a</w:t>
      </w:r>
      <w:r>
        <w:rPr>
          <w:sz w:val="18"/>
        </w:rPr>
        <w:tab/>
        <w:t>specific</w:t>
      </w:r>
      <w:r>
        <w:rPr>
          <w:sz w:val="18"/>
        </w:rPr>
        <w:tab/>
        <w:t>MSP</w:t>
      </w:r>
      <w:r>
        <w:rPr>
          <w:sz w:val="18"/>
        </w:rPr>
        <w:tab/>
        <w:t>Advisory</w:t>
      </w:r>
      <w:r>
        <w:rPr>
          <w:sz w:val="18"/>
        </w:rPr>
        <w:tab/>
        <w:t>Board?</w:t>
      </w:r>
      <w:r>
        <w:rPr>
          <w:sz w:val="18"/>
        </w:rPr>
        <w:tab/>
      </w:r>
    </w:p>
    <w:p w14:paraId="7FDB4954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63EDE706" wp14:editId="38C4AFAA">
                <wp:extent cx="3133477" cy="519804"/>
                <wp:effectExtent l="0" t="0" r="0" b="0"/>
                <wp:docPr id="4064" name="Group 40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4"/>
                          <a:chOff x="0" y="0"/>
                          <a:chExt cx="3133477" cy="519804"/>
                        </a:xfrm>
                      </wpg:grpSpPr>
                      <wps:wsp>
                        <wps:cNvPr id="4987" name="Shape 4987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8" name="Shape 4988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9" name="Shape 4989"/>
                        <wps:cNvSpPr/>
                        <wps:spPr>
                          <a:xfrm>
                            <a:off x="0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0" name="Shape 4990"/>
                        <wps:cNvSpPr/>
                        <wps:spPr>
                          <a:xfrm>
                            <a:off x="3126156" y="0"/>
                            <a:ext cx="9144" cy="519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4"/>
                                </a:lnTo>
                                <a:lnTo>
                                  <a:pt x="0" y="5198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67" name="Picture 767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6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064" style="width:246.73pt;height:40.9294pt;mso-position-horizontal-relative:char;mso-position-vertical-relative:line" coordsize="31334,5198">
                <v:shape id="Shape 4991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92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4993" style="position:absolute;width:91;height:5198;left:0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Shape 4994" style="position:absolute;width:91;height:5198;left:31261;top:0;" coordsize="9144,519804" path="m0,0l9144,0l9144,519804l0,519804l0,0">
                  <v:stroke weight="0pt" endcap="flat" joinstyle="miter" miterlimit="10" on="false" color="#000000" opacity="0"/>
                  <v:fill on="true" color="#999999"/>
                </v:shape>
                <v:shape id="Picture 767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1A99070A" w14:textId="77777777" w:rsidR="00365037" w:rsidRDefault="00000000">
      <w:pPr>
        <w:numPr>
          <w:ilvl w:val="0"/>
          <w:numId w:val="5"/>
        </w:numPr>
        <w:spacing w:after="3"/>
        <w:ind w:hanging="151"/>
      </w:pPr>
      <w:r>
        <w:rPr>
          <w:sz w:val="18"/>
        </w:rPr>
        <w:t>25.</w:t>
      </w:r>
      <w:r>
        <w:rPr>
          <w:sz w:val="18"/>
        </w:rPr>
        <w:tab/>
        <w:t>Have</w:t>
      </w:r>
      <w:r>
        <w:rPr>
          <w:sz w:val="18"/>
        </w:rPr>
        <w:tab/>
        <w:t>you</w:t>
      </w:r>
      <w:r>
        <w:rPr>
          <w:sz w:val="18"/>
        </w:rPr>
        <w:tab/>
        <w:t>ever</w:t>
      </w:r>
      <w:r>
        <w:rPr>
          <w:sz w:val="18"/>
        </w:rPr>
        <w:tab/>
        <w:t>held</w:t>
      </w:r>
      <w:r>
        <w:rPr>
          <w:sz w:val="18"/>
        </w:rPr>
        <w:tab/>
        <w:t>an</w:t>
      </w:r>
      <w:r>
        <w:rPr>
          <w:sz w:val="18"/>
        </w:rPr>
        <w:tab/>
        <w:t>MSP</w:t>
      </w:r>
      <w:r>
        <w:rPr>
          <w:sz w:val="18"/>
        </w:rPr>
        <w:tab/>
        <w:t>Focus</w:t>
      </w:r>
      <w:r>
        <w:rPr>
          <w:sz w:val="18"/>
        </w:rPr>
        <w:tab/>
        <w:t>Group</w:t>
      </w:r>
      <w:r>
        <w:rPr>
          <w:sz w:val="18"/>
        </w:rPr>
        <w:tab/>
        <w:t>on</w:t>
      </w:r>
      <w:r>
        <w:rPr>
          <w:sz w:val="18"/>
        </w:rPr>
        <w:tab/>
        <w:t>your</w:t>
      </w:r>
      <w:r>
        <w:rPr>
          <w:sz w:val="18"/>
        </w:rPr>
        <w:tab/>
        <w:t>products</w:t>
      </w:r>
      <w:r>
        <w:rPr>
          <w:sz w:val="18"/>
        </w:rPr>
        <w:tab/>
        <w:t>and</w:t>
      </w:r>
      <w:r>
        <w:rPr>
          <w:sz w:val="18"/>
        </w:rPr>
        <w:tab/>
        <w:t>or</w:t>
      </w:r>
      <w:r>
        <w:rPr>
          <w:sz w:val="18"/>
        </w:rPr>
        <w:tab/>
        <w:t>services?</w:t>
      </w:r>
      <w:r>
        <w:rPr>
          <w:sz w:val="18"/>
        </w:rPr>
        <w:tab/>
      </w:r>
    </w:p>
    <w:p w14:paraId="7BAFD748" w14:textId="77777777" w:rsidR="00365037" w:rsidRDefault="00000000">
      <w:pPr>
        <w:spacing w:after="425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6C93E878" wp14:editId="014A2A06">
                <wp:extent cx="3133477" cy="519807"/>
                <wp:effectExtent l="0" t="0" r="0" b="0"/>
                <wp:docPr id="4065" name="Group 40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7"/>
                          <a:chOff x="0" y="0"/>
                          <a:chExt cx="3133477" cy="519807"/>
                        </a:xfrm>
                      </wpg:grpSpPr>
                      <wps:wsp>
                        <wps:cNvPr id="4995" name="Shape 4995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6" name="Shape 4996"/>
                        <wps:cNvSpPr/>
                        <wps:spPr>
                          <a:xfrm>
                            <a:off x="0" y="512483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7" name="Shape 4997"/>
                        <wps:cNvSpPr/>
                        <wps:spPr>
                          <a:xfrm>
                            <a:off x="0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8" name="Shape 4998"/>
                        <wps:cNvSpPr/>
                        <wps:spPr>
                          <a:xfrm>
                            <a:off x="3126156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89" name="Picture 789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7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065" style="width:246.73pt;height:40.9297pt;mso-position-horizontal-relative:char;mso-position-vertical-relative:line" coordsize="31334,5198">
                <v:shape id="Shape 4999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5000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5001" style="position:absolute;width:91;height:5198;left:0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Shape 5002" style="position:absolute;width:91;height:5198;left:31261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Picture 789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23E2DE64" w14:textId="77777777" w:rsidR="00365037" w:rsidRDefault="00000000">
      <w:pPr>
        <w:numPr>
          <w:ilvl w:val="0"/>
          <w:numId w:val="5"/>
        </w:numPr>
        <w:spacing w:after="103"/>
        <w:ind w:hanging="151"/>
      </w:pPr>
      <w:r>
        <w:rPr>
          <w:sz w:val="18"/>
        </w:rPr>
        <w:t>26.</w:t>
      </w:r>
      <w:r>
        <w:rPr>
          <w:sz w:val="18"/>
        </w:rPr>
        <w:tab/>
        <w:t>How</w:t>
      </w:r>
      <w:r>
        <w:rPr>
          <w:sz w:val="18"/>
        </w:rPr>
        <w:tab/>
        <w:t>Important</w:t>
      </w:r>
      <w:r>
        <w:rPr>
          <w:sz w:val="18"/>
        </w:rPr>
        <w:tab/>
        <w:t>are</w:t>
      </w:r>
      <w:r>
        <w:rPr>
          <w:sz w:val="18"/>
        </w:rPr>
        <w:tab/>
        <w:t>MSPs</w:t>
      </w:r>
      <w:r>
        <w:rPr>
          <w:sz w:val="18"/>
        </w:rPr>
        <w:tab/>
        <w:t>to</w:t>
      </w:r>
      <w:r>
        <w:rPr>
          <w:sz w:val="18"/>
        </w:rPr>
        <w:tab/>
        <w:t>your</w:t>
      </w:r>
      <w:r>
        <w:rPr>
          <w:sz w:val="18"/>
        </w:rPr>
        <w:tab/>
        <w:t>channel</w:t>
      </w:r>
      <w:r>
        <w:rPr>
          <w:sz w:val="18"/>
        </w:rPr>
        <w:tab/>
        <w:t>program?</w:t>
      </w:r>
      <w:r>
        <w:rPr>
          <w:sz w:val="18"/>
        </w:rPr>
        <w:tab/>
      </w:r>
    </w:p>
    <w:p w14:paraId="6264D604" w14:textId="77777777" w:rsidR="00365037" w:rsidRDefault="00000000">
      <w:pPr>
        <w:spacing w:after="4" w:line="294" w:lineRule="auto"/>
        <w:ind w:left="44" w:right="11" w:firstLine="111"/>
        <w:jc w:val="both"/>
      </w:pPr>
      <w:r>
        <w:rPr>
          <w:sz w:val="15"/>
        </w:rPr>
        <w:t>1</w:t>
      </w:r>
      <w:r>
        <w:rPr>
          <w:sz w:val="15"/>
        </w:rPr>
        <w:tab/>
        <w:t>-</w:t>
      </w:r>
      <w:r>
        <w:rPr>
          <w:sz w:val="15"/>
        </w:rPr>
        <w:tab/>
        <w:t>Not</w:t>
      </w:r>
      <w:r>
        <w:rPr>
          <w:sz w:val="15"/>
        </w:rPr>
        <w:tab/>
        <w:t>are</w:t>
      </w:r>
      <w:r>
        <w:rPr>
          <w:sz w:val="15"/>
        </w:rPr>
        <w:tab/>
        <w:t>100% Important</w:t>
      </w:r>
      <w:r>
        <w:rPr>
          <w:sz w:val="15"/>
        </w:rPr>
        <w:tab/>
        <w:t>MSP at</w:t>
      </w:r>
      <w:r>
        <w:rPr>
          <w:sz w:val="15"/>
        </w:rPr>
        <w:tab/>
        <w:t>All 2 3 4 5 6 7 8 9 Channel</w:t>
      </w:r>
    </w:p>
    <w:p w14:paraId="51734752" w14:textId="77777777" w:rsidR="00365037" w:rsidRDefault="00000000">
      <w:pPr>
        <w:spacing w:after="0"/>
        <w:ind w:right="-51"/>
      </w:pPr>
      <w:r>
        <w:rPr>
          <w:noProof/>
        </w:rPr>
        <mc:AlternateContent>
          <mc:Choice Requires="wpg">
            <w:drawing>
              <wp:inline distT="0" distB="0" distL="0" distR="0" wp14:anchorId="153AE759" wp14:editId="0FC9F988">
                <wp:extent cx="5609419" cy="1003005"/>
                <wp:effectExtent l="0" t="0" r="0" b="0"/>
                <wp:docPr id="4068" name="Group 40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9419" cy="1003005"/>
                          <a:chOff x="0" y="0"/>
                          <a:chExt cx="5609419" cy="1003005"/>
                        </a:xfrm>
                      </wpg:grpSpPr>
                      <wps:wsp>
                        <wps:cNvPr id="802" name="Shape 802"/>
                        <wps:cNvSpPr/>
                        <wps:spPr>
                          <a:xfrm>
                            <a:off x="1373" y="2"/>
                            <a:ext cx="556412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412" h="248921">
                                <a:moveTo>
                                  <a:pt x="21780" y="0"/>
                                </a:moveTo>
                                <a:lnTo>
                                  <a:pt x="556412" y="0"/>
                                </a:lnTo>
                                <a:lnTo>
                                  <a:pt x="556412" y="248921"/>
                                </a:lnTo>
                                <a:lnTo>
                                  <a:pt x="21780" y="248921"/>
                                </a:lnTo>
                                <a:cubicBezTo>
                                  <a:pt x="9751" y="248921"/>
                                  <a:pt x="0" y="239088"/>
                                  <a:pt x="0" y="226958"/>
                                </a:cubicBezTo>
                                <a:lnTo>
                                  <a:pt x="0" y="21964"/>
                                </a:lnTo>
                                <a:cubicBezTo>
                                  <a:pt x="0" y="9834"/>
                                  <a:pt x="9751" y="0"/>
                                  <a:pt x="217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3" name="Shape 5003"/>
                        <wps:cNvSpPr/>
                        <wps:spPr>
                          <a:xfrm>
                            <a:off x="557785" y="0"/>
                            <a:ext cx="563733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733" h="248921">
                                <a:moveTo>
                                  <a:pt x="0" y="0"/>
                                </a:moveTo>
                                <a:lnTo>
                                  <a:pt x="563733" y="0"/>
                                </a:lnTo>
                                <a:lnTo>
                                  <a:pt x="563733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4" name="Shape 5004"/>
                        <wps:cNvSpPr/>
                        <wps:spPr>
                          <a:xfrm>
                            <a:off x="1121518" y="0"/>
                            <a:ext cx="563733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733" h="248921">
                                <a:moveTo>
                                  <a:pt x="0" y="0"/>
                                </a:moveTo>
                                <a:lnTo>
                                  <a:pt x="563733" y="0"/>
                                </a:lnTo>
                                <a:lnTo>
                                  <a:pt x="563733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5" name="Shape 5005"/>
                        <wps:cNvSpPr/>
                        <wps:spPr>
                          <a:xfrm>
                            <a:off x="1685251" y="0"/>
                            <a:ext cx="556412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412" h="248921">
                                <a:moveTo>
                                  <a:pt x="0" y="0"/>
                                </a:moveTo>
                                <a:lnTo>
                                  <a:pt x="556412" y="0"/>
                                </a:lnTo>
                                <a:lnTo>
                                  <a:pt x="556412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6" name="Shape 5006"/>
                        <wps:cNvSpPr/>
                        <wps:spPr>
                          <a:xfrm>
                            <a:off x="2241663" y="0"/>
                            <a:ext cx="563733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733" h="248921">
                                <a:moveTo>
                                  <a:pt x="0" y="0"/>
                                </a:moveTo>
                                <a:lnTo>
                                  <a:pt x="563733" y="0"/>
                                </a:lnTo>
                                <a:lnTo>
                                  <a:pt x="563733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7" name="Shape 5007"/>
                        <wps:cNvSpPr/>
                        <wps:spPr>
                          <a:xfrm>
                            <a:off x="2805396" y="0"/>
                            <a:ext cx="563733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733" h="248921">
                                <a:moveTo>
                                  <a:pt x="0" y="0"/>
                                </a:moveTo>
                                <a:lnTo>
                                  <a:pt x="563733" y="0"/>
                                </a:lnTo>
                                <a:lnTo>
                                  <a:pt x="563733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8" name="Shape 5008"/>
                        <wps:cNvSpPr/>
                        <wps:spPr>
                          <a:xfrm>
                            <a:off x="3369129" y="0"/>
                            <a:ext cx="556412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412" h="248921">
                                <a:moveTo>
                                  <a:pt x="0" y="0"/>
                                </a:moveTo>
                                <a:lnTo>
                                  <a:pt x="556412" y="0"/>
                                </a:lnTo>
                                <a:lnTo>
                                  <a:pt x="556412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9" name="Shape 5009"/>
                        <wps:cNvSpPr/>
                        <wps:spPr>
                          <a:xfrm>
                            <a:off x="3925541" y="0"/>
                            <a:ext cx="563733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733" h="248921">
                                <a:moveTo>
                                  <a:pt x="0" y="0"/>
                                </a:moveTo>
                                <a:lnTo>
                                  <a:pt x="563733" y="0"/>
                                </a:lnTo>
                                <a:lnTo>
                                  <a:pt x="563733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0" name="Shape 5010"/>
                        <wps:cNvSpPr/>
                        <wps:spPr>
                          <a:xfrm>
                            <a:off x="4489274" y="0"/>
                            <a:ext cx="563733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3733" h="248921">
                                <a:moveTo>
                                  <a:pt x="0" y="0"/>
                                </a:moveTo>
                                <a:lnTo>
                                  <a:pt x="563733" y="0"/>
                                </a:lnTo>
                                <a:lnTo>
                                  <a:pt x="563733" y="248921"/>
                                </a:ln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1" name="Shape 811"/>
                        <wps:cNvSpPr/>
                        <wps:spPr>
                          <a:xfrm>
                            <a:off x="5053007" y="2"/>
                            <a:ext cx="556412" cy="2489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6412" h="248921">
                                <a:moveTo>
                                  <a:pt x="0" y="0"/>
                                </a:moveTo>
                                <a:lnTo>
                                  <a:pt x="534632" y="0"/>
                                </a:lnTo>
                                <a:cubicBezTo>
                                  <a:pt x="546661" y="0"/>
                                  <a:pt x="556412" y="9834"/>
                                  <a:pt x="556412" y="21964"/>
                                </a:cubicBezTo>
                                <a:lnTo>
                                  <a:pt x="556412" y="226958"/>
                                </a:lnTo>
                                <a:cubicBezTo>
                                  <a:pt x="556412" y="239088"/>
                                  <a:pt x="546661" y="248921"/>
                                  <a:pt x="534632" y="248921"/>
                                </a:cubicBezTo>
                                <a:lnTo>
                                  <a:pt x="0" y="248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EDE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0" name="Rectangle 830"/>
                        <wps:cNvSpPr/>
                        <wps:spPr>
                          <a:xfrm>
                            <a:off x="0" y="352316"/>
                            <a:ext cx="684619" cy="1260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5F6F69" w14:textId="77777777" w:rsidR="00365037" w:rsidRDefault="00000000">
                              <w:r>
                                <w:rPr>
                                  <w:w w:val="123"/>
                                  <w:sz w:val="15"/>
                                </w:rPr>
                                <w:t>Commen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13" name="Shape 5013"/>
                        <wps:cNvSpPr/>
                        <wps:spPr>
                          <a:xfrm>
                            <a:off x="1373" y="483198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4" name="Shape 5014"/>
                        <wps:cNvSpPr/>
                        <wps:spPr>
                          <a:xfrm>
                            <a:off x="1373" y="995682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5" name="Shape 5015"/>
                        <wps:cNvSpPr/>
                        <wps:spPr>
                          <a:xfrm>
                            <a:off x="1373" y="483198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6" name="Shape 5016"/>
                        <wps:cNvSpPr/>
                        <wps:spPr>
                          <a:xfrm>
                            <a:off x="3127529" y="483198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40" name="Picture 840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8959" y="937117"/>
                            <a:ext cx="58570" cy="5856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53" name="Shape 853"/>
                        <wps:cNvSpPr/>
                        <wps:spPr>
                          <a:xfrm>
                            <a:off x="206367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cubicBezTo>
                                  <a:pt x="44908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8" y="124461"/>
                                  <a:pt x="73212" y="124461"/>
                                </a:cubicBezTo>
                                <a:lnTo>
                                  <a:pt x="73212" y="146424"/>
                                </a:lnTo>
                                <a:cubicBezTo>
                                  <a:pt x="32778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8" y="0"/>
                                  <a:pt x="732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4" name="Shape 854"/>
                        <wps:cNvSpPr/>
                        <wps:spPr>
                          <a:xfrm>
                            <a:off x="279579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8" y="101518"/>
                                  <a:pt x="51248" y="73213"/>
                                </a:cubicBezTo>
                                <a:cubicBezTo>
                                  <a:pt x="51248" y="44907"/>
                                  <a:pt x="28304" y="21964"/>
                                  <a:pt x="0" y="2196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5" name="Shape 855"/>
                        <wps:cNvSpPr/>
                        <wps:spPr>
                          <a:xfrm>
                            <a:off x="213688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0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0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6" name="Shape 856"/>
                        <wps:cNvSpPr/>
                        <wps:spPr>
                          <a:xfrm>
                            <a:off x="770100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cubicBezTo>
                                  <a:pt x="44908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8" y="124461"/>
                                  <a:pt x="73212" y="124461"/>
                                </a:cubicBezTo>
                                <a:lnTo>
                                  <a:pt x="73212" y="146424"/>
                                </a:lnTo>
                                <a:cubicBezTo>
                                  <a:pt x="32778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8" y="0"/>
                                  <a:pt x="732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7" name="Shape 857"/>
                        <wps:cNvSpPr/>
                        <wps:spPr>
                          <a:xfrm>
                            <a:off x="843312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9" y="101518"/>
                                  <a:pt x="51249" y="73213"/>
                                </a:cubicBezTo>
                                <a:cubicBezTo>
                                  <a:pt x="51249" y="44907"/>
                                  <a:pt x="28304" y="21964"/>
                                  <a:pt x="0" y="2196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8" name="Shape 858"/>
                        <wps:cNvSpPr/>
                        <wps:spPr>
                          <a:xfrm>
                            <a:off x="777421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0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0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" name="Shape 859"/>
                        <wps:cNvSpPr/>
                        <wps:spPr>
                          <a:xfrm>
                            <a:off x="1326512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cubicBezTo>
                                  <a:pt x="44908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8" y="124461"/>
                                  <a:pt x="73212" y="124461"/>
                                </a:cubicBezTo>
                                <a:lnTo>
                                  <a:pt x="73212" y="146424"/>
                                </a:lnTo>
                                <a:cubicBezTo>
                                  <a:pt x="32778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8" y="0"/>
                                  <a:pt x="732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0" name="Shape 860"/>
                        <wps:cNvSpPr/>
                        <wps:spPr>
                          <a:xfrm>
                            <a:off x="1399724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9" y="101518"/>
                                  <a:pt x="51249" y="73213"/>
                                </a:cubicBezTo>
                                <a:cubicBezTo>
                                  <a:pt x="51249" y="44907"/>
                                  <a:pt x="28304" y="21964"/>
                                  <a:pt x="0" y="2196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1" name="Shape 861"/>
                        <wps:cNvSpPr/>
                        <wps:spPr>
                          <a:xfrm>
                            <a:off x="1333833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2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2" y="131782"/>
                                  <a:pt x="65891" y="131782"/>
                                </a:cubicBezTo>
                                <a:cubicBezTo>
                                  <a:pt x="29500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0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2" name="Shape 862"/>
                        <wps:cNvSpPr/>
                        <wps:spPr>
                          <a:xfrm>
                            <a:off x="1890245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0"/>
                                </a:lnTo>
                                <a:lnTo>
                                  <a:pt x="73212" y="21964"/>
                                </a:lnTo>
                                <a:lnTo>
                                  <a:pt x="73212" y="21964"/>
                                </a:lnTo>
                                <a:cubicBezTo>
                                  <a:pt x="44908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8" y="124461"/>
                                  <a:pt x="73212" y="124461"/>
                                </a:cubicBezTo>
                                <a:lnTo>
                                  <a:pt x="73212" y="124461"/>
                                </a:lnTo>
                                <a:lnTo>
                                  <a:pt x="73212" y="146424"/>
                                </a:lnTo>
                                <a:lnTo>
                                  <a:pt x="73212" y="146424"/>
                                </a:lnTo>
                                <a:cubicBezTo>
                                  <a:pt x="32778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8" y="0"/>
                                  <a:pt x="732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3" name="Shape 863"/>
                        <wps:cNvSpPr/>
                        <wps:spPr>
                          <a:xfrm>
                            <a:off x="1963457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lnTo>
                                  <a:pt x="28497" y="5753"/>
                                </a:lnTo>
                                <a:cubicBezTo>
                                  <a:pt x="54774" y="16867"/>
                                  <a:pt x="73212" y="42887"/>
                                  <a:pt x="73212" y="73213"/>
                                </a:cubicBezTo>
                                <a:cubicBezTo>
                                  <a:pt x="73212" y="103539"/>
                                  <a:pt x="54774" y="129557"/>
                                  <a:pt x="28497" y="140671"/>
                                </a:cubicBezTo>
                                <a:lnTo>
                                  <a:pt x="0" y="146424"/>
                                </a:lnTo>
                                <a:lnTo>
                                  <a:pt x="0" y="124461"/>
                                </a:lnTo>
                                <a:lnTo>
                                  <a:pt x="19948" y="120434"/>
                                </a:lnTo>
                                <a:cubicBezTo>
                                  <a:pt x="38342" y="112654"/>
                                  <a:pt x="51248" y="94442"/>
                                  <a:pt x="51248" y="73213"/>
                                </a:cubicBezTo>
                                <a:cubicBezTo>
                                  <a:pt x="51248" y="51983"/>
                                  <a:pt x="38342" y="33770"/>
                                  <a:pt x="19948" y="25991"/>
                                </a:cubicBezTo>
                                <a:lnTo>
                                  <a:pt x="0" y="219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4" name="Shape 864"/>
                        <wps:cNvSpPr/>
                        <wps:spPr>
                          <a:xfrm>
                            <a:off x="1897566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0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0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5" name="Shape 865"/>
                        <wps:cNvSpPr/>
                        <wps:spPr>
                          <a:xfrm>
                            <a:off x="2453978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cubicBezTo>
                                  <a:pt x="44909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9" y="124461"/>
                                  <a:pt x="73212" y="124461"/>
                                </a:cubicBezTo>
                                <a:lnTo>
                                  <a:pt x="73212" y="146424"/>
                                </a:lnTo>
                                <a:cubicBezTo>
                                  <a:pt x="32778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8" y="0"/>
                                  <a:pt x="732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6" name="Shape 866"/>
                        <wps:cNvSpPr/>
                        <wps:spPr>
                          <a:xfrm>
                            <a:off x="2527190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8" y="101518"/>
                                  <a:pt x="51248" y="73213"/>
                                </a:cubicBezTo>
                                <a:cubicBezTo>
                                  <a:pt x="51248" y="44907"/>
                                  <a:pt x="28304" y="21964"/>
                                  <a:pt x="0" y="2196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7" name="Shape 867"/>
                        <wps:cNvSpPr/>
                        <wps:spPr>
                          <a:xfrm>
                            <a:off x="2461299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1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1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8" name="Shape 868"/>
                        <wps:cNvSpPr/>
                        <wps:spPr>
                          <a:xfrm>
                            <a:off x="3010390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cubicBezTo>
                                  <a:pt x="44908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8" y="124461"/>
                                  <a:pt x="73212" y="124461"/>
                                </a:cubicBezTo>
                                <a:lnTo>
                                  <a:pt x="73212" y="146424"/>
                                </a:lnTo>
                                <a:cubicBezTo>
                                  <a:pt x="32778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8" y="0"/>
                                  <a:pt x="7321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9" name="Shape 869"/>
                        <wps:cNvSpPr/>
                        <wps:spPr>
                          <a:xfrm>
                            <a:off x="3083602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8" y="101518"/>
                                  <a:pt x="51248" y="73213"/>
                                </a:cubicBezTo>
                                <a:cubicBezTo>
                                  <a:pt x="51248" y="44907"/>
                                  <a:pt x="28304" y="21964"/>
                                  <a:pt x="0" y="2196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0" name="Shape 870"/>
                        <wps:cNvSpPr/>
                        <wps:spPr>
                          <a:xfrm>
                            <a:off x="3017711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1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1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1" name="Shape 871"/>
                        <wps:cNvSpPr/>
                        <wps:spPr>
                          <a:xfrm>
                            <a:off x="3574123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lnTo>
                                  <a:pt x="53264" y="25991"/>
                                </a:lnTo>
                                <a:cubicBezTo>
                                  <a:pt x="34870" y="33770"/>
                                  <a:pt x="21963" y="51983"/>
                                  <a:pt x="21963" y="73213"/>
                                </a:cubicBezTo>
                                <a:cubicBezTo>
                                  <a:pt x="21963" y="94442"/>
                                  <a:pt x="34870" y="112654"/>
                                  <a:pt x="53264" y="120434"/>
                                </a:cubicBezTo>
                                <a:lnTo>
                                  <a:pt x="73212" y="124461"/>
                                </a:lnTo>
                                <a:lnTo>
                                  <a:pt x="73212" y="146424"/>
                                </a:lnTo>
                                <a:lnTo>
                                  <a:pt x="44715" y="140671"/>
                                </a:lnTo>
                                <a:cubicBezTo>
                                  <a:pt x="18438" y="129557"/>
                                  <a:pt x="0" y="103539"/>
                                  <a:pt x="0" y="73213"/>
                                </a:cubicBezTo>
                                <a:cubicBezTo>
                                  <a:pt x="0" y="42887"/>
                                  <a:pt x="18438" y="16867"/>
                                  <a:pt x="44715" y="5753"/>
                                </a:cubicBezTo>
                                <a:lnTo>
                                  <a:pt x="732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2" name="Shape 872"/>
                        <wps:cNvSpPr/>
                        <wps:spPr>
                          <a:xfrm>
                            <a:off x="3647335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46424"/>
                                </a:lnTo>
                                <a:lnTo>
                                  <a:pt x="0" y="124461"/>
                                </a:ln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8" y="101518"/>
                                  <a:pt x="51248" y="73213"/>
                                </a:cubicBezTo>
                                <a:cubicBezTo>
                                  <a:pt x="51248" y="44907"/>
                                  <a:pt x="28304" y="21964"/>
                                  <a:pt x="0" y="21964"/>
                                </a:cubicBezTo>
                                <a:lnTo>
                                  <a:pt x="0" y="21964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3" name="Shape 873"/>
                        <wps:cNvSpPr/>
                        <wps:spPr>
                          <a:xfrm>
                            <a:off x="3581444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2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2" y="131782"/>
                                  <a:pt x="65891" y="131782"/>
                                </a:cubicBezTo>
                                <a:cubicBezTo>
                                  <a:pt x="29501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1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4" name="Shape 874"/>
                        <wps:cNvSpPr/>
                        <wps:spPr>
                          <a:xfrm>
                            <a:off x="4137856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lnTo>
                                  <a:pt x="53264" y="25991"/>
                                </a:lnTo>
                                <a:cubicBezTo>
                                  <a:pt x="34870" y="33770"/>
                                  <a:pt x="21963" y="51983"/>
                                  <a:pt x="21963" y="73213"/>
                                </a:cubicBezTo>
                                <a:cubicBezTo>
                                  <a:pt x="21963" y="94442"/>
                                  <a:pt x="34870" y="112654"/>
                                  <a:pt x="53264" y="120434"/>
                                </a:cubicBezTo>
                                <a:lnTo>
                                  <a:pt x="73212" y="124461"/>
                                </a:lnTo>
                                <a:lnTo>
                                  <a:pt x="73212" y="146424"/>
                                </a:lnTo>
                                <a:lnTo>
                                  <a:pt x="44715" y="140671"/>
                                </a:lnTo>
                                <a:cubicBezTo>
                                  <a:pt x="18438" y="129557"/>
                                  <a:pt x="0" y="103539"/>
                                  <a:pt x="0" y="73213"/>
                                </a:cubicBezTo>
                                <a:cubicBezTo>
                                  <a:pt x="0" y="42887"/>
                                  <a:pt x="18438" y="16867"/>
                                  <a:pt x="44715" y="5753"/>
                                </a:cubicBezTo>
                                <a:lnTo>
                                  <a:pt x="732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5" name="Shape 875"/>
                        <wps:cNvSpPr/>
                        <wps:spPr>
                          <a:xfrm>
                            <a:off x="4211068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46424"/>
                                </a:lnTo>
                                <a:lnTo>
                                  <a:pt x="0" y="124461"/>
                                </a:ln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8" y="101518"/>
                                  <a:pt x="51248" y="73213"/>
                                </a:cubicBezTo>
                                <a:cubicBezTo>
                                  <a:pt x="51248" y="44907"/>
                                  <a:pt x="28304" y="21964"/>
                                  <a:pt x="0" y="21964"/>
                                </a:cubicBezTo>
                                <a:lnTo>
                                  <a:pt x="0" y="21964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6" name="Shape 876"/>
                        <wps:cNvSpPr/>
                        <wps:spPr>
                          <a:xfrm>
                            <a:off x="4145177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2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2" y="131782"/>
                                  <a:pt x="65891" y="131782"/>
                                </a:cubicBezTo>
                                <a:cubicBezTo>
                                  <a:pt x="29501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1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7" name="Shape 877"/>
                        <wps:cNvSpPr/>
                        <wps:spPr>
                          <a:xfrm>
                            <a:off x="4694268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73212" y="0"/>
                                </a:moveTo>
                                <a:lnTo>
                                  <a:pt x="73212" y="21964"/>
                                </a:lnTo>
                                <a:lnTo>
                                  <a:pt x="53264" y="25991"/>
                                </a:lnTo>
                                <a:cubicBezTo>
                                  <a:pt x="34870" y="33770"/>
                                  <a:pt x="21964" y="51983"/>
                                  <a:pt x="21964" y="73213"/>
                                </a:cubicBezTo>
                                <a:cubicBezTo>
                                  <a:pt x="21964" y="94442"/>
                                  <a:pt x="34870" y="112654"/>
                                  <a:pt x="53264" y="120434"/>
                                </a:cubicBezTo>
                                <a:lnTo>
                                  <a:pt x="73212" y="124461"/>
                                </a:lnTo>
                                <a:lnTo>
                                  <a:pt x="73212" y="146424"/>
                                </a:lnTo>
                                <a:lnTo>
                                  <a:pt x="44715" y="140671"/>
                                </a:lnTo>
                                <a:cubicBezTo>
                                  <a:pt x="18438" y="129557"/>
                                  <a:pt x="0" y="103539"/>
                                  <a:pt x="0" y="73213"/>
                                </a:cubicBezTo>
                                <a:cubicBezTo>
                                  <a:pt x="0" y="42887"/>
                                  <a:pt x="18438" y="16867"/>
                                  <a:pt x="44715" y="5753"/>
                                </a:cubicBezTo>
                                <a:lnTo>
                                  <a:pt x="732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8" name="Shape 878"/>
                        <wps:cNvSpPr/>
                        <wps:spPr>
                          <a:xfrm>
                            <a:off x="4767480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46424"/>
                                </a:lnTo>
                                <a:lnTo>
                                  <a:pt x="0" y="124461"/>
                                </a:ln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8" y="101518"/>
                                  <a:pt x="51248" y="73213"/>
                                </a:cubicBezTo>
                                <a:cubicBezTo>
                                  <a:pt x="51248" y="44907"/>
                                  <a:pt x="28304" y="21964"/>
                                  <a:pt x="0" y="21964"/>
                                </a:cubicBezTo>
                                <a:lnTo>
                                  <a:pt x="0" y="21964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9" name="Shape 879"/>
                        <wps:cNvSpPr/>
                        <wps:spPr>
                          <a:xfrm>
                            <a:off x="4701589" y="58572"/>
                            <a:ext cx="131782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2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2" y="29499"/>
                                  <a:pt x="131782" y="65891"/>
                                </a:cubicBezTo>
                                <a:cubicBezTo>
                                  <a:pt x="131782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1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1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0" name="Shape 880"/>
                        <wps:cNvSpPr/>
                        <wps:spPr>
                          <a:xfrm>
                            <a:off x="5258001" y="51250"/>
                            <a:ext cx="73213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3" h="146424">
                                <a:moveTo>
                                  <a:pt x="73213" y="0"/>
                                </a:moveTo>
                                <a:lnTo>
                                  <a:pt x="73213" y="21964"/>
                                </a:lnTo>
                                <a:cubicBezTo>
                                  <a:pt x="44909" y="21964"/>
                                  <a:pt x="21964" y="44907"/>
                                  <a:pt x="21964" y="73213"/>
                                </a:cubicBezTo>
                                <a:cubicBezTo>
                                  <a:pt x="21964" y="101518"/>
                                  <a:pt x="44909" y="124461"/>
                                  <a:pt x="73213" y="124461"/>
                                </a:cubicBezTo>
                                <a:lnTo>
                                  <a:pt x="73213" y="146424"/>
                                </a:lnTo>
                                <a:cubicBezTo>
                                  <a:pt x="32779" y="146424"/>
                                  <a:pt x="0" y="113647"/>
                                  <a:pt x="0" y="73213"/>
                                </a:cubicBezTo>
                                <a:cubicBezTo>
                                  <a:pt x="0" y="32778"/>
                                  <a:pt x="32779" y="0"/>
                                  <a:pt x="7321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1" name="Shape 881"/>
                        <wps:cNvSpPr/>
                        <wps:spPr>
                          <a:xfrm>
                            <a:off x="5331213" y="51250"/>
                            <a:ext cx="73212" cy="146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12" h="146424">
                                <a:moveTo>
                                  <a:pt x="0" y="0"/>
                                </a:moveTo>
                                <a:cubicBezTo>
                                  <a:pt x="40434" y="0"/>
                                  <a:pt x="73212" y="32778"/>
                                  <a:pt x="73212" y="73213"/>
                                </a:cubicBezTo>
                                <a:cubicBezTo>
                                  <a:pt x="73212" y="113647"/>
                                  <a:pt x="40434" y="146424"/>
                                  <a:pt x="0" y="146424"/>
                                </a:cubicBezTo>
                                <a:lnTo>
                                  <a:pt x="0" y="124461"/>
                                </a:lnTo>
                                <a:cubicBezTo>
                                  <a:pt x="28304" y="124461"/>
                                  <a:pt x="51249" y="101518"/>
                                  <a:pt x="51249" y="73213"/>
                                </a:cubicBezTo>
                                <a:cubicBezTo>
                                  <a:pt x="51249" y="44907"/>
                                  <a:pt x="28304" y="21964"/>
                                  <a:pt x="0" y="2196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2" name="Shape 882"/>
                        <wps:cNvSpPr/>
                        <wps:spPr>
                          <a:xfrm>
                            <a:off x="5265323" y="58572"/>
                            <a:ext cx="131781" cy="131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781" h="131782">
                                <a:moveTo>
                                  <a:pt x="65891" y="0"/>
                                </a:moveTo>
                                <a:cubicBezTo>
                                  <a:pt x="102281" y="0"/>
                                  <a:pt x="131781" y="29499"/>
                                  <a:pt x="131781" y="65891"/>
                                </a:cubicBezTo>
                                <a:cubicBezTo>
                                  <a:pt x="131781" y="102282"/>
                                  <a:pt x="102281" y="131782"/>
                                  <a:pt x="65891" y="131782"/>
                                </a:cubicBezTo>
                                <a:cubicBezTo>
                                  <a:pt x="29500" y="131782"/>
                                  <a:pt x="0" y="102282"/>
                                  <a:pt x="0" y="65891"/>
                                </a:cubicBezTo>
                                <a:cubicBezTo>
                                  <a:pt x="0" y="29499"/>
                                  <a:pt x="29500" y="0"/>
                                  <a:pt x="6589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068" style="width:441.686pt;height:78.9768pt;mso-position-horizontal-relative:char;mso-position-vertical-relative:line" coordsize="56094,10030">
                <v:shape id="Shape 802" style="position:absolute;width:5564;height:2489;left:13;top:0;" coordsize="556412,248921" path="m21780,0l556412,0l556412,248921l21780,248921c9751,248921,0,239088,0,226958l0,21964c0,9834,9751,0,21780,0x">
                  <v:stroke weight="0pt" endcap="flat" joinstyle="miter" miterlimit="10" on="false" color="#000000" opacity="0"/>
                  <v:fill on="true" color="#ededed"/>
                </v:shape>
                <v:shape id="Shape 5017" style="position:absolute;width:5637;height:2489;left:5577;top:0;" coordsize="563733,248921" path="m0,0l563733,0l563733,248921l0,248921l0,0">
                  <v:stroke weight="0pt" endcap="flat" joinstyle="miter" miterlimit="10" on="false" color="#000000" opacity="0"/>
                  <v:fill on="true" color="#ededed"/>
                </v:shape>
                <v:shape id="Shape 5018" style="position:absolute;width:5637;height:2489;left:11215;top:0;" coordsize="563733,248921" path="m0,0l563733,0l563733,248921l0,248921l0,0">
                  <v:stroke weight="0pt" endcap="flat" joinstyle="miter" miterlimit="10" on="false" color="#000000" opacity="0"/>
                  <v:fill on="true" color="#ededed"/>
                </v:shape>
                <v:shape id="Shape 5019" style="position:absolute;width:5564;height:2489;left:16852;top:0;" coordsize="556412,248921" path="m0,0l556412,0l556412,248921l0,248921l0,0">
                  <v:stroke weight="0pt" endcap="flat" joinstyle="miter" miterlimit="10" on="false" color="#000000" opacity="0"/>
                  <v:fill on="true" color="#ededed"/>
                </v:shape>
                <v:shape id="Shape 5020" style="position:absolute;width:5637;height:2489;left:22416;top:0;" coordsize="563733,248921" path="m0,0l563733,0l563733,248921l0,248921l0,0">
                  <v:stroke weight="0pt" endcap="flat" joinstyle="miter" miterlimit="10" on="false" color="#000000" opacity="0"/>
                  <v:fill on="true" color="#ededed"/>
                </v:shape>
                <v:shape id="Shape 5021" style="position:absolute;width:5637;height:2489;left:28053;top:0;" coordsize="563733,248921" path="m0,0l563733,0l563733,248921l0,248921l0,0">
                  <v:stroke weight="0pt" endcap="flat" joinstyle="miter" miterlimit="10" on="false" color="#000000" opacity="0"/>
                  <v:fill on="true" color="#ededed"/>
                </v:shape>
                <v:shape id="Shape 5022" style="position:absolute;width:5564;height:2489;left:33691;top:0;" coordsize="556412,248921" path="m0,0l556412,0l556412,248921l0,248921l0,0">
                  <v:stroke weight="0pt" endcap="flat" joinstyle="miter" miterlimit="10" on="false" color="#000000" opacity="0"/>
                  <v:fill on="true" color="#ededed"/>
                </v:shape>
                <v:shape id="Shape 5023" style="position:absolute;width:5637;height:2489;left:39255;top:0;" coordsize="563733,248921" path="m0,0l563733,0l563733,248921l0,248921l0,0">
                  <v:stroke weight="0pt" endcap="flat" joinstyle="miter" miterlimit="10" on="false" color="#000000" opacity="0"/>
                  <v:fill on="true" color="#ededed"/>
                </v:shape>
                <v:shape id="Shape 5024" style="position:absolute;width:5637;height:2489;left:44892;top:0;" coordsize="563733,248921" path="m0,0l563733,0l563733,248921l0,248921l0,0">
                  <v:stroke weight="0pt" endcap="flat" joinstyle="miter" miterlimit="10" on="false" color="#000000" opacity="0"/>
                  <v:fill on="true" color="#ededed"/>
                </v:shape>
                <v:shape id="Shape 811" style="position:absolute;width:5564;height:2489;left:50530;top:0;" coordsize="556412,248921" path="m0,0l534632,0c546661,0,556412,9834,556412,21964l556412,226958c556412,239088,546661,248921,534632,248921l0,248921l0,0x">
                  <v:stroke weight="0pt" endcap="flat" joinstyle="miter" miterlimit="10" on="false" color="#000000" opacity="0"/>
                  <v:fill on="true" color="#ededed"/>
                </v:shape>
                <v:rect id="Rectangle 830" style="position:absolute;width:6846;height:1260;left:0;top:35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w w:val="123"/>
                            <w:sz w:val="15"/>
                          </w:rPr>
                          <w:t xml:space="preserve">Comments</w:t>
                        </w:r>
                      </w:p>
                    </w:txbxContent>
                  </v:textbox>
                </v:rect>
                <v:shape id="Shape 5027" style="position:absolute;width:31334;height:91;left:13;top:4831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5028" style="position:absolute;width:31334;height:91;left:13;top:9956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5029" style="position:absolute;width:91;height:5198;left:13;top:4831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Shape 5030" style="position:absolute;width:91;height:5198;left:31275;top:4831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Picture 840" style="position:absolute;width:585;height:585;left:30689;top:9371;" filled="f">
                  <v:imagedata r:id="rId11"/>
                </v:shape>
                <v:shape id="Shape 853" style="position:absolute;width:732;height:1464;left:2063;top:512;" coordsize="73212,146424" path="m73212,0l73212,21964c44908,21964,21964,44907,21964,73213c21964,101518,44908,124461,73212,124461l73212,146424c32778,146424,0,113647,0,73213c0,32778,32778,0,73212,0x">
                  <v:stroke weight="0pt" endcap="flat" joinstyle="miter" miterlimit="10" on="false" color="#000000" opacity="0"/>
                  <v:fill on="true" color="#999999"/>
                </v:shape>
                <v:shape id="Shape 854" style="position:absolute;width:732;height:1464;left:2795;top:512;" coordsize="73212,146424" path="m0,0c40434,0,73212,32778,73212,73213c73212,113647,40434,146424,0,146424l0,124461c28304,124461,51248,101518,51248,73213c51248,44907,28304,21964,0,21964l0,0x">
                  <v:stroke weight="0pt" endcap="flat" joinstyle="miter" miterlimit="10" on="false" color="#000000" opacity="0"/>
                  <v:fill on="true" color="#999999"/>
                </v:shape>
                <v:shape id="Shape 855" style="position:absolute;width:1317;height:1317;left:2136;top:585;" coordsize="131782,131782" path="m65891,0c102281,0,131782,29499,131782,65891c131782,102282,102281,131782,65891,131782c29500,131782,0,102282,0,65891c0,29499,29500,0,65891,0x">
                  <v:stroke weight="0pt" endcap="flat" joinstyle="miter" miterlimit="10" on="false" color="#000000" opacity="0"/>
                  <v:fill on="true" color="#ffffff"/>
                </v:shape>
                <v:shape id="Shape 856" style="position:absolute;width:732;height:1464;left:7701;top:512;" coordsize="73212,146424" path="m73212,0l73212,21964c44908,21964,21964,44907,21964,73213c21964,101518,44908,124461,73212,124461l73212,146424c32778,146424,0,113647,0,73213c0,32778,32778,0,73212,0x">
                  <v:stroke weight="0pt" endcap="flat" joinstyle="miter" miterlimit="10" on="false" color="#000000" opacity="0"/>
                  <v:fill on="true" color="#999999"/>
                </v:shape>
                <v:shape id="Shape 857" style="position:absolute;width:732;height:1464;left:8433;top:512;" coordsize="73212,146424" path="m0,0c40434,0,73212,32778,73212,73213c73212,113647,40434,146424,0,146424l0,124461c28304,124461,51249,101518,51249,73213c51249,44907,28304,21964,0,21964l0,0x">
                  <v:stroke weight="0pt" endcap="flat" joinstyle="miter" miterlimit="10" on="false" color="#000000" opacity="0"/>
                  <v:fill on="true" color="#999999"/>
                </v:shape>
                <v:shape id="Shape 858" style="position:absolute;width:1317;height:1317;left:7774;top:585;" coordsize="131782,131782" path="m65891,0c102281,0,131782,29499,131782,65891c131782,102282,102281,131782,65891,131782c29500,131782,0,102282,0,65891c0,29499,29500,0,65891,0x">
                  <v:stroke weight="0pt" endcap="flat" joinstyle="miter" miterlimit="10" on="false" color="#000000" opacity="0"/>
                  <v:fill on="true" color="#ffffff"/>
                </v:shape>
                <v:shape id="Shape 859" style="position:absolute;width:732;height:1464;left:13265;top:512;" coordsize="73212,146424" path="m73212,0l73212,21964c44908,21964,21964,44907,21964,73213c21964,101518,44908,124461,73212,124461l73212,146424c32778,146424,0,113647,0,73213c0,32778,32778,0,73212,0x">
                  <v:stroke weight="0pt" endcap="flat" joinstyle="miter" miterlimit="10" on="false" color="#000000" opacity="0"/>
                  <v:fill on="true" color="#999999"/>
                </v:shape>
                <v:shape id="Shape 860" style="position:absolute;width:732;height:1464;left:13997;top:512;" coordsize="73212,146424" path="m0,0c40434,0,73212,32778,73212,73213c73212,113647,40434,146424,0,146424l0,124461c28304,124461,51249,101518,51249,73213c51249,44907,28304,21964,0,21964l0,0x">
                  <v:stroke weight="0pt" endcap="flat" joinstyle="miter" miterlimit="10" on="false" color="#000000" opacity="0"/>
                  <v:fill on="true" color="#999999"/>
                </v:shape>
                <v:shape id="Shape 861" style="position:absolute;width:1317;height:1317;left:13338;top:585;" coordsize="131782,131782" path="m65891,0c102282,0,131782,29499,131782,65891c131782,102282,102282,131782,65891,131782c29500,131782,0,102282,0,65891c0,29499,29500,0,65891,0x">
                  <v:stroke weight="0pt" endcap="flat" joinstyle="miter" miterlimit="10" on="false" color="#000000" opacity="0"/>
                  <v:fill on="true" color="#ffffff"/>
                </v:shape>
                <v:shape id="Shape 862" style="position:absolute;width:732;height:1464;left:18902;top:512;" coordsize="73212,146424" path="m73212,0l73212,0l73212,21964l73212,21964c44908,21964,21964,44907,21964,73213c21964,101518,44908,124461,73212,124461l73212,124461l73212,146424l73212,146424c32778,146424,0,113647,0,73213c0,32778,32778,0,73212,0x">
                  <v:stroke weight="0pt" endcap="flat" joinstyle="miter" miterlimit="10" on="false" color="#000000" opacity="0"/>
                  <v:fill on="true" color="#999999"/>
                </v:shape>
                <v:shape id="Shape 863" style="position:absolute;width:732;height:1464;left:19634;top:512;" coordsize="73212,146424" path="m0,0l28497,5753c54774,16867,73212,42887,73212,73213c73212,103539,54774,129557,28497,140671l0,146424l0,124461l19948,120434c38342,112654,51248,94442,51248,73213c51248,51983,38342,33770,19948,25991l0,21964l0,0x">
                  <v:stroke weight="0pt" endcap="flat" joinstyle="miter" miterlimit="10" on="false" color="#000000" opacity="0"/>
                  <v:fill on="true" color="#999999"/>
                </v:shape>
                <v:shape id="Shape 864" style="position:absolute;width:1317;height:1317;left:18975;top:585;" coordsize="131782,131782" path="m65891,0c102281,0,131782,29499,131782,65891c131782,102282,102281,131782,65891,131782c29500,131782,0,102282,0,65891c0,29499,29500,0,65891,0x">
                  <v:stroke weight="0pt" endcap="flat" joinstyle="miter" miterlimit="10" on="false" color="#000000" opacity="0"/>
                  <v:fill on="true" color="#ffffff"/>
                </v:shape>
                <v:shape id="Shape 865" style="position:absolute;width:732;height:1464;left:24539;top:512;" coordsize="73212,146424" path="m73212,0l73212,21964c44909,21964,21964,44907,21964,73213c21964,101518,44909,124461,73212,124461l73212,146424c32778,146424,0,113647,0,73213c0,32778,32778,0,73212,0x">
                  <v:stroke weight="0pt" endcap="flat" joinstyle="miter" miterlimit="10" on="false" color="#000000" opacity="0"/>
                  <v:fill on="true" color="#999999"/>
                </v:shape>
                <v:shape id="Shape 866" style="position:absolute;width:732;height:1464;left:25271;top:512;" coordsize="73212,146424" path="m0,0c40434,0,73212,32778,73212,73213c73212,113647,40434,146424,0,146424l0,124461c28304,124461,51248,101518,51248,73213c51248,44907,28304,21964,0,21964l0,0x">
                  <v:stroke weight="0pt" endcap="flat" joinstyle="miter" miterlimit="10" on="false" color="#000000" opacity="0"/>
                  <v:fill on="true" color="#999999"/>
                </v:shape>
                <v:shape id="Shape 867" style="position:absolute;width:1317;height:1317;left:24612;top:585;" coordsize="131782,131782" path="m65891,0c102281,0,131782,29499,131782,65891c131782,102282,102281,131782,65891,131782c29501,131782,0,102282,0,65891c0,29499,29501,0,65891,0x">
                  <v:stroke weight="0pt" endcap="flat" joinstyle="miter" miterlimit="10" on="false" color="#000000" opacity="0"/>
                  <v:fill on="true" color="#ffffff"/>
                </v:shape>
                <v:shape id="Shape 868" style="position:absolute;width:732;height:1464;left:30103;top:512;" coordsize="73212,146424" path="m73212,0l73212,21964c44908,21964,21964,44907,21964,73213c21964,101518,44908,124461,73212,124461l73212,146424c32778,146424,0,113647,0,73213c0,32778,32778,0,73212,0x">
                  <v:stroke weight="0pt" endcap="flat" joinstyle="miter" miterlimit="10" on="false" color="#000000" opacity="0"/>
                  <v:fill on="true" color="#999999"/>
                </v:shape>
                <v:shape id="Shape 869" style="position:absolute;width:732;height:1464;left:30836;top:512;" coordsize="73212,146424" path="m0,0c40434,0,73212,32778,73212,73213c73212,113647,40434,146424,0,146424l0,124461c28304,124461,51248,101518,51248,73213c51248,44907,28304,21964,0,21964l0,0x">
                  <v:stroke weight="0pt" endcap="flat" joinstyle="miter" miterlimit="10" on="false" color="#000000" opacity="0"/>
                  <v:fill on="true" color="#999999"/>
                </v:shape>
                <v:shape id="Shape 870" style="position:absolute;width:1317;height:1317;left:30177;top:585;" coordsize="131782,131782" path="m65891,0c102281,0,131782,29499,131782,65891c131782,102282,102281,131782,65891,131782c29501,131782,0,102282,0,65891c0,29499,29501,0,65891,0x">
                  <v:stroke weight="0pt" endcap="flat" joinstyle="miter" miterlimit="10" on="false" color="#000000" opacity="0"/>
                  <v:fill on="true" color="#ffffff"/>
                </v:shape>
                <v:shape id="Shape 871" style="position:absolute;width:732;height:1464;left:35741;top:512;" coordsize="73212,146424" path="m73212,0l73212,21964l53264,25991c34870,33770,21963,51983,21963,73213c21963,94442,34870,112654,53264,120434l73212,124461l73212,146424l44715,140671c18438,129557,0,103539,0,73213c0,42887,18438,16867,44715,5753l73212,0x">
                  <v:stroke weight="0pt" endcap="flat" joinstyle="miter" miterlimit="10" on="false" color="#000000" opacity="0"/>
                  <v:fill on="true" color="#999999"/>
                </v:shape>
                <v:shape id="Shape 872" style="position:absolute;width:732;height:1464;left:36473;top:512;" coordsize="73212,146424" path="m0,0c40434,0,73212,32778,73212,73213c73212,113647,40434,146424,0,146424l0,146424l0,124461l0,124461c28304,124461,51248,101518,51248,73213c51248,44907,28304,21964,0,21964l0,21964l0,0l0,0x">
                  <v:stroke weight="0pt" endcap="flat" joinstyle="miter" miterlimit="10" on="false" color="#000000" opacity="0"/>
                  <v:fill on="true" color="#999999"/>
                </v:shape>
                <v:shape id="Shape 873" style="position:absolute;width:1317;height:1317;left:35814;top:585;" coordsize="131782,131782" path="m65891,0c102282,0,131782,29499,131782,65891c131782,102282,102282,131782,65891,131782c29501,131782,0,102282,0,65891c0,29499,29501,0,65891,0x">
                  <v:stroke weight="0pt" endcap="flat" joinstyle="miter" miterlimit="10" on="false" color="#000000" opacity="0"/>
                  <v:fill on="true" color="#ffffff"/>
                </v:shape>
                <v:shape id="Shape 874" style="position:absolute;width:732;height:1464;left:41378;top:512;" coordsize="73212,146424" path="m73212,0l73212,21964l53264,25991c34870,33770,21963,51983,21963,73213c21963,94442,34870,112654,53264,120434l73212,124461l73212,146424l44715,140671c18438,129557,0,103539,0,73213c0,42887,18438,16867,44715,5753l73212,0x">
                  <v:stroke weight="0pt" endcap="flat" joinstyle="miter" miterlimit="10" on="false" color="#000000" opacity="0"/>
                  <v:fill on="true" color="#999999"/>
                </v:shape>
                <v:shape id="Shape 875" style="position:absolute;width:732;height:1464;left:42110;top:512;" coordsize="73212,146424" path="m0,0c40434,0,73212,32778,73212,73213c73212,113647,40434,146424,0,146424l0,146424l0,124461l0,124461c28304,124461,51248,101518,51248,73213c51248,44907,28304,21964,0,21964l0,21964l0,0l0,0x">
                  <v:stroke weight="0pt" endcap="flat" joinstyle="miter" miterlimit="10" on="false" color="#000000" opacity="0"/>
                  <v:fill on="true" color="#999999"/>
                </v:shape>
                <v:shape id="Shape 876" style="position:absolute;width:1317;height:1317;left:41451;top:585;" coordsize="131782,131782" path="m65891,0c102282,0,131782,29499,131782,65891c131782,102282,102282,131782,65891,131782c29501,131782,0,102282,0,65891c0,29499,29501,0,65891,0x">
                  <v:stroke weight="0pt" endcap="flat" joinstyle="miter" miterlimit="10" on="false" color="#000000" opacity="0"/>
                  <v:fill on="true" color="#ffffff"/>
                </v:shape>
                <v:shape id="Shape 877" style="position:absolute;width:732;height:1464;left:46942;top:512;" coordsize="73212,146424" path="m73212,0l73212,21964l53264,25991c34870,33770,21964,51983,21964,73213c21964,94442,34870,112654,53264,120434l73212,124461l73212,146424l44715,140671c18438,129557,0,103539,0,73213c0,42887,18438,16867,44715,5753l73212,0x">
                  <v:stroke weight="0pt" endcap="flat" joinstyle="miter" miterlimit="10" on="false" color="#000000" opacity="0"/>
                  <v:fill on="true" color="#999999"/>
                </v:shape>
                <v:shape id="Shape 878" style="position:absolute;width:732;height:1464;left:47674;top:512;" coordsize="73212,146424" path="m0,0c40434,0,73212,32778,73212,73213c73212,113647,40434,146424,0,146424l0,146424l0,124461l0,124461c28304,124461,51248,101518,51248,73213c51248,44907,28304,21964,0,21964l0,21964l0,0l0,0x">
                  <v:stroke weight="0pt" endcap="flat" joinstyle="miter" miterlimit="10" on="false" color="#000000" opacity="0"/>
                  <v:fill on="true" color="#999999"/>
                </v:shape>
                <v:shape id="Shape 879" style="position:absolute;width:1317;height:1317;left:47015;top:585;" coordsize="131782,131782" path="m65891,0c102281,0,131782,29499,131782,65891c131782,102282,102281,131782,65891,131782c29501,131782,0,102282,0,65891c0,29499,29501,0,65891,0x">
                  <v:stroke weight="0pt" endcap="flat" joinstyle="miter" miterlimit="10" on="false" color="#000000" opacity="0"/>
                  <v:fill on="true" color="#ffffff"/>
                </v:shape>
                <v:shape id="Shape 880" style="position:absolute;width:732;height:1464;left:52580;top:512;" coordsize="73213,146424" path="m73213,0l73213,21964c44909,21964,21964,44907,21964,73213c21964,101518,44909,124461,73213,124461l73213,146424c32779,146424,0,113647,0,73213c0,32778,32779,0,73213,0x">
                  <v:stroke weight="0pt" endcap="flat" joinstyle="miter" miterlimit="10" on="false" color="#000000" opacity="0"/>
                  <v:fill on="true" color="#999999"/>
                </v:shape>
                <v:shape id="Shape 881" style="position:absolute;width:732;height:1464;left:53312;top:512;" coordsize="73212,146424" path="m0,0c40434,0,73212,32778,73212,73213c73212,113647,40434,146424,0,146424l0,124461c28304,124461,51249,101518,51249,73213c51249,44907,28304,21964,0,21964l0,0x">
                  <v:stroke weight="0pt" endcap="flat" joinstyle="miter" miterlimit="10" on="false" color="#000000" opacity="0"/>
                  <v:fill on="true" color="#999999"/>
                </v:shape>
                <v:shape id="Shape 882" style="position:absolute;width:1317;height:1317;left:52653;top:585;" coordsize="131781,131782" path="m65891,0c102281,0,131781,29499,131781,65891c131781,102282,102281,131782,65891,131782c29500,131782,0,102282,0,65891c0,29499,29500,0,65891,0x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</w:p>
    <w:p w14:paraId="4E83F5E5" w14:textId="16A939CA" w:rsidR="00365037" w:rsidRDefault="00365037">
      <w:pPr>
        <w:spacing w:after="461"/>
        <w:ind w:left="2689"/>
      </w:pPr>
    </w:p>
    <w:tbl>
      <w:tblPr>
        <w:tblStyle w:val="TableGrid"/>
        <w:tblW w:w="8832" w:type="dxa"/>
        <w:tblInd w:w="2" w:type="dxa"/>
        <w:tblCellMar>
          <w:top w:w="61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32"/>
      </w:tblGrid>
      <w:tr w:rsidR="00365037" w14:paraId="5A64E5AD" w14:textId="77777777">
        <w:trPr>
          <w:trHeight w:val="692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747474"/>
            <w:vAlign w:val="center"/>
          </w:tcPr>
          <w:p w14:paraId="377D3B9E" w14:textId="77777777" w:rsidR="00365037" w:rsidRDefault="00000000">
            <w:pPr>
              <w:spacing w:after="0"/>
              <w:ind w:left="275"/>
            </w:pPr>
            <w:r>
              <w:rPr>
                <w:color w:val="FFFFFF"/>
                <w:sz w:val="21"/>
              </w:rPr>
              <w:t>ForzaDash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  <w:r>
              <w:rPr>
                <w:color w:val="FFFFFF"/>
                <w:sz w:val="21"/>
              </w:rPr>
              <w:tab/>
              <w:t>2023:</w:t>
            </w:r>
            <w:r>
              <w:rPr>
                <w:color w:val="FFFFFF"/>
                <w:sz w:val="21"/>
              </w:rPr>
              <w:tab/>
              <w:t>Identifying</w:t>
            </w:r>
            <w:r>
              <w:rPr>
                <w:color w:val="FFFFFF"/>
                <w:sz w:val="21"/>
              </w:rPr>
              <w:tab/>
              <w:t>the</w:t>
            </w:r>
            <w:r>
              <w:rPr>
                <w:color w:val="FFFFFF"/>
                <w:sz w:val="21"/>
              </w:rPr>
              <w:tab/>
              <w:t>top</w:t>
            </w:r>
            <w:r>
              <w:rPr>
                <w:color w:val="FFFFFF"/>
                <w:sz w:val="21"/>
              </w:rPr>
              <w:tab/>
              <w:t>MSP</w:t>
            </w:r>
            <w:r>
              <w:rPr>
                <w:color w:val="FFFFFF"/>
                <w:sz w:val="21"/>
              </w:rPr>
              <w:tab/>
              <w:t>Channel</w:t>
            </w:r>
            <w:r>
              <w:rPr>
                <w:color w:val="FFFFFF"/>
                <w:sz w:val="21"/>
              </w:rPr>
              <w:tab/>
              <w:t>Leaders</w:t>
            </w:r>
          </w:p>
        </w:tc>
      </w:tr>
      <w:tr w:rsidR="00365037" w14:paraId="0E9E81EF" w14:textId="77777777">
        <w:trPr>
          <w:trHeight w:val="311"/>
        </w:trPr>
        <w:tc>
          <w:tcPr>
            <w:tcW w:w="8832" w:type="dxa"/>
            <w:tcBorders>
              <w:top w:val="nil"/>
              <w:left w:val="nil"/>
              <w:bottom w:val="nil"/>
              <w:right w:val="nil"/>
            </w:tcBorders>
            <w:shd w:val="clear" w:color="auto" w:fill="D1D1D1"/>
          </w:tcPr>
          <w:p w14:paraId="6BCC1069" w14:textId="77777777" w:rsidR="00365037" w:rsidRDefault="00000000">
            <w:pPr>
              <w:spacing w:after="0"/>
              <w:ind w:left="-2"/>
            </w:pPr>
            <w:r>
              <w:rPr>
                <w:sz w:val="21"/>
              </w:rPr>
              <w:t>Conclusion</w:t>
            </w:r>
            <w:r>
              <w:rPr>
                <w:sz w:val="21"/>
              </w:rPr>
              <w:tab/>
            </w:r>
          </w:p>
        </w:tc>
      </w:tr>
    </w:tbl>
    <w:p w14:paraId="71EB75FA" w14:textId="77777777" w:rsidR="00365037" w:rsidRDefault="00000000">
      <w:pPr>
        <w:numPr>
          <w:ilvl w:val="0"/>
          <w:numId w:val="6"/>
        </w:numPr>
        <w:spacing w:after="3"/>
        <w:ind w:hanging="151"/>
      </w:pPr>
      <w:r>
        <w:rPr>
          <w:sz w:val="18"/>
        </w:rPr>
        <w:t>27.</w:t>
      </w:r>
      <w:r>
        <w:rPr>
          <w:sz w:val="18"/>
        </w:rPr>
        <w:tab/>
        <w:t>If</w:t>
      </w:r>
      <w:r>
        <w:rPr>
          <w:sz w:val="18"/>
        </w:rPr>
        <w:tab/>
        <w:t>selected</w:t>
      </w:r>
      <w:r>
        <w:rPr>
          <w:sz w:val="18"/>
        </w:rPr>
        <w:tab/>
        <w:t>as</w:t>
      </w:r>
      <w:r>
        <w:rPr>
          <w:sz w:val="18"/>
        </w:rPr>
        <w:tab/>
        <w:t>a</w:t>
      </w:r>
      <w:r>
        <w:rPr>
          <w:sz w:val="18"/>
        </w:rPr>
        <w:tab/>
        <w:t>ForzaDash</w:t>
      </w:r>
      <w:r>
        <w:rPr>
          <w:sz w:val="18"/>
        </w:rPr>
        <w:tab/>
        <w:t>Channel</w:t>
      </w:r>
      <w:r>
        <w:rPr>
          <w:sz w:val="18"/>
        </w:rPr>
        <w:tab/>
        <w:t>Leader</w:t>
      </w:r>
      <w:r>
        <w:rPr>
          <w:sz w:val="18"/>
        </w:rPr>
        <w:tab/>
        <w:t>2023,</w:t>
      </w:r>
      <w:r>
        <w:rPr>
          <w:sz w:val="18"/>
        </w:rPr>
        <w:tab/>
        <w:t>what</w:t>
      </w:r>
      <w:r>
        <w:rPr>
          <w:sz w:val="18"/>
        </w:rPr>
        <w:tab/>
        <w:t>will</w:t>
      </w:r>
      <w:r>
        <w:rPr>
          <w:sz w:val="18"/>
        </w:rPr>
        <w:tab/>
        <w:t>you</w:t>
      </w:r>
      <w:r>
        <w:rPr>
          <w:sz w:val="18"/>
        </w:rPr>
        <w:tab/>
        <w:t>do</w:t>
      </w:r>
      <w:r>
        <w:rPr>
          <w:sz w:val="18"/>
        </w:rPr>
        <w:tab/>
        <w:t>with</w:t>
      </w:r>
      <w:r>
        <w:rPr>
          <w:sz w:val="18"/>
        </w:rPr>
        <w:tab/>
        <w:t>it?</w:t>
      </w:r>
      <w:r>
        <w:rPr>
          <w:sz w:val="18"/>
        </w:rPr>
        <w:tab/>
      </w:r>
    </w:p>
    <w:p w14:paraId="7119F4F3" w14:textId="77777777" w:rsidR="00365037" w:rsidRDefault="00000000">
      <w:pPr>
        <w:spacing w:after="402"/>
        <w:ind w:left="2"/>
      </w:pPr>
      <w:r>
        <w:rPr>
          <w:noProof/>
        </w:rPr>
        <mc:AlternateContent>
          <mc:Choice Requires="wpg">
            <w:drawing>
              <wp:inline distT="0" distB="0" distL="0" distR="0" wp14:anchorId="55FDF699" wp14:editId="0AEA1C22">
                <wp:extent cx="3133477" cy="519807"/>
                <wp:effectExtent l="0" t="0" r="0" b="0"/>
                <wp:docPr id="3950" name="Group 39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3477" cy="519807"/>
                          <a:chOff x="0" y="0"/>
                          <a:chExt cx="3133477" cy="519807"/>
                        </a:xfrm>
                      </wpg:grpSpPr>
                      <wps:wsp>
                        <wps:cNvPr id="5031" name="Shape 5031"/>
                        <wps:cNvSpPr/>
                        <wps:spPr>
                          <a:xfrm>
                            <a:off x="0" y="0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2" name="Shape 5032"/>
                        <wps:cNvSpPr/>
                        <wps:spPr>
                          <a:xfrm>
                            <a:off x="0" y="512487"/>
                            <a:ext cx="31334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3477" h="9144">
                                <a:moveTo>
                                  <a:pt x="0" y="0"/>
                                </a:moveTo>
                                <a:lnTo>
                                  <a:pt x="3133477" y="0"/>
                                </a:lnTo>
                                <a:lnTo>
                                  <a:pt x="31334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3" name="Shape 5033"/>
                        <wps:cNvSpPr/>
                        <wps:spPr>
                          <a:xfrm>
                            <a:off x="0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4" name="Shape 5034"/>
                        <wps:cNvSpPr/>
                        <wps:spPr>
                          <a:xfrm>
                            <a:off x="3126156" y="0"/>
                            <a:ext cx="9144" cy="5198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519807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519807"/>
                                </a:lnTo>
                                <a:lnTo>
                                  <a:pt x="0" y="5198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9999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15" name="Picture 915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067587" y="453918"/>
                            <a:ext cx="58570" cy="585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950" style="width:246.73pt;height:40.9297pt;mso-position-horizontal-relative:char;mso-position-vertical-relative:line" coordsize="31334,5198">
                <v:shape id="Shape 5035" style="position:absolute;width:31334;height:91;left:0;top:0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5036" style="position:absolute;width:31334;height:91;left:0;top:5124;" coordsize="3133477,9144" path="m0,0l3133477,0l3133477,9144l0,9144l0,0">
                  <v:stroke weight="0pt" endcap="flat" joinstyle="miter" miterlimit="10" on="false" color="#000000" opacity="0"/>
                  <v:fill on="true" color="#999999"/>
                </v:shape>
                <v:shape id="Shape 5037" style="position:absolute;width:91;height:5198;left:0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Shape 5038" style="position:absolute;width:91;height:5198;left:31261;top:0;" coordsize="9144,519807" path="m0,0l9144,0l9144,519807l0,519807l0,0">
                  <v:stroke weight="0pt" endcap="flat" joinstyle="miter" miterlimit="10" on="false" color="#000000" opacity="0"/>
                  <v:fill on="true" color="#999999"/>
                </v:shape>
                <v:shape id="Picture 915" style="position:absolute;width:585;height:585;left:30675;top:4539;" filled="f">
                  <v:imagedata r:id="rId11"/>
                </v:shape>
              </v:group>
            </w:pict>
          </mc:Fallback>
        </mc:AlternateContent>
      </w:r>
    </w:p>
    <w:p w14:paraId="0BD6F54F" w14:textId="77777777" w:rsidR="00365037" w:rsidRDefault="00000000">
      <w:pPr>
        <w:numPr>
          <w:ilvl w:val="0"/>
          <w:numId w:val="6"/>
        </w:numPr>
        <w:spacing w:after="304"/>
        <w:ind w:hanging="151"/>
      </w:pPr>
      <w:r>
        <w:rPr>
          <w:sz w:val="18"/>
        </w:rPr>
        <w:t>28.</w:t>
      </w:r>
      <w:r>
        <w:rPr>
          <w:sz w:val="18"/>
        </w:rPr>
        <w:tab/>
        <w:t>As</w:t>
      </w:r>
      <w:r>
        <w:rPr>
          <w:sz w:val="18"/>
        </w:rPr>
        <w:tab/>
        <w:t>an</w:t>
      </w:r>
      <w:r>
        <w:rPr>
          <w:sz w:val="18"/>
        </w:rPr>
        <w:tab/>
        <w:t>applicant,</w:t>
      </w:r>
      <w:r>
        <w:rPr>
          <w:sz w:val="18"/>
        </w:rPr>
        <w:tab/>
        <w:t>you</w:t>
      </w:r>
      <w:r>
        <w:rPr>
          <w:sz w:val="18"/>
        </w:rPr>
        <w:tab/>
        <w:t>are</w:t>
      </w:r>
      <w:r>
        <w:rPr>
          <w:sz w:val="18"/>
        </w:rPr>
        <w:tab/>
        <w:t>eligible</w:t>
      </w:r>
      <w:r>
        <w:rPr>
          <w:sz w:val="18"/>
        </w:rPr>
        <w:tab/>
        <w:t>to</w:t>
      </w:r>
      <w:r>
        <w:rPr>
          <w:sz w:val="18"/>
        </w:rPr>
        <w:tab/>
        <w:t>speak</w:t>
      </w:r>
      <w:r>
        <w:rPr>
          <w:sz w:val="18"/>
        </w:rPr>
        <w:tab/>
        <w:t>at</w:t>
      </w:r>
      <w:r>
        <w:rPr>
          <w:sz w:val="18"/>
        </w:rPr>
        <w:tab/>
        <w:t>ForzaDash</w:t>
      </w:r>
      <w:r>
        <w:rPr>
          <w:sz w:val="18"/>
        </w:rPr>
        <w:tab/>
        <w:t>In-Person</w:t>
      </w:r>
      <w:r>
        <w:rPr>
          <w:sz w:val="18"/>
        </w:rPr>
        <w:tab/>
        <w:t>Events.</w:t>
      </w:r>
      <w:r>
        <w:rPr>
          <w:sz w:val="18"/>
        </w:rPr>
        <w:tab/>
      </w:r>
      <w:hyperlink r:id="rId15">
        <w:r>
          <w:rPr>
            <w:color w:val="272727"/>
            <w:sz w:val="18"/>
            <w:u w:val="single" w:color="272727"/>
          </w:rPr>
          <w:t>www.forzadashbashmspgrow.com</w:t>
        </w:r>
      </w:hyperlink>
    </w:p>
    <w:p w14:paraId="5FBC9F0E" w14:textId="48611F3F" w:rsidR="00365037" w:rsidRDefault="00000000" w:rsidP="00446614">
      <w:pPr>
        <w:spacing w:after="3" w:line="319" w:lineRule="auto"/>
        <w:ind w:left="-5" w:hanging="10"/>
      </w:pPr>
      <w:r>
        <w:rPr>
          <w:sz w:val="18"/>
        </w:rPr>
        <w:t>The</w:t>
      </w:r>
      <w:r>
        <w:rPr>
          <w:sz w:val="18"/>
        </w:rPr>
        <w:tab/>
      </w:r>
      <w:proofErr w:type="gramStart"/>
      <w:r>
        <w:rPr>
          <w:sz w:val="18"/>
        </w:rPr>
        <w:t>event</w:t>
      </w:r>
      <w:proofErr w:type="gramEnd"/>
      <w:r>
        <w:rPr>
          <w:sz w:val="18"/>
        </w:rPr>
        <w:tab/>
        <w:t>themes</w:t>
      </w:r>
      <w:r>
        <w:rPr>
          <w:sz w:val="18"/>
        </w:rPr>
        <w:tab/>
        <w:t>are</w:t>
      </w:r>
      <w:r>
        <w:rPr>
          <w:sz w:val="18"/>
        </w:rPr>
        <w:tab/>
        <w:t>MSP</w:t>
      </w:r>
      <w:r>
        <w:rPr>
          <w:sz w:val="18"/>
        </w:rPr>
        <w:tab/>
        <w:t>growth.</w:t>
      </w:r>
      <w:r>
        <w:rPr>
          <w:sz w:val="18"/>
        </w:rPr>
        <w:tab/>
      </w:r>
      <w:r>
        <w:rPr>
          <w:sz w:val="18"/>
        </w:rPr>
        <w:tab/>
        <w:t>Each</w:t>
      </w:r>
      <w:r>
        <w:rPr>
          <w:sz w:val="18"/>
        </w:rPr>
        <w:tab/>
        <w:t>speaker</w:t>
      </w:r>
      <w:r>
        <w:rPr>
          <w:sz w:val="18"/>
        </w:rPr>
        <w:tab/>
        <w:t>needs</w:t>
      </w:r>
      <w:r>
        <w:rPr>
          <w:sz w:val="18"/>
        </w:rPr>
        <w:tab/>
        <w:t>to</w:t>
      </w:r>
      <w:r>
        <w:rPr>
          <w:sz w:val="18"/>
        </w:rPr>
        <w:tab/>
        <w:t>provide</w:t>
      </w:r>
      <w:r>
        <w:rPr>
          <w:sz w:val="18"/>
        </w:rPr>
        <w:tab/>
        <w:t>at</w:t>
      </w:r>
      <w:r>
        <w:rPr>
          <w:sz w:val="18"/>
        </w:rPr>
        <w:tab/>
        <w:t>least</w:t>
      </w:r>
      <w:r>
        <w:rPr>
          <w:sz w:val="18"/>
        </w:rPr>
        <w:tab/>
        <w:t>three</w:t>
      </w:r>
      <w:r>
        <w:rPr>
          <w:sz w:val="18"/>
        </w:rPr>
        <w:tab/>
        <w:t>ways</w:t>
      </w:r>
      <w:r>
        <w:rPr>
          <w:sz w:val="18"/>
        </w:rPr>
        <w:tab/>
        <w:t>MSPs can</w:t>
      </w:r>
      <w:r>
        <w:rPr>
          <w:sz w:val="18"/>
        </w:rPr>
        <w:tab/>
        <w:t>grow.</w:t>
      </w:r>
      <w:r>
        <w:rPr>
          <w:sz w:val="18"/>
        </w:rPr>
        <w:tab/>
      </w:r>
      <w:r>
        <w:rPr>
          <w:sz w:val="18"/>
        </w:rPr>
        <w:tab/>
        <w:t>What</w:t>
      </w:r>
      <w:r>
        <w:rPr>
          <w:sz w:val="18"/>
        </w:rPr>
        <w:tab/>
        <w:t>would</w:t>
      </w:r>
      <w:r>
        <w:rPr>
          <w:sz w:val="18"/>
        </w:rPr>
        <w:tab/>
        <w:t>be</w:t>
      </w:r>
      <w:r>
        <w:rPr>
          <w:sz w:val="18"/>
        </w:rPr>
        <w:tab/>
        <w:t>the</w:t>
      </w:r>
      <w:r>
        <w:rPr>
          <w:sz w:val="18"/>
        </w:rPr>
        <w:tab/>
        <w:t>title</w:t>
      </w:r>
      <w:r>
        <w:rPr>
          <w:sz w:val="18"/>
        </w:rPr>
        <w:tab/>
        <w:t>of</w:t>
      </w:r>
      <w:r>
        <w:rPr>
          <w:sz w:val="18"/>
        </w:rPr>
        <w:tab/>
        <w:t>your</w:t>
      </w:r>
      <w:r>
        <w:rPr>
          <w:sz w:val="18"/>
        </w:rPr>
        <w:tab/>
        <w:t>presentation?</w:t>
      </w:r>
      <w:r>
        <w:rPr>
          <w:sz w:val="18"/>
        </w:rPr>
        <w:tab/>
      </w:r>
    </w:p>
    <w:sectPr w:rsidR="00365037">
      <w:headerReference w:type="even" r:id="rId16"/>
      <w:headerReference w:type="default" r:id="rId17"/>
      <w:headerReference w:type="first" r:id="rId18"/>
      <w:pgSz w:w="12240" w:h="15840"/>
      <w:pgMar w:top="934" w:right="2316" w:bottom="2478" w:left="114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D9521" w14:textId="77777777" w:rsidR="00536611" w:rsidRDefault="00536611">
      <w:pPr>
        <w:spacing w:after="0" w:line="240" w:lineRule="auto"/>
      </w:pPr>
      <w:r>
        <w:separator/>
      </w:r>
    </w:p>
  </w:endnote>
  <w:endnote w:type="continuationSeparator" w:id="0">
    <w:p w14:paraId="0C2E316A" w14:textId="77777777" w:rsidR="00536611" w:rsidRDefault="0053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7668B" w14:textId="77777777" w:rsidR="00536611" w:rsidRDefault="00536611">
      <w:pPr>
        <w:spacing w:after="0" w:line="240" w:lineRule="auto"/>
      </w:pPr>
      <w:r>
        <w:separator/>
      </w:r>
    </w:p>
  </w:footnote>
  <w:footnote w:type="continuationSeparator" w:id="0">
    <w:p w14:paraId="6F06784E" w14:textId="77777777" w:rsidR="00536611" w:rsidRDefault="0053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81C9E" w14:textId="77777777" w:rsidR="00365037" w:rsidRDefault="003650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4E1EE" w14:textId="77777777" w:rsidR="00365037" w:rsidRDefault="00000000">
    <w:pPr>
      <w:spacing w:after="0"/>
    </w:pPr>
    <w:r>
      <w:rPr>
        <w:sz w:val="18"/>
      </w:rPr>
      <w:t>*</w:t>
    </w:r>
    <w:r>
      <w:rPr>
        <w:sz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C4DC8" w14:textId="77777777" w:rsidR="00365037" w:rsidRDefault="0036503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41776" w14:textId="77777777" w:rsidR="00365037" w:rsidRDefault="00365037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B6561" w14:textId="77777777" w:rsidR="00365037" w:rsidRDefault="00000000">
    <w:pPr>
      <w:spacing w:after="0"/>
    </w:pPr>
    <w:r>
      <w:rPr>
        <w:sz w:val="18"/>
      </w:rPr>
      <w:t>*</w:t>
    </w:r>
    <w:r>
      <w:rPr>
        <w:sz w:val="18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2FD15" w14:textId="77777777" w:rsidR="00365037" w:rsidRDefault="00000000">
    <w:pPr>
      <w:spacing w:after="0"/>
    </w:pPr>
    <w:r>
      <w:rPr>
        <w:sz w:val="18"/>
      </w:rPr>
      <w:t>*</w:t>
    </w:r>
    <w:r>
      <w:rPr>
        <w:sz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E4900"/>
    <w:multiLevelType w:val="hybridMultilevel"/>
    <w:tmpl w:val="7D7C9B8C"/>
    <w:lvl w:ilvl="0" w:tplc="E1201558">
      <w:start w:val="1"/>
      <w:numFmt w:val="bullet"/>
      <w:lvlText w:val="*"/>
      <w:lvlJc w:val="left"/>
      <w:pPr>
        <w:ind w:left="1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0D0488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4DCAA9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2EAF17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D841B4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F38C20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F68F7C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D0291E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97006C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E99678F"/>
    <w:multiLevelType w:val="hybridMultilevel"/>
    <w:tmpl w:val="5E78BCF2"/>
    <w:lvl w:ilvl="0" w:tplc="19CE3990">
      <w:start w:val="1"/>
      <w:numFmt w:val="bullet"/>
      <w:lvlText w:val="*"/>
      <w:lvlJc w:val="left"/>
      <w:pPr>
        <w:ind w:left="1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2D2D15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A7A895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D9E4DC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550727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59EF87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F8EE2E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6421FA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C1A7AB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5454373"/>
    <w:multiLevelType w:val="hybridMultilevel"/>
    <w:tmpl w:val="CD466D02"/>
    <w:lvl w:ilvl="0" w:tplc="47F4AD0A">
      <w:start w:val="1"/>
      <w:numFmt w:val="bullet"/>
      <w:lvlText w:val="*"/>
      <w:lvlJc w:val="left"/>
      <w:pPr>
        <w:ind w:left="1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E15E693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6E6BF3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746BD2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AC4173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5FA14C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6F0D7B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9B0584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F72EB5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5C052B2"/>
    <w:multiLevelType w:val="hybridMultilevel"/>
    <w:tmpl w:val="97AAC1AE"/>
    <w:lvl w:ilvl="0" w:tplc="E49A7B14">
      <w:start w:val="1"/>
      <w:numFmt w:val="bullet"/>
      <w:lvlText w:val="*"/>
      <w:lvlJc w:val="left"/>
      <w:pPr>
        <w:ind w:left="1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246D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23A28B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528CB3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3D2F70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CAEC22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482B49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10816D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ABC73B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6080985"/>
    <w:multiLevelType w:val="hybridMultilevel"/>
    <w:tmpl w:val="DBA83E10"/>
    <w:lvl w:ilvl="0" w:tplc="6DBE8812">
      <w:start w:val="1"/>
      <w:numFmt w:val="decimal"/>
      <w:lvlText w:val="%1."/>
      <w:lvlJc w:val="left"/>
      <w:pPr>
        <w:ind w:left="4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390A05E">
      <w:start w:val="1"/>
      <w:numFmt w:val="lowerLetter"/>
      <w:lvlText w:val="%2"/>
      <w:lvlJc w:val="left"/>
      <w:pPr>
        <w:ind w:left="12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1FEFAD4">
      <w:start w:val="1"/>
      <w:numFmt w:val="lowerRoman"/>
      <w:lvlText w:val="%3"/>
      <w:lvlJc w:val="left"/>
      <w:pPr>
        <w:ind w:left="19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9268660">
      <w:start w:val="1"/>
      <w:numFmt w:val="decimal"/>
      <w:lvlText w:val="%4"/>
      <w:lvlJc w:val="left"/>
      <w:pPr>
        <w:ind w:left="26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7C48868">
      <w:start w:val="1"/>
      <w:numFmt w:val="lowerLetter"/>
      <w:lvlText w:val="%5"/>
      <w:lvlJc w:val="left"/>
      <w:pPr>
        <w:ind w:left="33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7A0AE86">
      <w:start w:val="1"/>
      <w:numFmt w:val="lowerRoman"/>
      <w:lvlText w:val="%6"/>
      <w:lvlJc w:val="left"/>
      <w:pPr>
        <w:ind w:left="41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CDC9120">
      <w:start w:val="1"/>
      <w:numFmt w:val="decimal"/>
      <w:lvlText w:val="%7"/>
      <w:lvlJc w:val="left"/>
      <w:pPr>
        <w:ind w:left="48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EAD87A">
      <w:start w:val="1"/>
      <w:numFmt w:val="lowerLetter"/>
      <w:lvlText w:val="%8"/>
      <w:lvlJc w:val="left"/>
      <w:pPr>
        <w:ind w:left="55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B206CAA">
      <w:start w:val="1"/>
      <w:numFmt w:val="lowerRoman"/>
      <w:lvlText w:val="%9"/>
      <w:lvlJc w:val="left"/>
      <w:pPr>
        <w:ind w:left="62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3C97241"/>
    <w:multiLevelType w:val="hybridMultilevel"/>
    <w:tmpl w:val="F872DD70"/>
    <w:lvl w:ilvl="0" w:tplc="A42A4764">
      <w:start w:val="1"/>
      <w:numFmt w:val="bullet"/>
      <w:lvlText w:val="*"/>
      <w:lvlJc w:val="left"/>
      <w:pPr>
        <w:ind w:left="1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C422D1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CA86AE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C388A9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7325D9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DDE1EF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598DDA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0FAC70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AC8149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05875428">
    <w:abstractNumId w:val="4"/>
  </w:num>
  <w:num w:numId="2" w16cid:durableId="359093115">
    <w:abstractNumId w:val="3"/>
  </w:num>
  <w:num w:numId="3" w16cid:durableId="1053313041">
    <w:abstractNumId w:val="5"/>
  </w:num>
  <w:num w:numId="4" w16cid:durableId="1603108805">
    <w:abstractNumId w:val="1"/>
  </w:num>
  <w:num w:numId="5" w16cid:durableId="1547135548">
    <w:abstractNumId w:val="2"/>
  </w:num>
  <w:num w:numId="6" w16cid:durableId="1304893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MDIwsTQyNDAzMjFV0lEKTi0uzszPAykwrAUA6fGa0iwAAAA="/>
  </w:docVars>
  <w:rsids>
    <w:rsidRoot w:val="00365037"/>
    <w:rsid w:val="00365037"/>
    <w:rsid w:val="00446614"/>
    <w:rsid w:val="00536611"/>
    <w:rsid w:val="00CA4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6772E"/>
  <w15:docId w15:val="{46DB9CD9-8A86-45B0-B7B5-C9B989CC9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0.png"/><Relationship Id="rId5" Type="http://schemas.openxmlformats.org/officeDocument/2006/relationships/footnotes" Target="footnotes.xml"/><Relationship Id="rId15" Type="http://schemas.openxmlformats.org/officeDocument/2006/relationships/hyperlink" Target="https://forzadashbashmspgrow.com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0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61</Words>
  <Characters>1710</Characters>
  <Application>Microsoft Office Word</Application>
  <DocSecurity>0</DocSecurity>
  <Lines>90</Lines>
  <Paragraphs>47</Paragraphs>
  <ScaleCrop>false</ScaleCrop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Pannone</dc:creator>
  <cp:keywords/>
  <cp:lastModifiedBy>Joe Pannone</cp:lastModifiedBy>
  <cp:revision>3</cp:revision>
  <dcterms:created xsi:type="dcterms:W3CDTF">2023-02-28T18:22:00Z</dcterms:created>
  <dcterms:modified xsi:type="dcterms:W3CDTF">2023-02-28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13f6ba6619177d8a35a00ae951e663f04f89990e202b78d22eeb1409732b38</vt:lpwstr>
  </property>
</Properties>
</file>